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BA4AB" w14:textId="76364BCA" w:rsidR="00562B46" w:rsidRPr="00126CB6" w:rsidRDefault="00230338" w:rsidP="00126CB6">
      <w:pPr>
        <w:pStyle w:val="HelpText"/>
        <w:rPr>
          <w:rFonts w:ascii="Avenir Next World" w:hAnsi="Avenir Next World" w:cs="Avenir Next World"/>
        </w:rPr>
      </w:pPr>
      <w:r>
        <w:rPr>
          <w:rFonts w:ascii="Avenir Next World" w:hAnsi="Avenir Next World"/>
          <w:noProof/>
        </w:rPr>
        <w:drawing>
          <wp:inline distT="0" distB="0" distL="0" distR="0" wp14:anchorId="545752CA" wp14:editId="2598C884">
            <wp:extent cx="1188720" cy="21336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213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5D57E0" w14:textId="6CABD6C5" w:rsidR="00BB0AD8" w:rsidRPr="00A57887" w:rsidRDefault="00BB0AD8" w:rsidP="00126CB6">
      <w:pPr>
        <w:spacing w:line="220" w:lineRule="exact"/>
        <w:contextualSpacing/>
        <w:rPr>
          <w:rFonts w:ascii="Avenir Next World" w:hAnsi="Avenir Next World" w:cs="Avenir Next World"/>
          <w:b/>
          <w:color w:val="404040" w:themeColor="text1" w:themeTint="BF"/>
          <w:sz w:val="18"/>
          <w:szCs w:val="18"/>
          <w:lang w:val="fr-FR"/>
        </w:rPr>
      </w:pPr>
      <w:bookmarkStart w:id="0" w:name="_Hlk121747257"/>
      <w:r w:rsidRPr="00A57887">
        <w:rPr>
          <w:rFonts w:ascii="Avenir Next World" w:hAnsi="Avenir Next World"/>
          <w:b/>
          <w:color w:val="404040" w:themeColor="text1" w:themeTint="BF"/>
          <w:sz w:val="18"/>
          <w:lang w:val="fr-FR"/>
        </w:rPr>
        <w:t xml:space="preserve">Medtronic </w:t>
      </w:r>
    </w:p>
    <w:p w14:paraId="7760F53F" w14:textId="77777777" w:rsidR="00E06F40" w:rsidRPr="00A57887" w:rsidRDefault="00E06F40" w:rsidP="00126CB6">
      <w:pPr>
        <w:spacing w:line="220" w:lineRule="exact"/>
        <w:contextualSpacing/>
        <w:rPr>
          <w:rFonts w:ascii="Avenir Next World" w:hAnsi="Avenir Next World" w:cs="Avenir Next World"/>
          <w:bCs/>
          <w:color w:val="404040" w:themeColor="text1" w:themeTint="BF"/>
          <w:sz w:val="18"/>
          <w:szCs w:val="18"/>
          <w:lang w:val="fr-FR"/>
        </w:rPr>
      </w:pPr>
      <w:r w:rsidRPr="00A57887">
        <w:rPr>
          <w:rFonts w:ascii="Avenir Next World" w:hAnsi="Avenir Next World"/>
          <w:color w:val="404040" w:themeColor="text1" w:themeTint="BF"/>
          <w:sz w:val="18"/>
          <w:lang w:val="fr-FR"/>
        </w:rPr>
        <w:t>MEDICREA INTERNACIONAL</w:t>
      </w:r>
    </w:p>
    <w:p w14:paraId="5DAD783B" w14:textId="77777777" w:rsidR="00E06F40" w:rsidRPr="00A57887" w:rsidRDefault="00E06F40" w:rsidP="00126CB6">
      <w:pPr>
        <w:spacing w:line="220" w:lineRule="exact"/>
        <w:contextualSpacing/>
        <w:rPr>
          <w:rFonts w:ascii="Avenir Next World" w:hAnsi="Avenir Next World" w:cs="Avenir Next World"/>
          <w:bCs/>
          <w:color w:val="404040" w:themeColor="text1" w:themeTint="BF"/>
          <w:sz w:val="18"/>
          <w:szCs w:val="18"/>
          <w:lang w:val="fr-FR"/>
        </w:rPr>
      </w:pPr>
      <w:r w:rsidRPr="00A57887">
        <w:rPr>
          <w:rFonts w:ascii="Avenir Next World" w:hAnsi="Avenir Next World"/>
          <w:color w:val="404040" w:themeColor="text1" w:themeTint="BF"/>
          <w:sz w:val="18"/>
          <w:lang w:val="fr-FR"/>
        </w:rPr>
        <w:t>5389 Route de Strasbourg</w:t>
      </w:r>
    </w:p>
    <w:p w14:paraId="62EA637F" w14:textId="77777777" w:rsidR="00E06F40" w:rsidRPr="00A57887" w:rsidRDefault="00E06F40" w:rsidP="00126CB6">
      <w:pPr>
        <w:spacing w:line="220" w:lineRule="exact"/>
        <w:contextualSpacing/>
        <w:rPr>
          <w:rFonts w:ascii="Avenir Next World" w:hAnsi="Avenir Next World" w:cs="Avenir Next World"/>
          <w:bCs/>
          <w:color w:val="404040" w:themeColor="text1" w:themeTint="BF"/>
          <w:sz w:val="18"/>
          <w:szCs w:val="18"/>
          <w:lang w:val="fr-FR"/>
        </w:rPr>
      </w:pPr>
      <w:r w:rsidRPr="00A57887">
        <w:rPr>
          <w:rFonts w:ascii="Avenir Next World" w:hAnsi="Avenir Next World"/>
          <w:color w:val="404040" w:themeColor="text1" w:themeTint="BF"/>
          <w:sz w:val="18"/>
          <w:lang w:val="fr-FR"/>
        </w:rPr>
        <w:t xml:space="preserve">69140 Rillieux La Pape | FRANÇA </w:t>
      </w:r>
    </w:p>
    <w:p w14:paraId="54F7E6D6" w14:textId="77777777" w:rsidR="00E06F40" w:rsidRPr="00126CB6" w:rsidRDefault="00E06F40" w:rsidP="00126CB6">
      <w:pPr>
        <w:spacing w:line="220" w:lineRule="exact"/>
        <w:contextualSpacing/>
        <w:rPr>
          <w:rFonts w:ascii="Avenir Next World" w:hAnsi="Avenir Next World" w:cs="Avenir Next World"/>
          <w:bCs/>
          <w:color w:val="404040" w:themeColor="text1" w:themeTint="BF"/>
          <w:sz w:val="18"/>
          <w:szCs w:val="18"/>
        </w:rPr>
      </w:pPr>
      <w:r>
        <w:rPr>
          <w:rFonts w:ascii="Avenir Next World" w:hAnsi="Avenir Next World"/>
          <w:color w:val="404040" w:themeColor="text1" w:themeTint="BF"/>
          <w:sz w:val="18"/>
        </w:rPr>
        <w:t>www.medtronic.com</w:t>
      </w:r>
      <w:r>
        <w:rPr>
          <w:rFonts w:ascii="Avenir Next World" w:hAnsi="Avenir Next World"/>
          <w:color w:val="BFBFBF" w:themeColor="background1" w:themeShade="BF"/>
          <w:sz w:val="18"/>
        </w:rPr>
        <w:t xml:space="preserve">                            </w:t>
      </w:r>
    </w:p>
    <w:p w14:paraId="571CFDDE" w14:textId="19981881" w:rsidR="00641939" w:rsidRPr="00126CB6" w:rsidRDefault="0085060E" w:rsidP="00126CB6">
      <w:pPr>
        <w:spacing w:line="220" w:lineRule="exact"/>
        <w:contextualSpacing/>
        <w:rPr>
          <w:rFonts w:ascii="Avenir Next World" w:hAnsi="Avenir Next World" w:cs="Avenir Next World"/>
          <w:b/>
          <w:bCs/>
          <w:color w:val="548DD4" w:themeColor="text2" w:themeTint="99"/>
          <w:shd w:val="clear" w:color="auto" w:fill="FFFFFF"/>
        </w:rPr>
      </w:pPr>
      <w:r>
        <w:rPr>
          <w:rFonts w:ascii="Avenir Next World" w:hAnsi="Avenir Next World"/>
          <w:color w:val="BFBFBF" w:themeColor="background1" w:themeShade="BF"/>
          <w:sz w:val="18"/>
        </w:rPr>
        <w:t xml:space="preserve">                                     </w:t>
      </w:r>
      <w:bookmarkEnd w:id="0"/>
      <w:r>
        <w:rPr>
          <w:rFonts w:ascii="Avenir Next World" w:hAnsi="Avenir Next World"/>
          <w:color w:val="BFBFBF" w:themeColor="background1" w:themeShade="BF"/>
          <w:sz w:val="18"/>
        </w:rPr>
        <w:t xml:space="preserve">           </w:t>
      </w:r>
      <w:r>
        <w:rPr>
          <w:rFonts w:ascii="Avenir Next World" w:hAnsi="Avenir Next World"/>
          <w:color w:val="BFBFBF" w:themeColor="background1" w:themeShade="BF"/>
          <w:sz w:val="18"/>
        </w:rPr>
        <w:tab/>
      </w:r>
      <w:r>
        <w:rPr>
          <w:rFonts w:ascii="Avenir Next World" w:hAnsi="Avenir Next World"/>
          <w:color w:val="BFBFBF" w:themeColor="background1" w:themeShade="BF"/>
          <w:sz w:val="18"/>
        </w:rPr>
        <w:tab/>
        <w:t xml:space="preserve">      </w:t>
      </w:r>
      <w:r>
        <w:rPr>
          <w:rFonts w:ascii="Avenir Next World" w:hAnsi="Avenir Next World"/>
          <w:color w:val="BFBFBF" w:themeColor="background1" w:themeShade="BF"/>
        </w:rPr>
        <w:t xml:space="preserve">   </w:t>
      </w:r>
      <w:r>
        <w:rPr>
          <w:rFonts w:ascii="Avenir Next World" w:hAnsi="Avenir Next World"/>
          <w:b/>
          <w:shd w:val="clear" w:color="auto" w:fill="FFFFFF"/>
        </w:rPr>
        <w:t>Formulário de Confirmação do Cliente</w:t>
      </w:r>
    </w:p>
    <w:p w14:paraId="164EDCD3" w14:textId="4A206A39" w:rsidR="00BF35D0" w:rsidRPr="00126CB6" w:rsidRDefault="00390E58" w:rsidP="00126CB6">
      <w:pPr>
        <w:spacing w:line="220" w:lineRule="exact"/>
        <w:ind w:left="-180" w:right="-184"/>
        <w:contextualSpacing/>
        <w:jc w:val="center"/>
        <w:rPr>
          <w:rFonts w:ascii="Avenir Next World" w:hAnsi="Avenir Next World" w:cs="Avenir Next World"/>
          <w:b/>
          <w:bCs/>
          <w:color w:val="FF0000"/>
        </w:rPr>
      </w:pPr>
      <w:r>
        <w:rPr>
          <w:rFonts w:ascii="Avenir Next World" w:hAnsi="Avenir Next World"/>
          <w:b/>
          <w:color w:val="FF0000"/>
        </w:rPr>
        <w:t>URGENTE: RECOLHIMENTO DE PRODUTOS MÉDICOS</w:t>
      </w:r>
    </w:p>
    <w:p w14:paraId="3DA78F9A" w14:textId="73EB63B7" w:rsidR="00E06F40" w:rsidRPr="00625673" w:rsidRDefault="00E06F40" w:rsidP="003A7B89">
      <w:pPr>
        <w:ind w:left="-180" w:right="-184"/>
        <w:contextualSpacing/>
        <w:jc w:val="center"/>
        <w:rPr>
          <w:rFonts w:ascii="Avenir Next World" w:hAnsi="Avenir Next World" w:cs="Avenir Next World"/>
          <w:b/>
          <w:bCs/>
        </w:rPr>
      </w:pPr>
      <w:bookmarkStart w:id="1" w:name="_Hlk121746743"/>
      <w:r>
        <w:rPr>
          <w:rFonts w:ascii="Avenir Next World" w:hAnsi="Avenir Next World"/>
          <w:b/>
        </w:rPr>
        <w:t xml:space="preserve">Produtos </w:t>
      </w:r>
      <w:proofErr w:type="spellStart"/>
      <w:r>
        <w:rPr>
          <w:rFonts w:ascii="Avenir Next World" w:hAnsi="Avenir Next World"/>
          <w:b/>
        </w:rPr>
        <w:t>Medicrea</w:t>
      </w:r>
      <w:proofErr w:type="spellEnd"/>
      <w:r>
        <w:rPr>
          <w:rFonts w:ascii="Avenir Next World" w:hAnsi="Avenir Next World"/>
          <w:b/>
        </w:rPr>
        <w:t xml:space="preserve"> – Não Conformidade de Embalagens Estéreis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1710"/>
        <w:gridCol w:w="1350"/>
        <w:gridCol w:w="1800"/>
        <w:gridCol w:w="1350"/>
        <w:gridCol w:w="1620"/>
      </w:tblGrid>
      <w:tr w:rsidR="00625673" w:rsidRPr="00625673" w14:paraId="1A60CE6C" w14:textId="77777777" w:rsidTr="00675C45">
        <w:trPr>
          <w:trHeight w:val="20"/>
        </w:trPr>
        <w:tc>
          <w:tcPr>
            <w:tcW w:w="9355" w:type="dxa"/>
            <w:gridSpan w:val="6"/>
            <w:noWrap/>
            <w:vAlign w:val="center"/>
            <w:hideMark/>
          </w:tcPr>
          <w:p w14:paraId="559398FC" w14:textId="77777777" w:rsidR="00126CB6" w:rsidRPr="00625673" w:rsidRDefault="00126CB6" w:rsidP="00126CB6">
            <w:pPr>
              <w:spacing w:line="220" w:lineRule="exact"/>
              <w:contextualSpacing/>
              <w:rPr>
                <w:rFonts w:ascii="Avenir Next World" w:hAnsi="Avenir Next World" w:cs="Avenir Next World"/>
                <w:b/>
                <w:bCs/>
                <w:u w:val="single"/>
              </w:rPr>
            </w:pPr>
            <w:r>
              <w:rPr>
                <w:rFonts w:ascii="Avenir Next World" w:hAnsi="Avenir Next World"/>
                <w:b/>
                <w:bCs/>
                <w:u w:val="single"/>
              </w:rPr>
              <w:t>Produtos Afetados</w:t>
            </w:r>
            <w:r>
              <w:rPr>
                <w:rFonts w:ascii="Avenir Next World" w:hAnsi="Avenir Next World"/>
                <w:u w:val="single"/>
              </w:rPr>
              <w:t xml:space="preserve"> (Consulte o Anexo A - Produtos Afetados pela FCA):</w:t>
            </w:r>
          </w:p>
        </w:tc>
      </w:tr>
      <w:tr w:rsidR="00625673" w:rsidRPr="00625673" w14:paraId="2D8969AE" w14:textId="77777777" w:rsidTr="00675C45">
        <w:trPr>
          <w:trHeight w:val="20"/>
        </w:trPr>
        <w:tc>
          <w:tcPr>
            <w:tcW w:w="1525" w:type="dxa"/>
            <w:noWrap/>
            <w:vAlign w:val="center"/>
            <w:hideMark/>
          </w:tcPr>
          <w:p w14:paraId="0EDBB4AB" w14:textId="77777777" w:rsidR="00126CB6" w:rsidRPr="00625673" w:rsidRDefault="00126CB6" w:rsidP="00126CB6">
            <w:pPr>
              <w:spacing w:line="220" w:lineRule="exact"/>
              <w:contextualSpacing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</w:rPr>
              <w:t>GRANVIA-C</w:t>
            </w:r>
          </w:p>
        </w:tc>
        <w:tc>
          <w:tcPr>
            <w:tcW w:w="1710" w:type="dxa"/>
            <w:noWrap/>
            <w:vAlign w:val="center"/>
            <w:hideMark/>
          </w:tcPr>
          <w:p w14:paraId="1DAEB6C6" w14:textId="77777777" w:rsidR="00126CB6" w:rsidRPr="00625673" w:rsidRDefault="00126CB6" w:rsidP="00126CB6">
            <w:pPr>
              <w:spacing w:line="220" w:lineRule="exact"/>
              <w:contextualSpacing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</w:rPr>
              <w:t>IMPIX ALIF</w:t>
            </w:r>
          </w:p>
        </w:tc>
        <w:tc>
          <w:tcPr>
            <w:tcW w:w="1350" w:type="dxa"/>
            <w:noWrap/>
            <w:vAlign w:val="center"/>
            <w:hideMark/>
          </w:tcPr>
          <w:p w14:paraId="52A69BAD" w14:textId="77777777" w:rsidR="00126CB6" w:rsidRPr="00625673" w:rsidRDefault="00126CB6" w:rsidP="00126CB6">
            <w:pPr>
              <w:spacing w:line="220" w:lineRule="exact"/>
              <w:contextualSpacing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</w:rPr>
              <w:t>IMPIX C+</w:t>
            </w:r>
          </w:p>
        </w:tc>
        <w:tc>
          <w:tcPr>
            <w:tcW w:w="1800" w:type="dxa"/>
            <w:noWrap/>
            <w:vAlign w:val="center"/>
            <w:hideMark/>
          </w:tcPr>
          <w:p w14:paraId="5CAF1C34" w14:textId="77777777" w:rsidR="00126CB6" w:rsidRPr="00625673" w:rsidRDefault="00126CB6" w:rsidP="00126CB6">
            <w:pPr>
              <w:spacing w:line="220" w:lineRule="exact"/>
              <w:contextualSpacing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</w:rPr>
              <w:t>IMPIX MANTA</w:t>
            </w:r>
          </w:p>
        </w:tc>
        <w:tc>
          <w:tcPr>
            <w:tcW w:w="1350" w:type="dxa"/>
            <w:noWrap/>
            <w:vAlign w:val="center"/>
            <w:hideMark/>
          </w:tcPr>
          <w:p w14:paraId="44D9E75C" w14:textId="77777777" w:rsidR="00126CB6" w:rsidRPr="00625673" w:rsidRDefault="00126CB6" w:rsidP="00126CB6">
            <w:pPr>
              <w:spacing w:line="220" w:lineRule="exact"/>
              <w:contextualSpacing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</w:rPr>
              <w:t>IMPIX S</w:t>
            </w:r>
          </w:p>
        </w:tc>
        <w:tc>
          <w:tcPr>
            <w:tcW w:w="1620" w:type="dxa"/>
            <w:noWrap/>
            <w:vAlign w:val="center"/>
            <w:hideMark/>
          </w:tcPr>
          <w:p w14:paraId="768D808C" w14:textId="24164B9C" w:rsidR="00126CB6" w:rsidRPr="00625673" w:rsidRDefault="0057730D" w:rsidP="00126CB6">
            <w:pPr>
              <w:spacing w:line="220" w:lineRule="exact"/>
              <w:contextualSpacing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</w:rPr>
              <w:t>PASS LP</w:t>
            </w:r>
          </w:p>
        </w:tc>
      </w:tr>
      <w:tr w:rsidR="00625673" w:rsidRPr="00625673" w14:paraId="10113FB7" w14:textId="77777777" w:rsidTr="00675C45">
        <w:trPr>
          <w:trHeight w:val="20"/>
        </w:trPr>
        <w:tc>
          <w:tcPr>
            <w:tcW w:w="1525" w:type="dxa"/>
            <w:noWrap/>
            <w:vAlign w:val="center"/>
            <w:hideMark/>
          </w:tcPr>
          <w:p w14:paraId="0BA80491" w14:textId="77777777" w:rsidR="00126CB6" w:rsidRPr="00625673" w:rsidRDefault="00126CB6" w:rsidP="00126CB6">
            <w:pPr>
              <w:spacing w:line="220" w:lineRule="exact"/>
              <w:contextualSpacing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</w:rPr>
              <w:t>IMPIX 3D</w:t>
            </w:r>
          </w:p>
        </w:tc>
        <w:tc>
          <w:tcPr>
            <w:tcW w:w="1710" w:type="dxa"/>
            <w:noWrap/>
            <w:vAlign w:val="center"/>
            <w:hideMark/>
          </w:tcPr>
          <w:p w14:paraId="47C3E5AC" w14:textId="77777777" w:rsidR="00126CB6" w:rsidRPr="00625673" w:rsidRDefault="00126CB6" w:rsidP="00126CB6">
            <w:pPr>
              <w:spacing w:line="220" w:lineRule="exact"/>
              <w:contextualSpacing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</w:rPr>
              <w:t>IMPIX ALIF S/A</w:t>
            </w:r>
          </w:p>
        </w:tc>
        <w:tc>
          <w:tcPr>
            <w:tcW w:w="1350" w:type="dxa"/>
            <w:noWrap/>
            <w:vAlign w:val="center"/>
            <w:hideMark/>
          </w:tcPr>
          <w:p w14:paraId="414EDDC3" w14:textId="77777777" w:rsidR="00126CB6" w:rsidRPr="00625673" w:rsidRDefault="00126CB6" w:rsidP="00126CB6">
            <w:pPr>
              <w:spacing w:line="220" w:lineRule="exact"/>
              <w:contextualSpacing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</w:rPr>
              <w:t>IMPIX DLIF</w:t>
            </w:r>
          </w:p>
        </w:tc>
        <w:tc>
          <w:tcPr>
            <w:tcW w:w="1800" w:type="dxa"/>
            <w:noWrap/>
            <w:vAlign w:val="center"/>
            <w:hideMark/>
          </w:tcPr>
          <w:p w14:paraId="099E595C" w14:textId="77777777" w:rsidR="00126CB6" w:rsidRPr="00625673" w:rsidRDefault="00126CB6" w:rsidP="00126CB6">
            <w:pPr>
              <w:spacing w:line="220" w:lineRule="exact"/>
              <w:contextualSpacing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</w:rPr>
              <w:t>IMPIX MANTA+</w:t>
            </w:r>
          </w:p>
        </w:tc>
        <w:tc>
          <w:tcPr>
            <w:tcW w:w="1350" w:type="dxa"/>
            <w:noWrap/>
            <w:vAlign w:val="center"/>
            <w:hideMark/>
          </w:tcPr>
          <w:p w14:paraId="1AD6D7E5" w14:textId="77777777" w:rsidR="00126CB6" w:rsidRPr="00625673" w:rsidRDefault="00126CB6" w:rsidP="00126CB6">
            <w:pPr>
              <w:spacing w:line="220" w:lineRule="exact"/>
              <w:contextualSpacing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</w:rPr>
              <w:t>IMPIX TLIF</w:t>
            </w:r>
          </w:p>
        </w:tc>
        <w:tc>
          <w:tcPr>
            <w:tcW w:w="1620" w:type="dxa"/>
            <w:noWrap/>
            <w:vAlign w:val="center"/>
            <w:hideMark/>
          </w:tcPr>
          <w:p w14:paraId="3F252BE1" w14:textId="2D795DF5" w:rsidR="00126CB6" w:rsidRPr="00625673" w:rsidRDefault="00126CB6" w:rsidP="00126CB6">
            <w:pPr>
              <w:spacing w:line="220" w:lineRule="exact"/>
              <w:contextualSpacing/>
              <w:rPr>
                <w:rFonts w:ascii="Avenir Next World" w:hAnsi="Avenir Next World" w:cs="Avenir Next World"/>
              </w:rPr>
            </w:pPr>
          </w:p>
        </w:tc>
      </w:tr>
    </w:tbl>
    <w:p w14:paraId="285D4E2E" w14:textId="1E8D075D" w:rsidR="00126CB6" w:rsidRPr="00126CB6" w:rsidRDefault="00126CB6" w:rsidP="00126CB6">
      <w:pPr>
        <w:spacing w:line="220" w:lineRule="exact"/>
        <w:ind w:left="-180" w:right="-184"/>
        <w:contextualSpacing/>
        <w:jc w:val="center"/>
        <w:rPr>
          <w:rFonts w:ascii="Avenir Next World" w:hAnsi="Avenir Next World" w:cs="Avenir Next World"/>
          <w:b/>
          <w:bCs/>
        </w:rPr>
      </w:pPr>
    </w:p>
    <w:bookmarkEnd w:id="1"/>
    <w:p w14:paraId="6A9FB4BA" w14:textId="7DA06675" w:rsidR="0098541C" w:rsidRPr="00126CB6" w:rsidRDefault="0098541C" w:rsidP="00126CB6">
      <w:pPr>
        <w:spacing w:line="220" w:lineRule="exact"/>
        <w:ind w:right="-187"/>
        <w:contextualSpacing/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</w:rPr>
        <w:t xml:space="preserve">Nome da Conta: </w:t>
      </w:r>
    </w:p>
    <w:p w14:paraId="0BE525E1" w14:textId="74D8A1EC" w:rsidR="0098541C" w:rsidRPr="00126CB6" w:rsidRDefault="0098541C" w:rsidP="00126CB6">
      <w:pPr>
        <w:spacing w:line="220" w:lineRule="exact"/>
        <w:ind w:right="-187"/>
        <w:contextualSpacing/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</w:rPr>
        <w:t xml:space="preserve">Número da Conta: </w:t>
      </w:r>
    </w:p>
    <w:p w14:paraId="70EAE833" w14:textId="4C585C45" w:rsidR="0098541C" w:rsidRPr="00126CB6" w:rsidRDefault="0098541C" w:rsidP="00126CB6">
      <w:pPr>
        <w:spacing w:line="220" w:lineRule="exact"/>
        <w:ind w:right="-187"/>
        <w:contextualSpacing/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</w:rPr>
        <w:t xml:space="preserve">Endereço da Conta: </w:t>
      </w:r>
    </w:p>
    <w:p w14:paraId="571CFDF0" w14:textId="56606D92" w:rsidR="00CD0235" w:rsidRPr="00126CB6" w:rsidRDefault="0098541C" w:rsidP="00126CB6">
      <w:pPr>
        <w:spacing w:line="220" w:lineRule="exact"/>
        <w:ind w:right="-187"/>
        <w:contextualSpacing/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</w:rPr>
        <w:t xml:space="preserve">Cidade, Estado, CEP: </w:t>
      </w:r>
    </w:p>
    <w:p w14:paraId="15682534" w14:textId="77777777" w:rsidR="00DD403F" w:rsidRPr="00126CB6" w:rsidRDefault="00DD403F" w:rsidP="00126CB6">
      <w:pPr>
        <w:spacing w:line="220" w:lineRule="exact"/>
        <w:contextualSpacing/>
        <w:rPr>
          <w:rFonts w:ascii="Avenir Next World" w:hAnsi="Avenir Next World" w:cs="Avenir Next World"/>
          <w:b/>
          <w:bCs/>
          <w:sz w:val="18"/>
          <w:szCs w:val="18"/>
        </w:rPr>
      </w:pPr>
    </w:p>
    <w:p w14:paraId="507458C6" w14:textId="03135028" w:rsidR="006D596D" w:rsidRPr="00126CB6" w:rsidRDefault="006D596D" w:rsidP="00126CB6">
      <w:pPr>
        <w:spacing w:line="220" w:lineRule="exact"/>
        <w:contextualSpacing/>
        <w:rPr>
          <w:rFonts w:ascii="Avenir Next World" w:hAnsi="Avenir Next World" w:cs="Avenir Next World"/>
          <w:b/>
          <w:bCs/>
          <w:sz w:val="18"/>
          <w:szCs w:val="18"/>
        </w:rPr>
      </w:pPr>
      <w:r>
        <w:rPr>
          <w:rFonts w:ascii="Avenir Next World" w:hAnsi="Avenir Next World"/>
          <w:b/>
          <w:sz w:val="18"/>
        </w:rPr>
        <w:t>Número da Medtronic: FA1335</w:t>
      </w:r>
    </w:p>
    <w:p w14:paraId="571CFDF1" w14:textId="77777777" w:rsidR="00CD0235" w:rsidRPr="00126CB6" w:rsidRDefault="00CD0235" w:rsidP="00126CB6">
      <w:pPr>
        <w:spacing w:line="220" w:lineRule="exact"/>
        <w:contextualSpacing/>
        <w:rPr>
          <w:rFonts w:ascii="Avenir Next World" w:hAnsi="Avenir Next World" w:cs="Avenir Next World"/>
          <w:bCs/>
          <w:iCs/>
          <w:color w:val="0070C0"/>
          <w:sz w:val="18"/>
          <w:szCs w:val="18"/>
        </w:rPr>
      </w:pPr>
    </w:p>
    <w:p w14:paraId="571CFDF4" w14:textId="77777777" w:rsidR="00641939" w:rsidRPr="00126CB6" w:rsidRDefault="00641939" w:rsidP="00126CB6">
      <w:pPr>
        <w:spacing w:line="220" w:lineRule="exact"/>
        <w:contextualSpacing/>
        <w:rPr>
          <w:rFonts w:ascii="Avenir Next World" w:hAnsi="Avenir Next World" w:cs="Avenir Next World"/>
          <w:b/>
          <w:sz w:val="18"/>
          <w:szCs w:val="18"/>
          <w:u w:val="single"/>
        </w:rPr>
      </w:pPr>
      <w:r>
        <w:rPr>
          <w:rFonts w:ascii="Avenir Next World" w:hAnsi="Avenir Next World"/>
          <w:b/>
          <w:sz w:val="18"/>
          <w:u w:val="single"/>
        </w:rPr>
        <w:t xml:space="preserve">Para Preenchimento Apenas por Clientes da Medtronic – Preencha todos os campos abaixo e devolva todas as páginas em seguida, mesmo que não tenha nenhum produto para devolver.  </w:t>
      </w:r>
    </w:p>
    <w:p w14:paraId="571CFDF5" w14:textId="77777777" w:rsidR="00426E83" w:rsidRPr="00126CB6" w:rsidRDefault="00426E83" w:rsidP="00126CB6">
      <w:pPr>
        <w:spacing w:line="220" w:lineRule="exact"/>
        <w:contextualSpacing/>
        <w:rPr>
          <w:rFonts w:ascii="Avenir Next World" w:hAnsi="Avenir Next World" w:cs="Avenir Next World"/>
          <w:bCs/>
          <w:i/>
          <w:iCs/>
          <w:sz w:val="18"/>
          <w:szCs w:val="18"/>
          <w:u w:val="single"/>
        </w:rPr>
      </w:pPr>
    </w:p>
    <w:p w14:paraId="571CFDF6" w14:textId="6DB03CB7" w:rsidR="00426E83" w:rsidRPr="00126CB6" w:rsidRDefault="00426E83" w:rsidP="00E67095">
      <w:pPr>
        <w:spacing w:line="220" w:lineRule="exact"/>
        <w:contextualSpacing/>
        <w:jc w:val="both"/>
        <w:rPr>
          <w:rFonts w:ascii="Avenir Next World" w:hAnsi="Avenir Next World" w:cs="Avenir Next World"/>
          <w:bCs/>
          <w:i/>
          <w:iCs/>
          <w:sz w:val="18"/>
          <w:szCs w:val="18"/>
        </w:rPr>
      </w:pPr>
      <w:r>
        <w:rPr>
          <w:rFonts w:ascii="Avenir Next World" w:hAnsi="Avenir Next World"/>
          <w:sz w:val="18"/>
        </w:rPr>
        <w:t xml:space="preserve">Ao assinar este formulário, confirmo que li a Carta de Notificação de Recolhimento Urgente de Produtos Médicos, datada de </w:t>
      </w:r>
      <w:r w:rsidR="00E67095">
        <w:rPr>
          <w:rFonts w:ascii="Avenir Next World" w:hAnsi="Avenir Next World"/>
          <w:sz w:val="18"/>
        </w:rPr>
        <w:t>mar</w:t>
      </w:r>
      <w:r w:rsidR="00E67095">
        <w:rPr>
          <w:rFonts w:ascii="Avenir Next World" w:hAnsi="Avenir Next World"/>
          <w:sz w:val="18"/>
        </w:rPr>
        <w:t>ç</w:t>
      </w:r>
      <w:r w:rsidR="00E67095">
        <w:rPr>
          <w:rFonts w:ascii="Avenir Next World" w:hAnsi="Avenir Next World"/>
          <w:sz w:val="18"/>
        </w:rPr>
        <w:t>o</w:t>
      </w:r>
      <w:r>
        <w:rPr>
          <w:rFonts w:ascii="Avenir Next World" w:hAnsi="Avenir Next World"/>
          <w:sz w:val="18"/>
        </w:rPr>
        <w:t xml:space="preserve"> de 202</w:t>
      </w:r>
      <w:r w:rsidR="00E67095">
        <w:rPr>
          <w:rFonts w:ascii="Avenir Next World" w:hAnsi="Avenir Next World"/>
          <w:sz w:val="18"/>
        </w:rPr>
        <w:t>4</w:t>
      </w:r>
      <w:r>
        <w:rPr>
          <w:rFonts w:ascii="Avenir Next World" w:hAnsi="Avenir Next World"/>
          <w:sz w:val="18"/>
        </w:rPr>
        <w:t xml:space="preserve">, da Medtronic sobre Produtos da </w:t>
      </w:r>
      <w:proofErr w:type="spellStart"/>
      <w:r>
        <w:rPr>
          <w:rFonts w:ascii="Avenir Next World" w:hAnsi="Avenir Next World"/>
          <w:sz w:val="18"/>
        </w:rPr>
        <w:t>Medicrea</w:t>
      </w:r>
      <w:proofErr w:type="spellEnd"/>
      <w:r>
        <w:rPr>
          <w:rFonts w:ascii="Avenir Next World" w:hAnsi="Avenir Next World"/>
          <w:sz w:val="18"/>
        </w:rPr>
        <w:t xml:space="preserve"> – Não Conformidade de Embalagem Estéril e tomei as medidas apropriadas.</w:t>
      </w:r>
    </w:p>
    <w:p w14:paraId="571CFDF7" w14:textId="77777777" w:rsidR="00426E83" w:rsidRPr="00126CB6" w:rsidRDefault="00426E83" w:rsidP="00E67095">
      <w:pPr>
        <w:spacing w:line="220" w:lineRule="exact"/>
        <w:contextualSpacing/>
        <w:jc w:val="both"/>
        <w:rPr>
          <w:rFonts w:ascii="Avenir Next World" w:hAnsi="Avenir Next World" w:cs="Avenir Next World"/>
          <w:sz w:val="18"/>
          <w:szCs w:val="18"/>
        </w:rPr>
      </w:pPr>
    </w:p>
    <w:p w14:paraId="14BA3C1E" w14:textId="68BFD502" w:rsidR="004A3CFF" w:rsidRPr="00126CB6" w:rsidRDefault="004A3CFF" w:rsidP="00E67095">
      <w:pPr>
        <w:spacing w:line="220" w:lineRule="exact"/>
        <w:contextualSpacing/>
        <w:jc w:val="both"/>
        <w:rPr>
          <w:rFonts w:ascii="Avenir Next World" w:hAnsi="Avenir Next World" w:cs="Avenir Next World"/>
          <w:color w:val="0070C0"/>
          <w:sz w:val="18"/>
          <w:szCs w:val="18"/>
        </w:rPr>
      </w:pPr>
      <w:r>
        <w:rPr>
          <w:rFonts w:ascii="Avenir Next World" w:hAnsi="Avenir Next World"/>
          <w:sz w:val="18"/>
        </w:rPr>
        <w:t>Por favor, preencha e assine o formulário conforme indicado abaixo e envie um e-mail para</w:t>
      </w:r>
      <w:r w:rsidR="00A57887">
        <w:rPr>
          <w:rFonts w:ascii="Avenir Next World" w:hAnsi="Avenir Next World"/>
          <w:sz w:val="18"/>
        </w:rPr>
        <w:t xml:space="preserve"> </w:t>
      </w:r>
      <w:r w:rsidR="00B521FB">
        <w:t>(e-mail de contato)</w:t>
      </w:r>
      <w:r>
        <w:rPr>
          <w:rFonts w:ascii="Avenir Next World" w:hAnsi="Avenir Next World"/>
          <w:sz w:val="18"/>
        </w:rPr>
        <w:t xml:space="preserve">. Se você não gerencia mais pacientes com produtos da </w:t>
      </w:r>
      <w:proofErr w:type="spellStart"/>
      <w:r>
        <w:rPr>
          <w:rFonts w:ascii="Avenir Next World" w:hAnsi="Avenir Next World"/>
          <w:sz w:val="18"/>
        </w:rPr>
        <w:t>Medicrea</w:t>
      </w:r>
      <w:proofErr w:type="spellEnd"/>
      <w:r>
        <w:rPr>
          <w:rFonts w:ascii="Avenir Next World" w:hAnsi="Avenir Next World"/>
          <w:sz w:val="18"/>
        </w:rPr>
        <w:t>, forneça os detalhes abaixo para que os registros da Medtronic possam ser atualizados adequadamente.  Em caso de dúvidas, entre em contato com seu Representante de Vendas da Medtronic. O destinatário pode continuar recebendo os lembretes deste aviso até uma resposta ser recebida.</w:t>
      </w:r>
    </w:p>
    <w:p w14:paraId="571CFDF9" w14:textId="77777777" w:rsidR="00426E83" w:rsidRPr="00126CB6" w:rsidRDefault="00426E83" w:rsidP="00126CB6">
      <w:pPr>
        <w:spacing w:line="220" w:lineRule="exact"/>
        <w:contextualSpacing/>
        <w:rPr>
          <w:rFonts w:ascii="Avenir Next World" w:hAnsi="Avenir Next World" w:cs="Avenir Next World"/>
          <w:sz w:val="18"/>
          <w:szCs w:val="18"/>
        </w:rPr>
      </w:pPr>
    </w:p>
    <w:p w14:paraId="571CFDFA" w14:textId="77777777" w:rsidR="00426E83" w:rsidRPr="00126CB6" w:rsidRDefault="00426E83" w:rsidP="00126CB6">
      <w:pPr>
        <w:tabs>
          <w:tab w:val="left" w:pos="7200"/>
          <w:tab w:val="left" w:pos="7560"/>
          <w:tab w:val="left" w:pos="10080"/>
        </w:tabs>
        <w:spacing w:line="220" w:lineRule="exact"/>
        <w:contextualSpacing/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</w:rPr>
        <w:t xml:space="preserve">Nome do Cliente (Impressão): </w:t>
      </w:r>
      <w:r>
        <w:rPr>
          <w:rFonts w:ascii="Avenir Next World" w:hAnsi="Avenir Next World"/>
          <w:sz w:val="18"/>
          <w:u w:val="single"/>
        </w:rPr>
        <w:tab/>
      </w:r>
      <w:r>
        <w:rPr>
          <w:rFonts w:ascii="Avenir Next World" w:hAnsi="Avenir Next World"/>
          <w:sz w:val="18"/>
        </w:rPr>
        <w:tab/>
        <w:t xml:space="preserve">Data: </w:t>
      </w:r>
      <w:r>
        <w:rPr>
          <w:rFonts w:ascii="Avenir Next World" w:hAnsi="Avenir Next World"/>
          <w:sz w:val="18"/>
          <w:u w:val="single"/>
        </w:rPr>
        <w:tab/>
      </w:r>
    </w:p>
    <w:p w14:paraId="571CFDFB" w14:textId="77777777" w:rsidR="00426E83" w:rsidRPr="00126CB6" w:rsidRDefault="00426E83" w:rsidP="00126CB6">
      <w:pPr>
        <w:tabs>
          <w:tab w:val="left" w:pos="7200"/>
          <w:tab w:val="left" w:pos="7560"/>
          <w:tab w:val="left" w:pos="10080"/>
        </w:tabs>
        <w:spacing w:line="220" w:lineRule="exact"/>
        <w:contextualSpacing/>
        <w:jc w:val="center"/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</w:rPr>
        <w:t>(Nome, Sobrenome)</w:t>
      </w:r>
    </w:p>
    <w:p w14:paraId="0011018B" w14:textId="77777777" w:rsidR="0000680A" w:rsidRDefault="0000680A" w:rsidP="00126CB6">
      <w:pPr>
        <w:tabs>
          <w:tab w:val="left" w:pos="7200"/>
          <w:tab w:val="left" w:pos="7560"/>
          <w:tab w:val="left" w:pos="10080"/>
        </w:tabs>
        <w:spacing w:line="220" w:lineRule="exact"/>
        <w:contextualSpacing/>
        <w:rPr>
          <w:rFonts w:ascii="Avenir Next World" w:hAnsi="Avenir Next World" w:cs="Avenir Next World"/>
          <w:sz w:val="18"/>
          <w:szCs w:val="18"/>
        </w:rPr>
      </w:pPr>
    </w:p>
    <w:p w14:paraId="63421A13" w14:textId="307B2A42" w:rsidR="001A2FF5" w:rsidRPr="00126CB6" w:rsidRDefault="00426E83" w:rsidP="00126CB6">
      <w:pPr>
        <w:tabs>
          <w:tab w:val="left" w:pos="7200"/>
          <w:tab w:val="left" w:pos="7560"/>
          <w:tab w:val="left" w:pos="10080"/>
        </w:tabs>
        <w:spacing w:line="220" w:lineRule="exact"/>
        <w:contextualSpacing/>
        <w:rPr>
          <w:rFonts w:ascii="Avenir Next World" w:hAnsi="Avenir Next World" w:cs="Avenir Next World"/>
          <w:sz w:val="18"/>
          <w:szCs w:val="18"/>
          <w:u w:val="single"/>
        </w:rPr>
      </w:pPr>
      <w:r>
        <w:rPr>
          <w:rFonts w:ascii="Avenir Next World" w:hAnsi="Avenir Next World"/>
          <w:sz w:val="18"/>
        </w:rPr>
        <w:t xml:space="preserve">Título do Cliente (Impressão): </w:t>
      </w:r>
      <w:r>
        <w:rPr>
          <w:rFonts w:ascii="Avenir Next World" w:hAnsi="Avenir Next World"/>
          <w:sz w:val="18"/>
          <w:u w:val="single"/>
        </w:rPr>
        <w:tab/>
      </w:r>
    </w:p>
    <w:p w14:paraId="7C4E9201" w14:textId="77777777" w:rsidR="00AE1745" w:rsidRPr="00126CB6" w:rsidRDefault="00AE1745" w:rsidP="00126CB6">
      <w:pPr>
        <w:tabs>
          <w:tab w:val="left" w:pos="7200"/>
          <w:tab w:val="left" w:pos="7560"/>
          <w:tab w:val="left" w:pos="10080"/>
        </w:tabs>
        <w:spacing w:line="220" w:lineRule="exact"/>
        <w:contextualSpacing/>
        <w:rPr>
          <w:rFonts w:ascii="Avenir Next World" w:hAnsi="Avenir Next World" w:cs="Avenir Next World"/>
          <w:sz w:val="18"/>
          <w:szCs w:val="18"/>
        </w:rPr>
      </w:pPr>
    </w:p>
    <w:p w14:paraId="00783414" w14:textId="77777777" w:rsidR="00320215" w:rsidRPr="00126CB6" w:rsidRDefault="00320215" w:rsidP="00126CB6">
      <w:pPr>
        <w:tabs>
          <w:tab w:val="left" w:pos="7200"/>
          <w:tab w:val="left" w:pos="7560"/>
          <w:tab w:val="left" w:pos="10080"/>
        </w:tabs>
        <w:spacing w:line="220" w:lineRule="exact"/>
        <w:contextualSpacing/>
        <w:rPr>
          <w:rFonts w:ascii="Avenir Next World" w:hAnsi="Avenir Next World" w:cs="Avenir Next World"/>
          <w:sz w:val="18"/>
          <w:szCs w:val="18"/>
        </w:rPr>
      </w:pPr>
    </w:p>
    <w:p w14:paraId="66A65B97" w14:textId="756D62E7" w:rsidR="001A2FF5" w:rsidRPr="00126CB6" w:rsidRDefault="00426E83" w:rsidP="00126CB6">
      <w:pPr>
        <w:tabs>
          <w:tab w:val="left" w:pos="7200"/>
          <w:tab w:val="left" w:pos="7560"/>
          <w:tab w:val="left" w:pos="10080"/>
        </w:tabs>
        <w:spacing w:line="220" w:lineRule="exact"/>
        <w:contextualSpacing/>
        <w:rPr>
          <w:rFonts w:ascii="Avenir Next World" w:hAnsi="Avenir Next World" w:cs="Avenir Next World"/>
          <w:sz w:val="18"/>
          <w:szCs w:val="18"/>
          <w:u w:val="single"/>
        </w:rPr>
      </w:pPr>
      <w:r>
        <w:rPr>
          <w:rFonts w:ascii="Avenir Next World" w:hAnsi="Avenir Next World"/>
          <w:sz w:val="18"/>
        </w:rPr>
        <w:t xml:space="preserve">Assinatura do Cliente (à caneta): </w:t>
      </w:r>
      <w:r>
        <w:rPr>
          <w:rFonts w:ascii="Avenir Next World" w:hAnsi="Avenir Next World"/>
          <w:sz w:val="18"/>
          <w:u w:val="single"/>
        </w:rPr>
        <w:tab/>
      </w:r>
    </w:p>
    <w:p w14:paraId="6D978A85" w14:textId="77777777" w:rsidR="00AE1745" w:rsidRPr="00126CB6" w:rsidRDefault="00AE1745" w:rsidP="00126CB6">
      <w:pPr>
        <w:tabs>
          <w:tab w:val="left" w:pos="7200"/>
          <w:tab w:val="left" w:pos="7560"/>
          <w:tab w:val="left" w:pos="10080"/>
        </w:tabs>
        <w:spacing w:line="220" w:lineRule="exact"/>
        <w:contextualSpacing/>
        <w:rPr>
          <w:rFonts w:ascii="Avenir Next World" w:hAnsi="Avenir Next World" w:cs="Avenir Next World"/>
          <w:sz w:val="18"/>
          <w:szCs w:val="18"/>
        </w:rPr>
      </w:pPr>
    </w:p>
    <w:p w14:paraId="4E73B2C8" w14:textId="43ED6F3B" w:rsidR="00856C63" w:rsidRPr="00126CB6" w:rsidRDefault="00426E83" w:rsidP="00126CB6">
      <w:pPr>
        <w:tabs>
          <w:tab w:val="left" w:pos="1691"/>
          <w:tab w:val="left" w:pos="5040"/>
          <w:tab w:val="left" w:pos="7200"/>
          <w:tab w:val="left" w:pos="7560"/>
          <w:tab w:val="left" w:pos="10080"/>
        </w:tabs>
        <w:spacing w:line="220" w:lineRule="exact"/>
        <w:contextualSpacing/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</w:rPr>
        <w:t xml:space="preserve">Telefone: </w:t>
      </w:r>
      <w:r>
        <w:rPr>
          <w:rFonts w:ascii="Avenir Next World" w:hAnsi="Avenir Next World"/>
          <w:sz w:val="18"/>
          <w:u w:val="single"/>
        </w:rPr>
        <w:tab/>
        <w:t xml:space="preserve">                                                                </w:t>
      </w:r>
      <w:r>
        <w:rPr>
          <w:rFonts w:ascii="Avenir Next World" w:hAnsi="Avenir Next World"/>
          <w:sz w:val="18"/>
        </w:rPr>
        <w:t xml:space="preserve">E-mail: </w:t>
      </w:r>
      <w:r>
        <w:rPr>
          <w:rFonts w:ascii="Avenir Next World" w:hAnsi="Avenir Next World"/>
          <w:sz w:val="18"/>
          <w:u w:val="single"/>
        </w:rPr>
        <w:t xml:space="preserve">                                                                                                              </w:t>
      </w:r>
      <w:r>
        <w:rPr>
          <w:rFonts w:ascii="Avenir Next World" w:hAnsi="Avenir Next World"/>
          <w:sz w:val="18"/>
          <w:u w:val="single"/>
        </w:rPr>
        <w:tab/>
      </w:r>
    </w:p>
    <w:p w14:paraId="1975D1FF" w14:textId="77777777" w:rsidR="00DF72C1" w:rsidRPr="00126CB6" w:rsidRDefault="00DF72C1" w:rsidP="00126CB6">
      <w:pPr>
        <w:pStyle w:val="NormalWeb"/>
        <w:spacing w:before="0" w:beforeAutospacing="0" w:after="0" w:afterAutospacing="0" w:line="220" w:lineRule="exact"/>
        <w:contextualSpacing/>
        <w:rPr>
          <w:rFonts w:ascii="Avenir Next World" w:hAnsi="Avenir Next World" w:cs="Avenir Next World"/>
          <w:sz w:val="18"/>
          <w:szCs w:val="18"/>
        </w:rPr>
      </w:pPr>
    </w:p>
    <w:p w14:paraId="4BEB9EBC" w14:textId="77777777" w:rsidR="009036A9" w:rsidRPr="00126CB6" w:rsidRDefault="009036A9" w:rsidP="00126CB6">
      <w:pPr>
        <w:pStyle w:val="NormalWeb"/>
        <w:spacing w:before="0" w:beforeAutospacing="0" w:after="0" w:afterAutospacing="0" w:line="220" w:lineRule="exact"/>
        <w:contextualSpacing/>
        <w:rPr>
          <w:rFonts w:ascii="Avenir Next World" w:hAnsi="Avenir Next World" w:cs="Avenir Next World"/>
          <w:sz w:val="18"/>
          <w:szCs w:val="18"/>
        </w:rPr>
      </w:pPr>
    </w:p>
    <w:p w14:paraId="6AE656B3" w14:textId="0B59646D" w:rsidR="009036A9" w:rsidRPr="00602986" w:rsidRDefault="006644A5" w:rsidP="00602986">
      <w:pPr>
        <w:pStyle w:val="NormalWeb"/>
        <w:spacing w:before="0" w:beforeAutospacing="0" w:after="0" w:afterAutospacing="0"/>
        <w:contextualSpacing/>
        <w:jc w:val="both"/>
        <w:rPr>
          <w:rFonts w:ascii="Avenir Next World" w:eastAsia="MS Mincho" w:hAnsi="Avenir Next World"/>
          <w:sz w:val="18"/>
          <w:szCs w:val="20"/>
        </w:rPr>
      </w:pPr>
      <w:r w:rsidRPr="00602986">
        <w:rPr>
          <w:rFonts w:ascii="Avenir Next World" w:eastAsia="MS Mincho" w:hAnsi="Avenir Next World"/>
          <w:sz w:val="18"/>
          <w:szCs w:val="20"/>
        </w:rPr>
        <w:t xml:space="preserve">Por favor, preencha abaixo o número do lote e a quantidade do produto afetado que você possui em seu estoque existente e que retornará.  </w:t>
      </w:r>
      <w:r w:rsidR="00A63ACE" w:rsidRPr="00602986">
        <w:rPr>
          <w:rFonts w:ascii="Avenir Next World" w:eastAsia="MS Mincho" w:hAnsi="Avenir Next World"/>
          <w:sz w:val="18"/>
          <w:szCs w:val="20"/>
        </w:rPr>
        <w:t xml:space="preserve">Você será contatado pela Medtronic através do telefone ou do endereço de e-mail acima para finalizar qualquer informação bancária exigida pela Medtronic para processar o reembolso do produto descartado ou devolvido. Se você não tiver nenhum produto não utilizado para descartar ou devolver, </w:t>
      </w:r>
      <w:r w:rsidR="008651FC" w:rsidRPr="00602986">
        <w:rPr>
          <w:rFonts w:ascii="Avenir Next World" w:eastAsia="MS Mincho" w:hAnsi="Avenir Next World"/>
          <w:sz w:val="18"/>
          <w:szCs w:val="20"/>
        </w:rPr>
        <w:t>se</w:t>
      </w:r>
      <w:r w:rsidR="00602986" w:rsidRPr="00602986">
        <w:rPr>
          <w:rFonts w:ascii="Avenir Next World" w:eastAsia="MS Mincho" w:hAnsi="Avenir Next World"/>
          <w:sz w:val="18"/>
          <w:szCs w:val="20"/>
        </w:rPr>
        <w:t xml:space="preserve"> você não tiver nenhum produto não utilizado para devolver, escreva “zero” na caixa “quantidade disponível para devolução”.</w:t>
      </w:r>
      <w:r w:rsidR="00602986" w:rsidRPr="00602986">
        <w:rPr>
          <w:rFonts w:ascii="Avenir Next World" w:eastAsia="MS Mincho" w:hAnsi="Avenir Next World"/>
          <w:sz w:val="18"/>
          <w:szCs w:val="20"/>
        </w:rPr>
        <w:t xml:space="preserve"> </w:t>
      </w:r>
      <w:r w:rsidR="00602986" w:rsidRPr="00602986">
        <w:rPr>
          <w:rFonts w:ascii="Avenir Next World" w:eastAsia="MS Mincho" w:hAnsi="Avenir Next World"/>
          <w:sz w:val="18"/>
          <w:szCs w:val="20"/>
        </w:rPr>
        <w:t>Consulte a Notificação do Distribuidor para obter mais instruções.</w:t>
      </w:r>
    </w:p>
    <w:tbl>
      <w:tblPr>
        <w:tblW w:w="118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81"/>
        <w:gridCol w:w="2621"/>
        <w:gridCol w:w="2496"/>
        <w:gridCol w:w="2621"/>
        <w:gridCol w:w="2621"/>
      </w:tblGrid>
      <w:tr w:rsidR="00CF52CF" w:rsidRPr="00053F98" w14:paraId="4F31AFAF" w14:textId="48FCE08D" w:rsidTr="00053F98">
        <w:trPr>
          <w:trHeight w:val="326"/>
          <w:jc w:val="center"/>
        </w:trPr>
        <w:tc>
          <w:tcPr>
            <w:tcW w:w="1481" w:type="dxa"/>
            <w:shd w:val="clear" w:color="auto" w:fill="D9D9D9" w:themeFill="background1" w:themeFillShade="D9"/>
            <w:vAlign w:val="center"/>
          </w:tcPr>
          <w:p w14:paraId="428102EF" w14:textId="118625AB" w:rsidR="00CF52CF" w:rsidRPr="00053F98" w:rsidRDefault="00CF52CF" w:rsidP="00126CB6">
            <w:pPr>
              <w:pStyle w:val="BodyText"/>
              <w:spacing w:after="0" w:line="220" w:lineRule="exact"/>
              <w:contextualSpacing/>
              <w:jc w:val="center"/>
              <w:rPr>
                <w:rFonts w:ascii="Avenir Next World" w:hAnsi="Avenir Next World" w:cs="Avenir Next World"/>
                <w:b/>
                <w:sz w:val="16"/>
                <w:szCs w:val="18"/>
              </w:rPr>
            </w:pPr>
            <w:r w:rsidRPr="00053F98">
              <w:rPr>
                <w:rFonts w:ascii="Avenir Next World" w:hAnsi="Avenir Next World"/>
                <w:b/>
                <w:sz w:val="16"/>
                <w:szCs w:val="18"/>
              </w:rPr>
              <w:t>Número do Produto</w:t>
            </w:r>
          </w:p>
        </w:tc>
        <w:tc>
          <w:tcPr>
            <w:tcW w:w="2621" w:type="dxa"/>
            <w:shd w:val="clear" w:color="auto" w:fill="D9D9D9" w:themeFill="background1" w:themeFillShade="D9"/>
            <w:vAlign w:val="center"/>
          </w:tcPr>
          <w:p w14:paraId="6A5A51EE" w14:textId="2FC573DF" w:rsidR="00CF52CF" w:rsidRPr="00053F98" w:rsidRDefault="00CF52CF" w:rsidP="00126CB6">
            <w:pPr>
              <w:pStyle w:val="BodyText"/>
              <w:spacing w:after="0" w:line="220" w:lineRule="exact"/>
              <w:contextualSpacing/>
              <w:jc w:val="center"/>
              <w:rPr>
                <w:rFonts w:ascii="Avenir Next World" w:hAnsi="Avenir Next World" w:cs="Avenir Next World"/>
                <w:b/>
                <w:sz w:val="16"/>
                <w:szCs w:val="18"/>
              </w:rPr>
            </w:pPr>
            <w:r w:rsidRPr="00053F98">
              <w:rPr>
                <w:rFonts w:ascii="Avenir Next World" w:hAnsi="Avenir Next World"/>
                <w:b/>
                <w:sz w:val="16"/>
                <w:szCs w:val="18"/>
              </w:rPr>
              <w:t>Número(s) de Lote/Série</w:t>
            </w:r>
          </w:p>
        </w:tc>
        <w:tc>
          <w:tcPr>
            <w:tcW w:w="2496" w:type="dxa"/>
            <w:shd w:val="clear" w:color="auto" w:fill="D9D9D9" w:themeFill="background1" w:themeFillShade="D9"/>
            <w:vAlign w:val="center"/>
          </w:tcPr>
          <w:p w14:paraId="2605FFC3" w14:textId="77777777" w:rsidR="00CF52CF" w:rsidRPr="00053F98" w:rsidRDefault="00CF52CF" w:rsidP="00126CB6">
            <w:pPr>
              <w:pStyle w:val="BodyText"/>
              <w:spacing w:after="0" w:line="220" w:lineRule="exact"/>
              <w:contextualSpacing/>
              <w:jc w:val="center"/>
              <w:rPr>
                <w:rFonts w:ascii="Avenir Next World" w:hAnsi="Avenir Next World" w:cs="Avenir Next World"/>
                <w:b/>
                <w:sz w:val="16"/>
                <w:szCs w:val="18"/>
              </w:rPr>
            </w:pPr>
            <w:r w:rsidRPr="00053F98">
              <w:rPr>
                <w:rFonts w:ascii="Avenir Next World" w:hAnsi="Avenir Next World"/>
                <w:b/>
                <w:sz w:val="16"/>
                <w:szCs w:val="18"/>
              </w:rPr>
              <w:t>Quantidade disponível para devolução (unidades)</w:t>
            </w:r>
          </w:p>
        </w:tc>
        <w:tc>
          <w:tcPr>
            <w:tcW w:w="2621" w:type="dxa"/>
            <w:shd w:val="clear" w:color="auto" w:fill="D9D9D9" w:themeFill="background1" w:themeFillShade="D9"/>
          </w:tcPr>
          <w:p w14:paraId="155F8CEE" w14:textId="32871D34" w:rsidR="00CF52CF" w:rsidRPr="00053F98" w:rsidRDefault="00CF52CF" w:rsidP="00126CB6">
            <w:pPr>
              <w:pStyle w:val="BodyText"/>
              <w:spacing w:after="0" w:line="220" w:lineRule="exact"/>
              <w:contextualSpacing/>
              <w:jc w:val="center"/>
              <w:rPr>
                <w:rFonts w:ascii="Avenir Next World" w:hAnsi="Avenir Next World"/>
                <w:b/>
                <w:sz w:val="16"/>
                <w:szCs w:val="18"/>
              </w:rPr>
            </w:pPr>
            <w:r w:rsidRPr="00053F98">
              <w:rPr>
                <w:rFonts w:ascii="Avenir Next World" w:hAnsi="Avenir Next World"/>
                <w:b/>
                <w:sz w:val="16"/>
                <w:szCs w:val="18"/>
              </w:rPr>
              <w:t xml:space="preserve">Disposição </w:t>
            </w:r>
          </w:p>
        </w:tc>
        <w:tc>
          <w:tcPr>
            <w:tcW w:w="2621" w:type="dxa"/>
            <w:shd w:val="clear" w:color="auto" w:fill="D9D9D9" w:themeFill="background1" w:themeFillShade="D9"/>
          </w:tcPr>
          <w:p w14:paraId="1112B190" w14:textId="4E2C5256" w:rsidR="00CF52CF" w:rsidRPr="00053F98" w:rsidRDefault="00CF52CF" w:rsidP="00126CB6">
            <w:pPr>
              <w:pStyle w:val="BodyText"/>
              <w:spacing w:after="0" w:line="220" w:lineRule="exact"/>
              <w:contextualSpacing/>
              <w:jc w:val="center"/>
              <w:rPr>
                <w:rFonts w:ascii="Avenir Next World" w:hAnsi="Avenir Next World" w:cs="Avenir Next World"/>
                <w:b/>
                <w:color w:val="0070C0"/>
                <w:sz w:val="16"/>
                <w:szCs w:val="18"/>
              </w:rPr>
            </w:pPr>
            <w:r w:rsidRPr="00053F98">
              <w:rPr>
                <w:rFonts w:ascii="Avenir Next World" w:hAnsi="Avenir Next World"/>
                <w:b/>
                <w:sz w:val="16"/>
                <w:szCs w:val="18"/>
              </w:rPr>
              <w:t xml:space="preserve">Pedido de compra/fatura # </w:t>
            </w:r>
          </w:p>
        </w:tc>
      </w:tr>
      <w:tr w:rsidR="00CF52CF" w:rsidRPr="00053F98" w14:paraId="0C28F709" w14:textId="1065BD3D" w:rsidTr="00053F98">
        <w:trPr>
          <w:trHeight w:val="21"/>
          <w:jc w:val="center"/>
        </w:trPr>
        <w:tc>
          <w:tcPr>
            <w:tcW w:w="1481" w:type="dxa"/>
          </w:tcPr>
          <w:p w14:paraId="24962C82" w14:textId="28266B46" w:rsidR="00CF52CF" w:rsidRPr="00053F98" w:rsidRDefault="00CF52CF" w:rsidP="00126CB6">
            <w:pPr>
              <w:spacing w:line="220" w:lineRule="exact"/>
              <w:contextualSpacing/>
              <w:jc w:val="center"/>
              <w:rPr>
                <w:rFonts w:ascii="Avenir Next World" w:hAnsi="Avenir Next World" w:cs="Avenir Next World"/>
                <w:iCs/>
                <w:sz w:val="16"/>
                <w:szCs w:val="18"/>
              </w:rPr>
            </w:pPr>
          </w:p>
        </w:tc>
        <w:tc>
          <w:tcPr>
            <w:tcW w:w="2621" w:type="dxa"/>
          </w:tcPr>
          <w:p w14:paraId="30362CE0" w14:textId="5F60AB1D" w:rsidR="00CF52CF" w:rsidRPr="00053F98" w:rsidRDefault="00CF52CF" w:rsidP="00126CB6">
            <w:pPr>
              <w:spacing w:line="220" w:lineRule="exact"/>
              <w:contextualSpacing/>
              <w:rPr>
                <w:rFonts w:ascii="Avenir Next World" w:hAnsi="Avenir Next World" w:cs="Avenir Next World"/>
                <w:iCs/>
                <w:sz w:val="16"/>
                <w:szCs w:val="18"/>
              </w:rPr>
            </w:pPr>
          </w:p>
        </w:tc>
        <w:tc>
          <w:tcPr>
            <w:tcW w:w="2496" w:type="dxa"/>
          </w:tcPr>
          <w:p w14:paraId="29646950" w14:textId="3CCD4911" w:rsidR="00CF52CF" w:rsidRPr="00053F98" w:rsidRDefault="00CF52CF" w:rsidP="00126CB6">
            <w:pPr>
              <w:spacing w:line="220" w:lineRule="exact"/>
              <w:contextualSpacing/>
              <w:jc w:val="center"/>
              <w:rPr>
                <w:rFonts w:ascii="Avenir Next World" w:hAnsi="Avenir Next World" w:cs="Avenir Next World"/>
                <w:b/>
                <w:sz w:val="16"/>
                <w:szCs w:val="18"/>
              </w:rPr>
            </w:pPr>
          </w:p>
        </w:tc>
        <w:tc>
          <w:tcPr>
            <w:tcW w:w="2621" w:type="dxa"/>
          </w:tcPr>
          <w:p w14:paraId="5189EB0E" w14:textId="6DB0A6DB" w:rsidR="00CF52CF" w:rsidRPr="00053F98" w:rsidRDefault="00053F98" w:rsidP="00126CB6">
            <w:pPr>
              <w:spacing w:line="220" w:lineRule="exact"/>
              <w:contextualSpacing/>
              <w:jc w:val="center"/>
              <w:rPr>
                <w:rStyle w:val="CommentReference"/>
                <w:rFonts w:ascii="Avenir Next World" w:hAnsi="Avenir Next World" w:cs="Avenir Next World"/>
                <w:color w:val="0070C0"/>
                <w:szCs w:val="18"/>
              </w:rPr>
            </w:pPr>
            <w:r w:rsidRPr="00053F98">
              <w:rPr>
                <w:rFonts w:ascii="Avenir Next World" w:hAnsi="Avenir Next World" w:cs="Avenir Next World"/>
                <w:b/>
                <w:sz w:val="16"/>
                <w:szCs w:val="18"/>
              </w:rPr>
              <w:t>Scrap</w:t>
            </w:r>
          </w:p>
        </w:tc>
        <w:tc>
          <w:tcPr>
            <w:tcW w:w="2621" w:type="dxa"/>
          </w:tcPr>
          <w:p w14:paraId="7948752A" w14:textId="232B5C8A" w:rsidR="00CF52CF" w:rsidRPr="00053F98" w:rsidRDefault="00CF52CF" w:rsidP="00126CB6">
            <w:pPr>
              <w:spacing w:line="220" w:lineRule="exact"/>
              <w:contextualSpacing/>
              <w:jc w:val="center"/>
              <w:rPr>
                <w:rStyle w:val="CommentReference"/>
                <w:rFonts w:ascii="Avenir Next World" w:hAnsi="Avenir Next World" w:cs="Avenir Next World"/>
                <w:color w:val="0070C0"/>
                <w:szCs w:val="18"/>
              </w:rPr>
            </w:pPr>
          </w:p>
        </w:tc>
      </w:tr>
      <w:tr w:rsidR="00CF52CF" w:rsidRPr="00053F98" w14:paraId="43C07D31" w14:textId="77777777" w:rsidTr="00053F98">
        <w:trPr>
          <w:trHeight w:val="36"/>
          <w:jc w:val="center"/>
        </w:trPr>
        <w:tc>
          <w:tcPr>
            <w:tcW w:w="1481" w:type="dxa"/>
          </w:tcPr>
          <w:p w14:paraId="3D7FBFA4" w14:textId="77777777" w:rsidR="00CF52CF" w:rsidRPr="00053F98" w:rsidRDefault="00CF52CF" w:rsidP="00126CB6">
            <w:pPr>
              <w:spacing w:line="220" w:lineRule="exact"/>
              <w:contextualSpacing/>
              <w:jc w:val="center"/>
              <w:rPr>
                <w:rFonts w:ascii="Avenir Next World" w:hAnsi="Avenir Next World" w:cs="Avenir Next World"/>
                <w:iCs/>
                <w:sz w:val="16"/>
                <w:szCs w:val="18"/>
              </w:rPr>
            </w:pPr>
          </w:p>
        </w:tc>
        <w:tc>
          <w:tcPr>
            <w:tcW w:w="2621" w:type="dxa"/>
          </w:tcPr>
          <w:p w14:paraId="68E7D330" w14:textId="744A2C7A" w:rsidR="00CF52CF" w:rsidRPr="00053F98" w:rsidRDefault="00CF52CF" w:rsidP="00126CB6">
            <w:pPr>
              <w:spacing w:line="220" w:lineRule="exact"/>
              <w:contextualSpacing/>
              <w:rPr>
                <w:rFonts w:ascii="Avenir Next World" w:hAnsi="Avenir Next World" w:cs="Avenir Next World"/>
                <w:iCs/>
                <w:sz w:val="16"/>
                <w:szCs w:val="18"/>
              </w:rPr>
            </w:pPr>
          </w:p>
        </w:tc>
        <w:tc>
          <w:tcPr>
            <w:tcW w:w="2496" w:type="dxa"/>
          </w:tcPr>
          <w:p w14:paraId="209DC5C3" w14:textId="77777777" w:rsidR="00CF52CF" w:rsidRPr="00053F98" w:rsidRDefault="00CF52CF" w:rsidP="00126CB6">
            <w:pPr>
              <w:spacing w:line="220" w:lineRule="exact"/>
              <w:contextualSpacing/>
              <w:jc w:val="center"/>
              <w:rPr>
                <w:rStyle w:val="CommentReference"/>
                <w:rFonts w:ascii="Avenir Next World" w:hAnsi="Avenir Next World" w:cs="Avenir Next World"/>
                <w:szCs w:val="18"/>
              </w:rPr>
            </w:pPr>
          </w:p>
        </w:tc>
        <w:tc>
          <w:tcPr>
            <w:tcW w:w="2621" w:type="dxa"/>
          </w:tcPr>
          <w:p w14:paraId="71F98F12" w14:textId="77777777" w:rsidR="00CF52CF" w:rsidRPr="00053F98" w:rsidRDefault="00CF52CF" w:rsidP="00126CB6">
            <w:pPr>
              <w:spacing w:line="220" w:lineRule="exact"/>
              <w:contextualSpacing/>
              <w:jc w:val="center"/>
              <w:rPr>
                <w:rStyle w:val="CommentReference"/>
                <w:rFonts w:ascii="Avenir Next World" w:hAnsi="Avenir Next World" w:cs="Avenir Next World"/>
                <w:color w:val="0070C0"/>
                <w:szCs w:val="18"/>
              </w:rPr>
            </w:pPr>
          </w:p>
        </w:tc>
        <w:tc>
          <w:tcPr>
            <w:tcW w:w="2621" w:type="dxa"/>
          </w:tcPr>
          <w:p w14:paraId="5FB87DD7" w14:textId="6E3B3F55" w:rsidR="00CF52CF" w:rsidRPr="00053F98" w:rsidRDefault="00CF52CF" w:rsidP="00126CB6">
            <w:pPr>
              <w:spacing w:line="220" w:lineRule="exact"/>
              <w:contextualSpacing/>
              <w:jc w:val="center"/>
              <w:rPr>
                <w:rStyle w:val="CommentReference"/>
                <w:rFonts w:ascii="Avenir Next World" w:hAnsi="Avenir Next World" w:cs="Avenir Next World"/>
                <w:color w:val="0070C0"/>
                <w:szCs w:val="18"/>
              </w:rPr>
            </w:pPr>
          </w:p>
        </w:tc>
      </w:tr>
      <w:tr w:rsidR="00CF52CF" w:rsidRPr="00053F98" w14:paraId="0E086CFF" w14:textId="77777777" w:rsidTr="00053F98">
        <w:trPr>
          <w:trHeight w:val="36"/>
          <w:jc w:val="center"/>
        </w:trPr>
        <w:tc>
          <w:tcPr>
            <w:tcW w:w="1481" w:type="dxa"/>
          </w:tcPr>
          <w:p w14:paraId="6F4F563C" w14:textId="77777777" w:rsidR="00CF52CF" w:rsidRPr="00053F98" w:rsidRDefault="00CF52CF" w:rsidP="00126CB6">
            <w:pPr>
              <w:spacing w:line="220" w:lineRule="exact"/>
              <w:contextualSpacing/>
              <w:jc w:val="center"/>
              <w:rPr>
                <w:rFonts w:ascii="Avenir Next World" w:hAnsi="Avenir Next World" w:cs="Avenir Next World"/>
                <w:iCs/>
                <w:sz w:val="16"/>
                <w:szCs w:val="18"/>
              </w:rPr>
            </w:pPr>
          </w:p>
        </w:tc>
        <w:tc>
          <w:tcPr>
            <w:tcW w:w="2621" w:type="dxa"/>
          </w:tcPr>
          <w:p w14:paraId="51AC2E83" w14:textId="00340B6E" w:rsidR="00CF52CF" w:rsidRPr="00053F98" w:rsidRDefault="00CF52CF" w:rsidP="00126CB6">
            <w:pPr>
              <w:spacing w:line="220" w:lineRule="exact"/>
              <w:contextualSpacing/>
              <w:rPr>
                <w:rFonts w:ascii="Avenir Next World" w:hAnsi="Avenir Next World" w:cs="Avenir Next World"/>
                <w:iCs/>
                <w:sz w:val="16"/>
                <w:szCs w:val="18"/>
              </w:rPr>
            </w:pPr>
          </w:p>
        </w:tc>
        <w:tc>
          <w:tcPr>
            <w:tcW w:w="2496" w:type="dxa"/>
          </w:tcPr>
          <w:p w14:paraId="55813506" w14:textId="77777777" w:rsidR="00CF52CF" w:rsidRPr="00053F98" w:rsidRDefault="00CF52CF" w:rsidP="00126CB6">
            <w:pPr>
              <w:spacing w:line="220" w:lineRule="exact"/>
              <w:contextualSpacing/>
              <w:jc w:val="center"/>
              <w:rPr>
                <w:rStyle w:val="CommentReference"/>
                <w:rFonts w:ascii="Avenir Next World" w:hAnsi="Avenir Next World" w:cs="Avenir Next World"/>
                <w:szCs w:val="18"/>
              </w:rPr>
            </w:pPr>
          </w:p>
        </w:tc>
        <w:tc>
          <w:tcPr>
            <w:tcW w:w="2621" w:type="dxa"/>
          </w:tcPr>
          <w:p w14:paraId="2F4FE3F9" w14:textId="77777777" w:rsidR="00CF52CF" w:rsidRPr="00053F98" w:rsidRDefault="00CF52CF" w:rsidP="00126CB6">
            <w:pPr>
              <w:spacing w:line="220" w:lineRule="exact"/>
              <w:contextualSpacing/>
              <w:jc w:val="center"/>
              <w:rPr>
                <w:rStyle w:val="CommentReference"/>
                <w:rFonts w:ascii="Avenir Next World" w:hAnsi="Avenir Next World" w:cs="Avenir Next World"/>
                <w:color w:val="0070C0"/>
                <w:szCs w:val="18"/>
              </w:rPr>
            </w:pPr>
          </w:p>
        </w:tc>
        <w:tc>
          <w:tcPr>
            <w:tcW w:w="2621" w:type="dxa"/>
          </w:tcPr>
          <w:p w14:paraId="58DC146D" w14:textId="15C485DB" w:rsidR="00CF52CF" w:rsidRPr="00053F98" w:rsidRDefault="00CF52CF" w:rsidP="00126CB6">
            <w:pPr>
              <w:spacing w:line="220" w:lineRule="exact"/>
              <w:contextualSpacing/>
              <w:jc w:val="center"/>
              <w:rPr>
                <w:rStyle w:val="CommentReference"/>
                <w:rFonts w:ascii="Avenir Next World" w:hAnsi="Avenir Next World" w:cs="Avenir Next World"/>
                <w:color w:val="0070C0"/>
                <w:szCs w:val="18"/>
              </w:rPr>
            </w:pPr>
          </w:p>
        </w:tc>
      </w:tr>
    </w:tbl>
    <w:p w14:paraId="480338EB" w14:textId="77777777" w:rsidR="00874EEA" w:rsidRDefault="00874EEA" w:rsidP="00874EEA">
      <w:pPr>
        <w:tabs>
          <w:tab w:val="left" w:pos="5148"/>
        </w:tabs>
        <w:spacing w:line="220" w:lineRule="exact"/>
        <w:contextualSpacing/>
        <w:rPr>
          <w:rFonts w:ascii="Avenir Next World" w:hAnsi="Avenir Next World" w:cs="Avenir Next World"/>
          <w:bCs/>
          <w:iCs/>
          <w:sz w:val="18"/>
          <w:szCs w:val="18"/>
        </w:rPr>
      </w:pPr>
    </w:p>
    <w:p w14:paraId="532EF46C" w14:textId="18F1FF93" w:rsidR="00874EEA" w:rsidRPr="0058634D" w:rsidRDefault="00874EEA" w:rsidP="00874EEA">
      <w:pPr>
        <w:tabs>
          <w:tab w:val="left" w:pos="5148"/>
        </w:tabs>
        <w:spacing w:line="220" w:lineRule="exact"/>
        <w:contextualSpacing/>
        <w:rPr>
          <w:rFonts w:ascii="Avenir Next World" w:hAnsi="Avenir Next World" w:cs="Avenir Next World"/>
          <w:bCs/>
          <w:iCs/>
          <w:sz w:val="18"/>
          <w:szCs w:val="18"/>
        </w:rPr>
      </w:pPr>
      <w:r>
        <w:rPr>
          <w:rFonts w:ascii="Avenir Next World" w:hAnsi="Avenir Next World"/>
          <w:sz w:val="18"/>
        </w:rPr>
        <w:t>Nota: Lembretes deste aviso podem continuar a ser enviados até que uma resposta seja recebida.  Se houver algum campo no formulário que você não conheça ou sobre o qual não tenha informações, escreva N/A ou cancele o espaço com uma linha. Os campos nome, assinatura, data e país devem ser sempre preenchidos. Observe que formulários com espaços em branco não são aceitos como válidos.</w:t>
      </w:r>
    </w:p>
    <w:p w14:paraId="06D15AF3" w14:textId="77777777" w:rsidR="00BE7904" w:rsidRPr="00126CB6" w:rsidRDefault="00BE7904" w:rsidP="00BE7904">
      <w:pPr>
        <w:tabs>
          <w:tab w:val="left" w:pos="5148"/>
        </w:tabs>
        <w:spacing w:line="220" w:lineRule="exact"/>
        <w:ind w:left="630"/>
        <w:contextualSpacing/>
        <w:rPr>
          <w:rFonts w:ascii="Avenir Next World" w:hAnsi="Avenir Next World" w:cs="Avenir Next World"/>
          <w:b/>
          <w:i/>
          <w:color w:val="0070C0"/>
          <w:sz w:val="18"/>
          <w:szCs w:val="18"/>
        </w:rPr>
      </w:pPr>
    </w:p>
    <w:sectPr w:rsidR="00BE7904" w:rsidRPr="00126CB6" w:rsidSect="007848E8">
      <w:footerReference w:type="default" r:id="rId13"/>
      <w:headerReference w:type="first" r:id="rId14"/>
      <w:footerReference w:type="first" r:id="rId15"/>
      <w:type w:val="continuous"/>
      <w:pgSz w:w="12240" w:h="15840" w:code="1"/>
      <w:pgMar w:top="810" w:right="720" w:bottom="1440" w:left="720" w:header="720" w:footer="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86D93" w14:textId="77777777" w:rsidR="00C83954" w:rsidRDefault="00C83954" w:rsidP="00C223C8">
      <w:pPr>
        <w:pStyle w:val="Footer"/>
      </w:pPr>
      <w:r>
        <w:separator/>
      </w:r>
    </w:p>
  </w:endnote>
  <w:endnote w:type="continuationSeparator" w:id="0">
    <w:p w14:paraId="2110389B" w14:textId="77777777" w:rsidR="00C83954" w:rsidRDefault="00C83954" w:rsidP="00C223C8">
      <w:pPr>
        <w:pStyle w:val="Footer"/>
      </w:pPr>
      <w:r>
        <w:continuationSeparator/>
      </w:r>
    </w:p>
  </w:endnote>
  <w:endnote w:type="continuationNotice" w:id="1">
    <w:p w14:paraId="043A9908" w14:textId="77777777" w:rsidR="00C83954" w:rsidRDefault="00C839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World">
    <w:panose1 w:val="020B0503020202020204"/>
    <w:charset w:val="00"/>
    <w:family w:val="swiss"/>
    <w:pitch w:val="variable"/>
    <w:sig w:usb0="A5002EEF" w:usb1="C0000003" w:usb2="00000008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8ED30" w14:textId="44D96AE1" w:rsidR="000F6CAF" w:rsidRPr="00A65962" w:rsidRDefault="00E656DA" w:rsidP="000B5B0C">
    <w:pPr>
      <w:tabs>
        <w:tab w:val="center" w:pos="5040"/>
        <w:tab w:val="right" w:pos="10800"/>
      </w:tabs>
      <w:rPr>
        <w:rFonts w:asciiTheme="minorHAnsi" w:hAnsiTheme="minorHAnsi" w:cstheme="minorHAnsi"/>
        <w:bCs/>
        <w:sz w:val="18"/>
        <w:szCs w:val="18"/>
      </w:rPr>
    </w:pPr>
    <w:r>
      <w:rPr>
        <w:rFonts w:asciiTheme="minorHAnsi" w:hAnsiTheme="minorHAnsi"/>
        <w:sz w:val="18"/>
      </w:rPr>
      <w:t>FA1335_</w:t>
    </w:r>
    <w:r w:rsidR="00E020BA">
      <w:rPr>
        <w:rFonts w:asciiTheme="minorHAnsi" w:hAnsiTheme="minorHAnsi"/>
        <w:sz w:val="18"/>
      </w:rPr>
      <w:t>B</w:t>
    </w:r>
    <w:r>
      <w:rPr>
        <w:rFonts w:asciiTheme="minorHAnsi" w:hAnsiTheme="minorHAnsi"/>
        <w:sz w:val="18"/>
      </w:rPr>
      <w:tab/>
      <w:t xml:space="preserve">Página </w:t>
    </w:r>
    <w:r w:rsidR="000F6CAF" w:rsidRPr="00A65962">
      <w:rPr>
        <w:rFonts w:asciiTheme="minorHAnsi" w:hAnsiTheme="minorHAnsi" w:cstheme="minorHAnsi"/>
        <w:sz w:val="18"/>
      </w:rPr>
      <w:fldChar w:fldCharType="begin"/>
    </w:r>
    <w:r w:rsidR="000F6CAF" w:rsidRPr="00A65962">
      <w:rPr>
        <w:rFonts w:asciiTheme="minorHAnsi" w:hAnsiTheme="minorHAnsi" w:cstheme="minorHAnsi"/>
        <w:sz w:val="18"/>
      </w:rPr>
      <w:instrText xml:space="preserve"> PAGE </w:instrText>
    </w:r>
    <w:r w:rsidR="000F6CAF" w:rsidRPr="00A65962">
      <w:rPr>
        <w:rFonts w:asciiTheme="minorHAnsi" w:hAnsiTheme="minorHAnsi" w:cstheme="minorHAnsi"/>
        <w:sz w:val="18"/>
      </w:rPr>
      <w:fldChar w:fldCharType="separate"/>
    </w:r>
    <w:r w:rsidR="000F6CAF" w:rsidRPr="00A65962">
      <w:rPr>
        <w:rFonts w:asciiTheme="minorHAnsi" w:hAnsiTheme="minorHAnsi" w:cstheme="minorHAnsi"/>
        <w:sz w:val="18"/>
      </w:rPr>
      <w:t>1</w:t>
    </w:r>
    <w:r w:rsidR="000F6CAF" w:rsidRPr="00A65962">
      <w:rPr>
        <w:rFonts w:asciiTheme="minorHAnsi" w:hAnsiTheme="minorHAnsi" w:cstheme="minorHAnsi"/>
        <w:sz w:val="18"/>
      </w:rPr>
      <w:fldChar w:fldCharType="end"/>
    </w:r>
    <w:r>
      <w:rPr>
        <w:rFonts w:asciiTheme="minorHAnsi" w:hAnsiTheme="minorHAnsi"/>
        <w:sz w:val="18"/>
      </w:rPr>
      <w:t xml:space="preserve"> de </w:t>
    </w:r>
    <w:r w:rsidR="000F6CAF" w:rsidRPr="00A65962">
      <w:rPr>
        <w:rFonts w:asciiTheme="minorHAnsi" w:hAnsiTheme="minorHAnsi" w:cstheme="minorHAnsi"/>
        <w:sz w:val="18"/>
      </w:rPr>
      <w:fldChar w:fldCharType="begin"/>
    </w:r>
    <w:r w:rsidR="000F6CAF" w:rsidRPr="00A65962">
      <w:rPr>
        <w:rFonts w:asciiTheme="minorHAnsi" w:hAnsiTheme="minorHAnsi" w:cstheme="minorHAnsi"/>
        <w:sz w:val="18"/>
      </w:rPr>
      <w:instrText xml:space="preserve"> NUMPAGES  </w:instrText>
    </w:r>
    <w:r w:rsidR="000F6CAF" w:rsidRPr="00A65962">
      <w:rPr>
        <w:rFonts w:asciiTheme="minorHAnsi" w:hAnsiTheme="minorHAnsi" w:cstheme="minorHAnsi"/>
        <w:sz w:val="18"/>
      </w:rPr>
      <w:fldChar w:fldCharType="separate"/>
    </w:r>
    <w:r w:rsidR="000F6CAF" w:rsidRPr="00A65962">
      <w:rPr>
        <w:rFonts w:asciiTheme="minorHAnsi" w:hAnsiTheme="minorHAnsi" w:cstheme="minorHAnsi"/>
        <w:sz w:val="18"/>
      </w:rPr>
      <w:t>2</w:t>
    </w:r>
    <w:r w:rsidR="000F6CAF" w:rsidRPr="00A65962">
      <w:rPr>
        <w:rFonts w:asciiTheme="minorHAnsi" w:hAnsiTheme="minorHAnsi" w:cstheme="minorHAnsi"/>
        <w:sz w:val="18"/>
      </w:rPr>
      <w:fldChar w:fldCharType="end"/>
    </w:r>
    <w:r>
      <w:rPr>
        <w:rFonts w:asciiTheme="minorHAnsi" w:hAnsiTheme="minorHAnsi"/>
        <w:sz w:val="18"/>
      </w:rPr>
      <w:tab/>
    </w:r>
    <w:r>
      <w:rPr>
        <w:noProof/>
      </w:rPr>
      <mc:AlternateContent>
        <mc:Choice Requires="wpg">
          <w:drawing>
            <wp:inline distT="0" distB="0" distL="0" distR="0" wp14:anchorId="5CB4C64F" wp14:editId="1E28BC5D">
              <wp:extent cx="939800" cy="148590"/>
              <wp:effectExtent l="9525" t="0" r="3175" b="3810"/>
              <wp:docPr id="7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39800" cy="148590"/>
                        <a:chOff x="0" y="0"/>
                        <a:chExt cx="2895" cy="474"/>
                      </a:xfrm>
                    </wpg:grpSpPr>
                    <wpg:grpSp>
                      <wpg:cNvPr id="8" name="Group 3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95" cy="474"/>
                          <a:chOff x="0" y="0"/>
                          <a:chExt cx="2895" cy="474"/>
                        </a:xfrm>
                      </wpg:grpSpPr>
                      <wps:wsp>
                        <wps:cNvPr id="9" name="Freeform 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655 w 2895"/>
                              <a:gd name="T1" fmla="*/ 124 h 474"/>
                              <a:gd name="T2" fmla="*/ 634 w 2895"/>
                              <a:gd name="T3" fmla="*/ 128 h 474"/>
                              <a:gd name="T4" fmla="*/ 614 w 2895"/>
                              <a:gd name="T5" fmla="*/ 134 h 474"/>
                              <a:gd name="T6" fmla="*/ 595 w 2895"/>
                              <a:gd name="T7" fmla="*/ 143 h 474"/>
                              <a:gd name="T8" fmla="*/ 578 w 2895"/>
                              <a:gd name="T9" fmla="*/ 154 h 474"/>
                              <a:gd name="T10" fmla="*/ 563 w 2895"/>
                              <a:gd name="T11" fmla="*/ 167 h 474"/>
                              <a:gd name="T12" fmla="*/ 549 w 2895"/>
                              <a:gd name="T13" fmla="*/ 182 h 474"/>
                              <a:gd name="T14" fmla="*/ 537 w 2895"/>
                              <a:gd name="T15" fmla="*/ 200 h 474"/>
                              <a:gd name="T16" fmla="*/ 527 w 2895"/>
                              <a:gd name="T17" fmla="*/ 220 h 474"/>
                              <a:gd name="T18" fmla="*/ 519 w 2895"/>
                              <a:gd name="T19" fmla="*/ 242 h 474"/>
                              <a:gd name="T20" fmla="*/ 514 w 2895"/>
                              <a:gd name="T21" fmla="*/ 266 h 474"/>
                              <a:gd name="T22" fmla="*/ 510 w 2895"/>
                              <a:gd name="T23" fmla="*/ 292 h 474"/>
                              <a:gd name="T24" fmla="*/ 509 w 2895"/>
                              <a:gd name="T25" fmla="*/ 320 h 474"/>
                              <a:gd name="T26" fmla="*/ 512 w 2895"/>
                              <a:gd name="T27" fmla="*/ 342 h 474"/>
                              <a:gd name="T28" fmla="*/ 517 w 2895"/>
                              <a:gd name="T29" fmla="*/ 363 h 474"/>
                              <a:gd name="T30" fmla="*/ 525 w 2895"/>
                              <a:gd name="T31" fmla="*/ 383 h 474"/>
                              <a:gd name="T32" fmla="*/ 535 w 2895"/>
                              <a:gd name="T33" fmla="*/ 400 h 474"/>
                              <a:gd name="T34" fmla="*/ 548 w 2895"/>
                              <a:gd name="T35" fmla="*/ 417 h 474"/>
                              <a:gd name="T36" fmla="*/ 563 w 2895"/>
                              <a:gd name="T37" fmla="*/ 431 h 474"/>
                              <a:gd name="T38" fmla="*/ 580 w 2895"/>
                              <a:gd name="T39" fmla="*/ 444 h 474"/>
                              <a:gd name="T40" fmla="*/ 599 w 2895"/>
                              <a:gd name="T41" fmla="*/ 454 h 474"/>
                              <a:gd name="T42" fmla="*/ 620 w 2895"/>
                              <a:gd name="T43" fmla="*/ 462 h 474"/>
                              <a:gd name="T44" fmla="*/ 644 w 2895"/>
                              <a:gd name="T45" fmla="*/ 468 h 474"/>
                              <a:gd name="T46" fmla="*/ 669 w 2895"/>
                              <a:gd name="T47" fmla="*/ 472 h 474"/>
                              <a:gd name="T48" fmla="*/ 697 w 2895"/>
                              <a:gd name="T49" fmla="*/ 473 h 474"/>
                              <a:gd name="T50" fmla="*/ 709 w 2895"/>
                              <a:gd name="T51" fmla="*/ 473 h 474"/>
                              <a:gd name="T52" fmla="*/ 729 w 2895"/>
                              <a:gd name="T53" fmla="*/ 472 h 474"/>
                              <a:gd name="T54" fmla="*/ 750 w 2895"/>
                              <a:gd name="T55" fmla="*/ 469 h 474"/>
                              <a:gd name="T56" fmla="*/ 769 w 2895"/>
                              <a:gd name="T57" fmla="*/ 464 h 474"/>
                              <a:gd name="T58" fmla="*/ 788 w 2895"/>
                              <a:gd name="T59" fmla="*/ 457 h 474"/>
                              <a:gd name="T60" fmla="*/ 806 w 2895"/>
                              <a:gd name="T61" fmla="*/ 449 h 474"/>
                              <a:gd name="T62" fmla="*/ 824 w 2895"/>
                              <a:gd name="T63" fmla="*/ 440 h 474"/>
                              <a:gd name="T64" fmla="*/ 824 w 2895"/>
                              <a:gd name="T65" fmla="*/ 404 h 474"/>
                              <a:gd name="T66" fmla="*/ 692 w 2895"/>
                              <a:gd name="T67" fmla="*/ 404 h 474"/>
                              <a:gd name="T68" fmla="*/ 665 w 2895"/>
                              <a:gd name="T69" fmla="*/ 401 h 474"/>
                              <a:gd name="T70" fmla="*/ 642 w 2895"/>
                              <a:gd name="T71" fmla="*/ 395 h 474"/>
                              <a:gd name="T72" fmla="*/ 624 w 2895"/>
                              <a:gd name="T73" fmla="*/ 385 h 474"/>
                              <a:gd name="T74" fmla="*/ 610 w 2895"/>
                              <a:gd name="T75" fmla="*/ 372 h 474"/>
                              <a:gd name="T76" fmla="*/ 599 w 2895"/>
                              <a:gd name="T77" fmla="*/ 357 h 474"/>
                              <a:gd name="T78" fmla="*/ 593 w 2895"/>
                              <a:gd name="T79" fmla="*/ 339 h 474"/>
                              <a:gd name="T80" fmla="*/ 837 w 2895"/>
                              <a:gd name="T81" fmla="*/ 333 h 474"/>
                              <a:gd name="T82" fmla="*/ 839 w 2895"/>
                              <a:gd name="T83" fmla="*/ 313 h 474"/>
                              <a:gd name="T84" fmla="*/ 840 w 2895"/>
                              <a:gd name="T85" fmla="*/ 292 h 474"/>
                              <a:gd name="T86" fmla="*/ 840 w 2895"/>
                              <a:gd name="T87" fmla="*/ 279 h 474"/>
                              <a:gd name="T88" fmla="*/ 839 w 2895"/>
                              <a:gd name="T89" fmla="*/ 273 h 474"/>
                              <a:gd name="T90" fmla="*/ 761 w 2895"/>
                              <a:gd name="T91" fmla="*/ 273 h 474"/>
                              <a:gd name="T92" fmla="*/ 594 w 2895"/>
                              <a:gd name="T93" fmla="*/ 259 h 474"/>
                              <a:gd name="T94" fmla="*/ 601 w 2895"/>
                              <a:gd name="T95" fmla="*/ 240 h 474"/>
                              <a:gd name="T96" fmla="*/ 611 w 2895"/>
                              <a:gd name="T97" fmla="*/ 224 h 474"/>
                              <a:gd name="T98" fmla="*/ 626 w 2895"/>
                              <a:gd name="T99" fmla="*/ 211 h 474"/>
                              <a:gd name="T100" fmla="*/ 645 w 2895"/>
                              <a:gd name="T101" fmla="*/ 202 h 474"/>
                              <a:gd name="T102" fmla="*/ 669 w 2895"/>
                              <a:gd name="T103" fmla="*/ 196 h 474"/>
                              <a:gd name="T104" fmla="*/ 697 w 2895"/>
                              <a:gd name="T105" fmla="*/ 195 h 474"/>
                              <a:gd name="T106" fmla="*/ 813 w 2895"/>
                              <a:gd name="T107" fmla="*/ 195 h 474"/>
                              <a:gd name="T108" fmla="*/ 803 w 2895"/>
                              <a:gd name="T109" fmla="*/ 181 h 474"/>
                              <a:gd name="T110" fmla="*/ 789 w 2895"/>
                              <a:gd name="T111" fmla="*/ 167 h 474"/>
                              <a:gd name="T112" fmla="*/ 772 w 2895"/>
                              <a:gd name="T113" fmla="*/ 154 h 474"/>
                              <a:gd name="T114" fmla="*/ 753 w 2895"/>
                              <a:gd name="T115" fmla="*/ 143 h 474"/>
                              <a:gd name="T116" fmla="*/ 732 w 2895"/>
                              <a:gd name="T117" fmla="*/ 135 h 474"/>
                              <a:gd name="T118" fmla="*/ 709 w 2895"/>
                              <a:gd name="T119" fmla="*/ 129 h 474"/>
                              <a:gd name="T120" fmla="*/ 683 w 2895"/>
                              <a:gd name="T121" fmla="*/ 125 h 474"/>
                              <a:gd name="T122" fmla="*/ 655 w 2895"/>
                              <a:gd name="T123" fmla="*/ 124 h 474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60000 65536"/>
                              <a:gd name="T172" fmla="*/ 0 60000 65536"/>
                              <a:gd name="T173" fmla="*/ 0 60000 65536"/>
                              <a:gd name="T174" fmla="*/ 0 60000 65536"/>
                              <a:gd name="T175" fmla="*/ 0 60000 65536"/>
                              <a:gd name="T176" fmla="*/ 0 60000 65536"/>
                              <a:gd name="T177" fmla="*/ 0 60000 65536"/>
                              <a:gd name="T178" fmla="*/ 0 60000 65536"/>
                              <a:gd name="T179" fmla="*/ 0 60000 65536"/>
                              <a:gd name="T180" fmla="*/ 0 60000 65536"/>
                              <a:gd name="T181" fmla="*/ 0 60000 65536"/>
                              <a:gd name="T182" fmla="*/ 0 60000 65536"/>
                              <a:gd name="T183" fmla="*/ 0 60000 65536"/>
                              <a:gd name="T184" fmla="*/ 0 60000 65536"/>
                              <a:gd name="T185" fmla="*/ 0 60000 65536"/>
                            </a:gdLst>
                            <a:ahLst/>
                            <a:cxnLst>
                              <a:cxn ang="T124">
                                <a:pos x="T0" y="T1"/>
                              </a:cxn>
                              <a:cxn ang="T125">
                                <a:pos x="T2" y="T3"/>
                              </a:cxn>
                              <a:cxn ang="T126">
                                <a:pos x="T4" y="T5"/>
                              </a:cxn>
                              <a:cxn ang="T127">
                                <a:pos x="T6" y="T7"/>
                              </a:cxn>
                              <a:cxn ang="T128">
                                <a:pos x="T8" y="T9"/>
                              </a:cxn>
                              <a:cxn ang="T129">
                                <a:pos x="T10" y="T11"/>
                              </a:cxn>
                              <a:cxn ang="T130">
                                <a:pos x="T12" y="T13"/>
                              </a:cxn>
                              <a:cxn ang="T131">
                                <a:pos x="T14" y="T15"/>
                              </a:cxn>
                              <a:cxn ang="T132">
                                <a:pos x="T16" y="T17"/>
                              </a:cxn>
                              <a:cxn ang="T133">
                                <a:pos x="T18" y="T19"/>
                              </a:cxn>
                              <a:cxn ang="T134">
                                <a:pos x="T20" y="T21"/>
                              </a:cxn>
                              <a:cxn ang="T135">
                                <a:pos x="T22" y="T23"/>
                              </a:cxn>
                              <a:cxn ang="T136">
                                <a:pos x="T24" y="T25"/>
                              </a:cxn>
                              <a:cxn ang="T137">
                                <a:pos x="T26" y="T27"/>
                              </a:cxn>
                              <a:cxn ang="T138">
                                <a:pos x="T28" y="T29"/>
                              </a:cxn>
                              <a:cxn ang="T139">
                                <a:pos x="T30" y="T31"/>
                              </a:cxn>
                              <a:cxn ang="T140">
                                <a:pos x="T32" y="T33"/>
                              </a:cxn>
                              <a:cxn ang="T141">
                                <a:pos x="T34" y="T35"/>
                              </a:cxn>
                              <a:cxn ang="T142">
                                <a:pos x="T36" y="T37"/>
                              </a:cxn>
                              <a:cxn ang="T143">
                                <a:pos x="T38" y="T39"/>
                              </a:cxn>
                              <a:cxn ang="T144">
                                <a:pos x="T40" y="T41"/>
                              </a:cxn>
                              <a:cxn ang="T145">
                                <a:pos x="T42" y="T43"/>
                              </a:cxn>
                              <a:cxn ang="T146">
                                <a:pos x="T44" y="T45"/>
                              </a:cxn>
                              <a:cxn ang="T147">
                                <a:pos x="T46" y="T47"/>
                              </a:cxn>
                              <a:cxn ang="T148">
                                <a:pos x="T48" y="T49"/>
                              </a:cxn>
                              <a:cxn ang="T149">
                                <a:pos x="T50" y="T51"/>
                              </a:cxn>
                              <a:cxn ang="T150">
                                <a:pos x="T52" y="T53"/>
                              </a:cxn>
                              <a:cxn ang="T151">
                                <a:pos x="T54" y="T55"/>
                              </a:cxn>
                              <a:cxn ang="T152">
                                <a:pos x="T56" y="T57"/>
                              </a:cxn>
                              <a:cxn ang="T153">
                                <a:pos x="T58" y="T59"/>
                              </a:cxn>
                              <a:cxn ang="T154">
                                <a:pos x="T60" y="T61"/>
                              </a:cxn>
                              <a:cxn ang="T155">
                                <a:pos x="T62" y="T63"/>
                              </a:cxn>
                              <a:cxn ang="T156">
                                <a:pos x="T64" y="T65"/>
                              </a:cxn>
                              <a:cxn ang="T157">
                                <a:pos x="T66" y="T67"/>
                              </a:cxn>
                              <a:cxn ang="T158">
                                <a:pos x="T68" y="T69"/>
                              </a:cxn>
                              <a:cxn ang="T159">
                                <a:pos x="T70" y="T71"/>
                              </a:cxn>
                              <a:cxn ang="T160">
                                <a:pos x="T72" y="T73"/>
                              </a:cxn>
                              <a:cxn ang="T161">
                                <a:pos x="T74" y="T75"/>
                              </a:cxn>
                              <a:cxn ang="T162">
                                <a:pos x="T76" y="T77"/>
                              </a:cxn>
                              <a:cxn ang="T163">
                                <a:pos x="T78" y="T79"/>
                              </a:cxn>
                              <a:cxn ang="T164">
                                <a:pos x="T80" y="T81"/>
                              </a:cxn>
                              <a:cxn ang="T165">
                                <a:pos x="T82" y="T83"/>
                              </a:cxn>
                              <a:cxn ang="T166">
                                <a:pos x="T84" y="T85"/>
                              </a:cxn>
                              <a:cxn ang="T167">
                                <a:pos x="T86" y="T87"/>
                              </a:cxn>
                              <a:cxn ang="T168">
                                <a:pos x="T88" y="T89"/>
                              </a:cxn>
                              <a:cxn ang="T169">
                                <a:pos x="T90" y="T91"/>
                              </a:cxn>
                              <a:cxn ang="T170">
                                <a:pos x="T92" y="T93"/>
                              </a:cxn>
                              <a:cxn ang="T171">
                                <a:pos x="T94" y="T95"/>
                              </a:cxn>
                              <a:cxn ang="T172">
                                <a:pos x="T96" y="T97"/>
                              </a:cxn>
                              <a:cxn ang="T173">
                                <a:pos x="T98" y="T99"/>
                              </a:cxn>
                              <a:cxn ang="T174">
                                <a:pos x="T100" y="T101"/>
                              </a:cxn>
                              <a:cxn ang="T175">
                                <a:pos x="T102" y="T103"/>
                              </a:cxn>
                              <a:cxn ang="T176">
                                <a:pos x="T104" y="T105"/>
                              </a:cxn>
                              <a:cxn ang="T177">
                                <a:pos x="T106" y="T107"/>
                              </a:cxn>
                              <a:cxn ang="T178">
                                <a:pos x="T108" y="T109"/>
                              </a:cxn>
                              <a:cxn ang="T179">
                                <a:pos x="T110" y="T111"/>
                              </a:cxn>
                              <a:cxn ang="T180">
                                <a:pos x="T112" y="T113"/>
                              </a:cxn>
                              <a:cxn ang="T181">
                                <a:pos x="T114" y="T115"/>
                              </a:cxn>
                              <a:cxn ang="T182">
                                <a:pos x="T116" y="T117"/>
                              </a:cxn>
                              <a:cxn ang="T183">
                                <a:pos x="T118" y="T119"/>
                              </a:cxn>
                              <a:cxn ang="T184">
                                <a:pos x="T120" y="T121"/>
                              </a:cxn>
                              <a:cxn ang="T185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655" y="124"/>
                                </a:moveTo>
                                <a:lnTo>
                                  <a:pt x="634" y="128"/>
                                </a:lnTo>
                                <a:lnTo>
                                  <a:pt x="614" y="134"/>
                                </a:lnTo>
                                <a:lnTo>
                                  <a:pt x="595" y="143"/>
                                </a:lnTo>
                                <a:lnTo>
                                  <a:pt x="578" y="154"/>
                                </a:lnTo>
                                <a:lnTo>
                                  <a:pt x="563" y="167"/>
                                </a:lnTo>
                                <a:lnTo>
                                  <a:pt x="549" y="182"/>
                                </a:lnTo>
                                <a:lnTo>
                                  <a:pt x="537" y="200"/>
                                </a:lnTo>
                                <a:lnTo>
                                  <a:pt x="527" y="220"/>
                                </a:lnTo>
                                <a:lnTo>
                                  <a:pt x="519" y="242"/>
                                </a:lnTo>
                                <a:lnTo>
                                  <a:pt x="514" y="266"/>
                                </a:lnTo>
                                <a:lnTo>
                                  <a:pt x="510" y="292"/>
                                </a:lnTo>
                                <a:lnTo>
                                  <a:pt x="509" y="320"/>
                                </a:lnTo>
                                <a:lnTo>
                                  <a:pt x="512" y="342"/>
                                </a:lnTo>
                                <a:lnTo>
                                  <a:pt x="517" y="363"/>
                                </a:lnTo>
                                <a:lnTo>
                                  <a:pt x="525" y="383"/>
                                </a:lnTo>
                                <a:lnTo>
                                  <a:pt x="535" y="400"/>
                                </a:lnTo>
                                <a:lnTo>
                                  <a:pt x="548" y="417"/>
                                </a:lnTo>
                                <a:lnTo>
                                  <a:pt x="563" y="431"/>
                                </a:lnTo>
                                <a:lnTo>
                                  <a:pt x="580" y="444"/>
                                </a:lnTo>
                                <a:lnTo>
                                  <a:pt x="599" y="454"/>
                                </a:lnTo>
                                <a:lnTo>
                                  <a:pt x="620" y="462"/>
                                </a:lnTo>
                                <a:lnTo>
                                  <a:pt x="644" y="468"/>
                                </a:lnTo>
                                <a:lnTo>
                                  <a:pt x="669" y="472"/>
                                </a:lnTo>
                                <a:lnTo>
                                  <a:pt x="697" y="473"/>
                                </a:lnTo>
                                <a:lnTo>
                                  <a:pt x="709" y="473"/>
                                </a:lnTo>
                                <a:lnTo>
                                  <a:pt x="729" y="472"/>
                                </a:lnTo>
                                <a:lnTo>
                                  <a:pt x="750" y="469"/>
                                </a:lnTo>
                                <a:lnTo>
                                  <a:pt x="769" y="464"/>
                                </a:lnTo>
                                <a:lnTo>
                                  <a:pt x="788" y="457"/>
                                </a:lnTo>
                                <a:lnTo>
                                  <a:pt x="806" y="449"/>
                                </a:lnTo>
                                <a:lnTo>
                                  <a:pt x="824" y="440"/>
                                </a:lnTo>
                                <a:lnTo>
                                  <a:pt x="824" y="404"/>
                                </a:lnTo>
                                <a:lnTo>
                                  <a:pt x="692" y="404"/>
                                </a:lnTo>
                                <a:lnTo>
                                  <a:pt x="665" y="401"/>
                                </a:lnTo>
                                <a:lnTo>
                                  <a:pt x="642" y="395"/>
                                </a:lnTo>
                                <a:lnTo>
                                  <a:pt x="624" y="385"/>
                                </a:lnTo>
                                <a:lnTo>
                                  <a:pt x="610" y="372"/>
                                </a:lnTo>
                                <a:lnTo>
                                  <a:pt x="599" y="357"/>
                                </a:lnTo>
                                <a:lnTo>
                                  <a:pt x="593" y="339"/>
                                </a:lnTo>
                                <a:lnTo>
                                  <a:pt x="837" y="333"/>
                                </a:lnTo>
                                <a:lnTo>
                                  <a:pt x="839" y="313"/>
                                </a:lnTo>
                                <a:lnTo>
                                  <a:pt x="840" y="292"/>
                                </a:lnTo>
                                <a:lnTo>
                                  <a:pt x="840" y="279"/>
                                </a:lnTo>
                                <a:lnTo>
                                  <a:pt x="839" y="273"/>
                                </a:lnTo>
                                <a:lnTo>
                                  <a:pt x="761" y="273"/>
                                </a:lnTo>
                                <a:lnTo>
                                  <a:pt x="594" y="259"/>
                                </a:lnTo>
                                <a:lnTo>
                                  <a:pt x="601" y="240"/>
                                </a:lnTo>
                                <a:lnTo>
                                  <a:pt x="611" y="224"/>
                                </a:lnTo>
                                <a:lnTo>
                                  <a:pt x="626" y="211"/>
                                </a:lnTo>
                                <a:lnTo>
                                  <a:pt x="645" y="202"/>
                                </a:lnTo>
                                <a:lnTo>
                                  <a:pt x="669" y="196"/>
                                </a:lnTo>
                                <a:lnTo>
                                  <a:pt x="697" y="195"/>
                                </a:lnTo>
                                <a:lnTo>
                                  <a:pt x="813" y="195"/>
                                </a:lnTo>
                                <a:lnTo>
                                  <a:pt x="803" y="181"/>
                                </a:lnTo>
                                <a:lnTo>
                                  <a:pt x="789" y="167"/>
                                </a:lnTo>
                                <a:lnTo>
                                  <a:pt x="772" y="154"/>
                                </a:lnTo>
                                <a:lnTo>
                                  <a:pt x="753" y="143"/>
                                </a:lnTo>
                                <a:lnTo>
                                  <a:pt x="732" y="135"/>
                                </a:lnTo>
                                <a:lnTo>
                                  <a:pt x="709" y="129"/>
                                </a:lnTo>
                                <a:lnTo>
                                  <a:pt x="683" y="125"/>
                                </a:lnTo>
                                <a:lnTo>
                                  <a:pt x="655" y="1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824 w 2895"/>
                              <a:gd name="T1" fmla="*/ 371 h 474"/>
                              <a:gd name="T2" fmla="*/ 822 w 2895"/>
                              <a:gd name="T3" fmla="*/ 371 h 474"/>
                              <a:gd name="T4" fmla="*/ 817 w 2895"/>
                              <a:gd name="T5" fmla="*/ 374 h 474"/>
                              <a:gd name="T6" fmla="*/ 812 w 2895"/>
                              <a:gd name="T7" fmla="*/ 377 h 474"/>
                              <a:gd name="T8" fmla="*/ 806 w 2895"/>
                              <a:gd name="T9" fmla="*/ 380 h 474"/>
                              <a:gd name="T10" fmla="*/ 804 w 2895"/>
                              <a:gd name="T11" fmla="*/ 381 h 474"/>
                              <a:gd name="T12" fmla="*/ 785 w 2895"/>
                              <a:gd name="T13" fmla="*/ 389 h 474"/>
                              <a:gd name="T14" fmla="*/ 766 w 2895"/>
                              <a:gd name="T15" fmla="*/ 395 h 474"/>
                              <a:gd name="T16" fmla="*/ 746 w 2895"/>
                              <a:gd name="T17" fmla="*/ 400 h 474"/>
                              <a:gd name="T18" fmla="*/ 726 w 2895"/>
                              <a:gd name="T19" fmla="*/ 403 h 474"/>
                              <a:gd name="T20" fmla="*/ 723 w 2895"/>
                              <a:gd name="T21" fmla="*/ 403 h 474"/>
                              <a:gd name="T22" fmla="*/ 719 w 2895"/>
                              <a:gd name="T23" fmla="*/ 403 h 474"/>
                              <a:gd name="T24" fmla="*/ 711 w 2895"/>
                              <a:gd name="T25" fmla="*/ 404 h 474"/>
                              <a:gd name="T26" fmla="*/ 692 w 2895"/>
                              <a:gd name="T27" fmla="*/ 404 h 474"/>
                              <a:gd name="T28" fmla="*/ 824 w 2895"/>
                              <a:gd name="T29" fmla="*/ 404 h 474"/>
                              <a:gd name="T30" fmla="*/ 824 w 2895"/>
                              <a:gd name="T31" fmla="*/ 371 h 474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</a:gdLst>
                            <a:ahLst/>
                            <a:cxnLst>
                              <a:cxn ang="T32">
                                <a:pos x="T0" y="T1"/>
                              </a:cxn>
                              <a:cxn ang="T33">
                                <a:pos x="T2" y="T3"/>
                              </a:cxn>
                              <a:cxn ang="T34">
                                <a:pos x="T4" y="T5"/>
                              </a:cxn>
                              <a:cxn ang="T35">
                                <a:pos x="T6" y="T7"/>
                              </a:cxn>
                              <a:cxn ang="T36">
                                <a:pos x="T8" y="T9"/>
                              </a:cxn>
                              <a:cxn ang="T37">
                                <a:pos x="T10" y="T11"/>
                              </a:cxn>
                              <a:cxn ang="T38">
                                <a:pos x="T12" y="T13"/>
                              </a:cxn>
                              <a:cxn ang="T39">
                                <a:pos x="T14" y="T15"/>
                              </a:cxn>
                              <a:cxn ang="T40">
                                <a:pos x="T16" y="T17"/>
                              </a:cxn>
                              <a:cxn ang="T41">
                                <a:pos x="T18" y="T19"/>
                              </a:cxn>
                              <a:cxn ang="T42">
                                <a:pos x="T20" y="T21"/>
                              </a:cxn>
                              <a:cxn ang="T43">
                                <a:pos x="T22" y="T23"/>
                              </a:cxn>
                              <a:cxn ang="T44">
                                <a:pos x="T24" y="T25"/>
                              </a:cxn>
                              <a:cxn ang="T45">
                                <a:pos x="T26" y="T27"/>
                              </a:cxn>
                              <a:cxn ang="T46">
                                <a:pos x="T28" y="T29"/>
                              </a:cxn>
                              <a:cxn ang="T47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824" y="371"/>
                                </a:moveTo>
                                <a:lnTo>
                                  <a:pt x="822" y="371"/>
                                </a:lnTo>
                                <a:lnTo>
                                  <a:pt x="817" y="374"/>
                                </a:lnTo>
                                <a:lnTo>
                                  <a:pt x="812" y="377"/>
                                </a:lnTo>
                                <a:lnTo>
                                  <a:pt x="806" y="380"/>
                                </a:lnTo>
                                <a:lnTo>
                                  <a:pt x="804" y="381"/>
                                </a:lnTo>
                                <a:lnTo>
                                  <a:pt x="785" y="389"/>
                                </a:lnTo>
                                <a:lnTo>
                                  <a:pt x="766" y="395"/>
                                </a:lnTo>
                                <a:lnTo>
                                  <a:pt x="746" y="400"/>
                                </a:lnTo>
                                <a:lnTo>
                                  <a:pt x="726" y="403"/>
                                </a:lnTo>
                                <a:lnTo>
                                  <a:pt x="723" y="403"/>
                                </a:lnTo>
                                <a:lnTo>
                                  <a:pt x="719" y="403"/>
                                </a:lnTo>
                                <a:lnTo>
                                  <a:pt x="711" y="404"/>
                                </a:lnTo>
                                <a:lnTo>
                                  <a:pt x="692" y="404"/>
                                </a:lnTo>
                                <a:lnTo>
                                  <a:pt x="824" y="404"/>
                                </a:lnTo>
                                <a:lnTo>
                                  <a:pt x="824" y="3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813 w 2895"/>
                              <a:gd name="T1" fmla="*/ 195 h 474"/>
                              <a:gd name="T2" fmla="*/ 697 w 2895"/>
                              <a:gd name="T3" fmla="*/ 195 h 474"/>
                              <a:gd name="T4" fmla="*/ 719 w 2895"/>
                              <a:gd name="T5" fmla="*/ 201 h 474"/>
                              <a:gd name="T6" fmla="*/ 736 w 2895"/>
                              <a:gd name="T7" fmla="*/ 213 h 474"/>
                              <a:gd name="T8" fmla="*/ 748 w 2895"/>
                              <a:gd name="T9" fmla="*/ 229 h 474"/>
                              <a:gd name="T10" fmla="*/ 756 w 2895"/>
                              <a:gd name="T11" fmla="*/ 249 h 474"/>
                              <a:gd name="T12" fmla="*/ 761 w 2895"/>
                              <a:gd name="T13" fmla="*/ 273 h 474"/>
                              <a:gd name="T14" fmla="*/ 839 w 2895"/>
                              <a:gd name="T15" fmla="*/ 273 h 474"/>
                              <a:gd name="T16" fmla="*/ 837 w 2895"/>
                              <a:gd name="T17" fmla="*/ 257 h 474"/>
                              <a:gd name="T18" fmla="*/ 832 w 2895"/>
                              <a:gd name="T19" fmla="*/ 236 h 474"/>
                              <a:gd name="T20" fmla="*/ 825 w 2895"/>
                              <a:gd name="T21" fmla="*/ 216 h 474"/>
                              <a:gd name="T22" fmla="*/ 815 w 2895"/>
                              <a:gd name="T23" fmla="*/ 198 h 474"/>
                              <a:gd name="T24" fmla="*/ 813 w 2895"/>
                              <a:gd name="T25" fmla="*/ 195 h 474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</a:gdLst>
                            <a:ahLst/>
                            <a:cxnLst>
                              <a:cxn ang="T26">
                                <a:pos x="T0" y="T1"/>
                              </a:cxn>
                              <a:cxn ang="T27">
                                <a:pos x="T2" y="T3"/>
                              </a:cxn>
                              <a:cxn ang="T28">
                                <a:pos x="T4" y="T5"/>
                              </a:cxn>
                              <a:cxn ang="T29">
                                <a:pos x="T6" y="T7"/>
                              </a:cxn>
                              <a:cxn ang="T30">
                                <a:pos x="T8" y="T9"/>
                              </a:cxn>
                              <a:cxn ang="T31">
                                <a:pos x="T10" y="T11"/>
                              </a:cxn>
                              <a:cxn ang="T32">
                                <a:pos x="T12" y="T13"/>
                              </a:cxn>
                              <a:cxn ang="T33">
                                <a:pos x="T14" y="T15"/>
                              </a:cxn>
                              <a:cxn ang="T34">
                                <a:pos x="T16" y="T17"/>
                              </a:cxn>
                              <a:cxn ang="T35">
                                <a:pos x="T18" y="T19"/>
                              </a:cxn>
                              <a:cxn ang="T36">
                                <a:pos x="T20" y="T21"/>
                              </a:cxn>
                              <a:cxn ang="T37">
                                <a:pos x="T22" y="T23"/>
                              </a:cxn>
                              <a:cxn ang="T38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813" y="195"/>
                                </a:moveTo>
                                <a:lnTo>
                                  <a:pt x="697" y="195"/>
                                </a:lnTo>
                                <a:lnTo>
                                  <a:pt x="719" y="201"/>
                                </a:lnTo>
                                <a:lnTo>
                                  <a:pt x="736" y="213"/>
                                </a:lnTo>
                                <a:lnTo>
                                  <a:pt x="748" y="229"/>
                                </a:lnTo>
                                <a:lnTo>
                                  <a:pt x="756" y="249"/>
                                </a:lnTo>
                                <a:lnTo>
                                  <a:pt x="761" y="273"/>
                                </a:lnTo>
                                <a:lnTo>
                                  <a:pt x="839" y="273"/>
                                </a:lnTo>
                                <a:lnTo>
                                  <a:pt x="837" y="257"/>
                                </a:lnTo>
                                <a:lnTo>
                                  <a:pt x="832" y="236"/>
                                </a:lnTo>
                                <a:lnTo>
                                  <a:pt x="825" y="216"/>
                                </a:lnTo>
                                <a:lnTo>
                                  <a:pt x="815" y="198"/>
                                </a:lnTo>
                                <a:lnTo>
                                  <a:pt x="813" y="1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7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65 w 2895"/>
                              <a:gd name="T1" fmla="*/ 2 h 474"/>
                              <a:gd name="T2" fmla="*/ 27 w 2895"/>
                              <a:gd name="T3" fmla="*/ 2 h 474"/>
                              <a:gd name="T4" fmla="*/ 0 w 2895"/>
                              <a:gd name="T5" fmla="*/ 467 h 474"/>
                              <a:gd name="T6" fmla="*/ 82 w 2895"/>
                              <a:gd name="T7" fmla="*/ 467 h 474"/>
                              <a:gd name="T8" fmla="*/ 98 w 2895"/>
                              <a:gd name="T9" fmla="*/ 176 h 474"/>
                              <a:gd name="T10" fmla="*/ 101 w 2895"/>
                              <a:gd name="T11" fmla="*/ 97 h 474"/>
                              <a:gd name="T12" fmla="*/ 186 w 2895"/>
                              <a:gd name="T13" fmla="*/ 97 h 474"/>
                              <a:gd name="T14" fmla="*/ 165 w 2895"/>
                              <a:gd name="T15" fmla="*/ 2 h 474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</a:gdLst>
                            <a:ahLst/>
                            <a:cxnLst>
                              <a:cxn ang="T16">
                                <a:pos x="T0" y="T1"/>
                              </a:cxn>
                              <a:cxn ang="T17">
                                <a:pos x="T2" y="T3"/>
                              </a:cxn>
                              <a:cxn ang="T18">
                                <a:pos x="T4" y="T5"/>
                              </a:cxn>
                              <a:cxn ang="T19">
                                <a:pos x="T6" y="T7"/>
                              </a:cxn>
                              <a:cxn ang="T20">
                                <a:pos x="T8" y="T9"/>
                              </a:cxn>
                              <a:cxn ang="T21">
                                <a:pos x="T10" y="T11"/>
                              </a:cxn>
                              <a:cxn ang="T22">
                                <a:pos x="T12" y="T13"/>
                              </a:cxn>
                              <a:cxn ang="T23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65" y="2"/>
                                </a:moveTo>
                                <a:lnTo>
                                  <a:pt x="27" y="2"/>
                                </a:lnTo>
                                <a:lnTo>
                                  <a:pt x="0" y="467"/>
                                </a:lnTo>
                                <a:lnTo>
                                  <a:pt x="82" y="467"/>
                                </a:lnTo>
                                <a:lnTo>
                                  <a:pt x="98" y="176"/>
                                </a:lnTo>
                                <a:lnTo>
                                  <a:pt x="101" y="97"/>
                                </a:lnTo>
                                <a:lnTo>
                                  <a:pt x="186" y="97"/>
                                </a:lnTo>
                                <a:lnTo>
                                  <a:pt x="165" y="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86 w 2895"/>
                              <a:gd name="T1" fmla="*/ 97 h 474"/>
                              <a:gd name="T2" fmla="*/ 103 w 2895"/>
                              <a:gd name="T3" fmla="*/ 97 h 474"/>
                              <a:gd name="T4" fmla="*/ 120 w 2895"/>
                              <a:gd name="T5" fmla="*/ 176 h 474"/>
                              <a:gd name="T6" fmla="*/ 188 w 2895"/>
                              <a:gd name="T7" fmla="*/ 467 h 474"/>
                              <a:gd name="T8" fmla="*/ 291 w 2895"/>
                              <a:gd name="T9" fmla="*/ 467 h 474"/>
                              <a:gd name="T10" fmla="*/ 318 w 2895"/>
                              <a:gd name="T11" fmla="*/ 351 h 474"/>
                              <a:gd name="T12" fmla="*/ 241 w 2895"/>
                              <a:gd name="T13" fmla="*/ 351 h 474"/>
                              <a:gd name="T14" fmla="*/ 227 w 2895"/>
                              <a:gd name="T15" fmla="*/ 281 h 474"/>
                              <a:gd name="T16" fmla="*/ 186 w 2895"/>
                              <a:gd name="T17" fmla="*/ 97 h 474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86" y="97"/>
                                </a:moveTo>
                                <a:lnTo>
                                  <a:pt x="103" y="97"/>
                                </a:lnTo>
                                <a:lnTo>
                                  <a:pt x="120" y="176"/>
                                </a:lnTo>
                                <a:lnTo>
                                  <a:pt x="188" y="467"/>
                                </a:lnTo>
                                <a:lnTo>
                                  <a:pt x="291" y="467"/>
                                </a:lnTo>
                                <a:lnTo>
                                  <a:pt x="318" y="351"/>
                                </a:lnTo>
                                <a:lnTo>
                                  <a:pt x="241" y="351"/>
                                </a:lnTo>
                                <a:lnTo>
                                  <a:pt x="227" y="281"/>
                                </a:lnTo>
                                <a:lnTo>
                                  <a:pt x="186" y="9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461 w 2895"/>
                              <a:gd name="T1" fmla="*/ 97 h 474"/>
                              <a:gd name="T2" fmla="*/ 378 w 2895"/>
                              <a:gd name="T3" fmla="*/ 97 h 474"/>
                              <a:gd name="T4" fmla="*/ 381 w 2895"/>
                              <a:gd name="T5" fmla="*/ 176 h 474"/>
                              <a:gd name="T6" fmla="*/ 397 w 2895"/>
                              <a:gd name="T7" fmla="*/ 467 h 474"/>
                              <a:gd name="T8" fmla="*/ 483 w 2895"/>
                              <a:gd name="T9" fmla="*/ 467 h 474"/>
                              <a:gd name="T10" fmla="*/ 461 w 2895"/>
                              <a:gd name="T11" fmla="*/ 97 h 474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</a:gdLst>
                            <a:ahLst/>
                            <a:cxnLst>
                              <a:cxn ang="T12">
                                <a:pos x="T0" y="T1"/>
                              </a:cxn>
                              <a:cxn ang="T13">
                                <a:pos x="T2" y="T3"/>
                              </a:cxn>
                              <a:cxn ang="T14">
                                <a:pos x="T4" y="T5"/>
                              </a:cxn>
                              <a:cxn ang="T15">
                                <a:pos x="T6" y="T7"/>
                              </a:cxn>
                              <a:cxn ang="T16">
                                <a:pos x="T8" y="T9"/>
                              </a:cxn>
                              <a:cxn ang="T17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461" y="97"/>
                                </a:moveTo>
                                <a:lnTo>
                                  <a:pt x="378" y="97"/>
                                </a:lnTo>
                                <a:lnTo>
                                  <a:pt x="381" y="176"/>
                                </a:lnTo>
                                <a:lnTo>
                                  <a:pt x="397" y="467"/>
                                </a:lnTo>
                                <a:lnTo>
                                  <a:pt x="483" y="467"/>
                                </a:lnTo>
                                <a:lnTo>
                                  <a:pt x="461" y="9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455 w 2895"/>
                              <a:gd name="T1" fmla="*/ 2 h 474"/>
                              <a:gd name="T2" fmla="*/ 318 w 2895"/>
                              <a:gd name="T3" fmla="*/ 2 h 474"/>
                              <a:gd name="T4" fmla="*/ 256 w 2895"/>
                              <a:gd name="T5" fmla="*/ 281 h 474"/>
                              <a:gd name="T6" fmla="*/ 242 w 2895"/>
                              <a:gd name="T7" fmla="*/ 351 h 474"/>
                              <a:gd name="T8" fmla="*/ 318 w 2895"/>
                              <a:gd name="T9" fmla="*/ 351 h 474"/>
                              <a:gd name="T10" fmla="*/ 359 w 2895"/>
                              <a:gd name="T11" fmla="*/ 176 h 474"/>
                              <a:gd name="T12" fmla="*/ 376 w 2895"/>
                              <a:gd name="T13" fmla="*/ 97 h 474"/>
                              <a:gd name="T14" fmla="*/ 461 w 2895"/>
                              <a:gd name="T15" fmla="*/ 97 h 474"/>
                              <a:gd name="T16" fmla="*/ 455 w 2895"/>
                              <a:gd name="T17" fmla="*/ 2 h 474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455" y="2"/>
                                </a:moveTo>
                                <a:lnTo>
                                  <a:pt x="318" y="2"/>
                                </a:lnTo>
                                <a:lnTo>
                                  <a:pt x="256" y="281"/>
                                </a:lnTo>
                                <a:lnTo>
                                  <a:pt x="242" y="351"/>
                                </a:lnTo>
                                <a:lnTo>
                                  <a:pt x="318" y="351"/>
                                </a:lnTo>
                                <a:lnTo>
                                  <a:pt x="359" y="176"/>
                                </a:lnTo>
                                <a:lnTo>
                                  <a:pt x="376" y="97"/>
                                </a:lnTo>
                                <a:lnTo>
                                  <a:pt x="461" y="97"/>
                                </a:lnTo>
                                <a:lnTo>
                                  <a:pt x="455" y="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389 w 2895"/>
                              <a:gd name="T1" fmla="*/ 198 h 474"/>
                              <a:gd name="T2" fmla="*/ 1305 w 2895"/>
                              <a:gd name="T3" fmla="*/ 198 h 474"/>
                              <a:gd name="T4" fmla="*/ 1305 w 2895"/>
                              <a:gd name="T5" fmla="*/ 341 h 474"/>
                              <a:gd name="T6" fmla="*/ 1306 w 2895"/>
                              <a:gd name="T7" fmla="*/ 370 h 474"/>
                              <a:gd name="T8" fmla="*/ 1309 w 2895"/>
                              <a:gd name="T9" fmla="*/ 394 h 474"/>
                              <a:gd name="T10" fmla="*/ 1316 w 2895"/>
                              <a:gd name="T11" fmla="*/ 416 h 474"/>
                              <a:gd name="T12" fmla="*/ 1326 w 2895"/>
                              <a:gd name="T13" fmla="*/ 434 h 474"/>
                              <a:gd name="T14" fmla="*/ 1340 w 2895"/>
                              <a:gd name="T15" fmla="*/ 448 h 474"/>
                              <a:gd name="T16" fmla="*/ 1357 w 2895"/>
                              <a:gd name="T17" fmla="*/ 459 h 474"/>
                              <a:gd name="T18" fmla="*/ 1377 w 2895"/>
                              <a:gd name="T19" fmla="*/ 467 h 474"/>
                              <a:gd name="T20" fmla="*/ 1400 w 2895"/>
                              <a:gd name="T21" fmla="*/ 472 h 474"/>
                              <a:gd name="T22" fmla="*/ 1426 w 2895"/>
                              <a:gd name="T23" fmla="*/ 473 h 474"/>
                              <a:gd name="T24" fmla="*/ 1438 w 2895"/>
                              <a:gd name="T25" fmla="*/ 473 h 474"/>
                              <a:gd name="T26" fmla="*/ 1459 w 2895"/>
                              <a:gd name="T27" fmla="*/ 471 h 474"/>
                              <a:gd name="T28" fmla="*/ 1478 w 2895"/>
                              <a:gd name="T29" fmla="*/ 467 h 474"/>
                              <a:gd name="T30" fmla="*/ 1478 w 2895"/>
                              <a:gd name="T31" fmla="*/ 402 h 474"/>
                              <a:gd name="T32" fmla="*/ 1450 w 2895"/>
                              <a:gd name="T33" fmla="*/ 402 h 474"/>
                              <a:gd name="T34" fmla="*/ 1425 w 2895"/>
                              <a:gd name="T35" fmla="*/ 402 h 474"/>
                              <a:gd name="T36" fmla="*/ 1405 w 2895"/>
                              <a:gd name="T37" fmla="*/ 394 h 474"/>
                              <a:gd name="T38" fmla="*/ 1393 w 2895"/>
                              <a:gd name="T39" fmla="*/ 377 h 474"/>
                              <a:gd name="T40" fmla="*/ 1389 w 2895"/>
                              <a:gd name="T41" fmla="*/ 353 h 474"/>
                              <a:gd name="T42" fmla="*/ 1389 w 2895"/>
                              <a:gd name="T43" fmla="*/ 198 h 474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  <a:gd name="T48" fmla="*/ 0 60000 65536"/>
                              <a:gd name="T49" fmla="*/ 0 60000 65536"/>
                              <a:gd name="T50" fmla="*/ 0 60000 65536"/>
                              <a:gd name="T51" fmla="*/ 0 60000 65536"/>
                              <a:gd name="T52" fmla="*/ 0 60000 65536"/>
                              <a:gd name="T53" fmla="*/ 0 60000 65536"/>
                              <a:gd name="T54" fmla="*/ 0 60000 65536"/>
                              <a:gd name="T55" fmla="*/ 0 60000 65536"/>
                              <a:gd name="T56" fmla="*/ 0 60000 65536"/>
                              <a:gd name="T57" fmla="*/ 0 60000 65536"/>
                              <a:gd name="T58" fmla="*/ 0 60000 65536"/>
                              <a:gd name="T59" fmla="*/ 0 60000 65536"/>
                              <a:gd name="T60" fmla="*/ 0 60000 65536"/>
                              <a:gd name="T61" fmla="*/ 0 60000 65536"/>
                              <a:gd name="T62" fmla="*/ 0 60000 65536"/>
                              <a:gd name="T63" fmla="*/ 0 60000 65536"/>
                              <a:gd name="T64" fmla="*/ 0 60000 65536"/>
                              <a:gd name="T65" fmla="*/ 0 60000 65536"/>
                            </a:gdLst>
                            <a:ahLst/>
                            <a:cxnLst>
                              <a:cxn ang="T44">
                                <a:pos x="T0" y="T1"/>
                              </a:cxn>
                              <a:cxn ang="T45">
                                <a:pos x="T2" y="T3"/>
                              </a:cxn>
                              <a:cxn ang="T46">
                                <a:pos x="T4" y="T5"/>
                              </a:cxn>
                              <a:cxn ang="T47">
                                <a:pos x="T6" y="T7"/>
                              </a:cxn>
                              <a:cxn ang="T48">
                                <a:pos x="T8" y="T9"/>
                              </a:cxn>
                              <a:cxn ang="T49">
                                <a:pos x="T10" y="T11"/>
                              </a:cxn>
                              <a:cxn ang="T50">
                                <a:pos x="T12" y="T13"/>
                              </a:cxn>
                              <a:cxn ang="T51">
                                <a:pos x="T14" y="T15"/>
                              </a:cxn>
                              <a:cxn ang="T52">
                                <a:pos x="T16" y="T17"/>
                              </a:cxn>
                              <a:cxn ang="T53">
                                <a:pos x="T18" y="T19"/>
                              </a:cxn>
                              <a:cxn ang="T54">
                                <a:pos x="T20" y="T21"/>
                              </a:cxn>
                              <a:cxn ang="T55">
                                <a:pos x="T22" y="T23"/>
                              </a:cxn>
                              <a:cxn ang="T56">
                                <a:pos x="T24" y="T25"/>
                              </a:cxn>
                              <a:cxn ang="T57">
                                <a:pos x="T26" y="T27"/>
                              </a:cxn>
                              <a:cxn ang="T58">
                                <a:pos x="T28" y="T29"/>
                              </a:cxn>
                              <a:cxn ang="T59">
                                <a:pos x="T30" y="T31"/>
                              </a:cxn>
                              <a:cxn ang="T60">
                                <a:pos x="T32" y="T33"/>
                              </a:cxn>
                              <a:cxn ang="T61">
                                <a:pos x="T34" y="T35"/>
                              </a:cxn>
                              <a:cxn ang="T62">
                                <a:pos x="T36" y="T37"/>
                              </a:cxn>
                              <a:cxn ang="T63">
                                <a:pos x="T38" y="T39"/>
                              </a:cxn>
                              <a:cxn ang="T64">
                                <a:pos x="T40" y="T41"/>
                              </a:cxn>
                              <a:cxn ang="T65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389" y="198"/>
                                </a:moveTo>
                                <a:lnTo>
                                  <a:pt x="1305" y="198"/>
                                </a:lnTo>
                                <a:lnTo>
                                  <a:pt x="1305" y="341"/>
                                </a:lnTo>
                                <a:lnTo>
                                  <a:pt x="1306" y="370"/>
                                </a:lnTo>
                                <a:lnTo>
                                  <a:pt x="1309" y="394"/>
                                </a:lnTo>
                                <a:lnTo>
                                  <a:pt x="1316" y="416"/>
                                </a:lnTo>
                                <a:lnTo>
                                  <a:pt x="1326" y="434"/>
                                </a:lnTo>
                                <a:lnTo>
                                  <a:pt x="1340" y="448"/>
                                </a:lnTo>
                                <a:lnTo>
                                  <a:pt x="1357" y="459"/>
                                </a:lnTo>
                                <a:lnTo>
                                  <a:pt x="1377" y="467"/>
                                </a:lnTo>
                                <a:lnTo>
                                  <a:pt x="1400" y="472"/>
                                </a:lnTo>
                                <a:lnTo>
                                  <a:pt x="1426" y="473"/>
                                </a:lnTo>
                                <a:lnTo>
                                  <a:pt x="1438" y="473"/>
                                </a:lnTo>
                                <a:lnTo>
                                  <a:pt x="1459" y="471"/>
                                </a:lnTo>
                                <a:lnTo>
                                  <a:pt x="1478" y="467"/>
                                </a:lnTo>
                                <a:lnTo>
                                  <a:pt x="1478" y="402"/>
                                </a:lnTo>
                                <a:lnTo>
                                  <a:pt x="1450" y="402"/>
                                </a:lnTo>
                                <a:lnTo>
                                  <a:pt x="1425" y="402"/>
                                </a:lnTo>
                                <a:lnTo>
                                  <a:pt x="1405" y="394"/>
                                </a:lnTo>
                                <a:lnTo>
                                  <a:pt x="1393" y="377"/>
                                </a:lnTo>
                                <a:lnTo>
                                  <a:pt x="1389" y="353"/>
                                </a:lnTo>
                                <a:lnTo>
                                  <a:pt x="1389" y="1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014 w 2895"/>
                              <a:gd name="T1" fmla="*/ 123 h 474"/>
                              <a:gd name="T2" fmla="*/ 994 w 2895"/>
                              <a:gd name="T3" fmla="*/ 126 h 474"/>
                              <a:gd name="T4" fmla="*/ 976 w 2895"/>
                              <a:gd name="T5" fmla="*/ 132 h 474"/>
                              <a:gd name="T6" fmla="*/ 958 w 2895"/>
                              <a:gd name="T7" fmla="*/ 140 h 474"/>
                              <a:gd name="T8" fmla="*/ 942 w 2895"/>
                              <a:gd name="T9" fmla="*/ 150 h 474"/>
                              <a:gd name="T10" fmla="*/ 927 w 2895"/>
                              <a:gd name="T11" fmla="*/ 163 h 474"/>
                              <a:gd name="T12" fmla="*/ 913 w 2895"/>
                              <a:gd name="T13" fmla="*/ 178 h 474"/>
                              <a:gd name="T14" fmla="*/ 901 w 2895"/>
                              <a:gd name="T15" fmla="*/ 196 h 474"/>
                              <a:gd name="T16" fmla="*/ 891 w 2895"/>
                              <a:gd name="T17" fmla="*/ 216 h 474"/>
                              <a:gd name="T18" fmla="*/ 883 w 2895"/>
                              <a:gd name="T19" fmla="*/ 239 h 474"/>
                              <a:gd name="T20" fmla="*/ 877 w 2895"/>
                              <a:gd name="T21" fmla="*/ 264 h 474"/>
                              <a:gd name="T22" fmla="*/ 874 w 2895"/>
                              <a:gd name="T23" fmla="*/ 292 h 474"/>
                              <a:gd name="T24" fmla="*/ 873 w 2895"/>
                              <a:gd name="T25" fmla="*/ 322 h 474"/>
                              <a:gd name="T26" fmla="*/ 877 w 2895"/>
                              <a:gd name="T27" fmla="*/ 347 h 474"/>
                              <a:gd name="T28" fmla="*/ 883 w 2895"/>
                              <a:gd name="T29" fmla="*/ 370 h 474"/>
                              <a:gd name="T30" fmla="*/ 892 w 2895"/>
                              <a:gd name="T31" fmla="*/ 390 h 474"/>
                              <a:gd name="T32" fmla="*/ 904 w 2895"/>
                              <a:gd name="T33" fmla="*/ 409 h 474"/>
                              <a:gd name="T34" fmla="*/ 917 w 2895"/>
                              <a:gd name="T35" fmla="*/ 426 h 474"/>
                              <a:gd name="T36" fmla="*/ 932 w 2895"/>
                              <a:gd name="T37" fmla="*/ 440 h 474"/>
                              <a:gd name="T38" fmla="*/ 950 w 2895"/>
                              <a:gd name="T39" fmla="*/ 452 h 474"/>
                              <a:gd name="T40" fmla="*/ 968 w 2895"/>
                              <a:gd name="T41" fmla="*/ 461 h 474"/>
                              <a:gd name="T42" fmla="*/ 988 w 2895"/>
                              <a:gd name="T43" fmla="*/ 468 h 474"/>
                              <a:gd name="T44" fmla="*/ 1010 w 2895"/>
                              <a:gd name="T45" fmla="*/ 472 h 474"/>
                              <a:gd name="T46" fmla="*/ 1032 w 2895"/>
                              <a:gd name="T47" fmla="*/ 473 h 474"/>
                              <a:gd name="T48" fmla="*/ 1054 w 2895"/>
                              <a:gd name="T49" fmla="*/ 471 h 474"/>
                              <a:gd name="T50" fmla="*/ 1074 w 2895"/>
                              <a:gd name="T51" fmla="*/ 466 h 474"/>
                              <a:gd name="T52" fmla="*/ 1093 w 2895"/>
                              <a:gd name="T53" fmla="*/ 458 h 474"/>
                              <a:gd name="T54" fmla="*/ 1110 w 2895"/>
                              <a:gd name="T55" fmla="*/ 447 h 474"/>
                              <a:gd name="T56" fmla="*/ 1125 w 2895"/>
                              <a:gd name="T57" fmla="*/ 434 h 474"/>
                              <a:gd name="T58" fmla="*/ 1138 w 2895"/>
                              <a:gd name="T59" fmla="*/ 418 h 474"/>
                              <a:gd name="T60" fmla="*/ 1260 w 2895"/>
                              <a:gd name="T61" fmla="*/ 418 h 474"/>
                              <a:gd name="T62" fmla="*/ 1260 w 2895"/>
                              <a:gd name="T63" fmla="*/ 403 h 474"/>
                              <a:gd name="T64" fmla="*/ 1044 w 2895"/>
                              <a:gd name="T65" fmla="*/ 403 h 474"/>
                              <a:gd name="T66" fmla="*/ 1040 w 2895"/>
                              <a:gd name="T67" fmla="*/ 403 h 474"/>
                              <a:gd name="T68" fmla="*/ 1018 w 2895"/>
                              <a:gd name="T69" fmla="*/ 399 h 474"/>
                              <a:gd name="T70" fmla="*/ 1000 w 2895"/>
                              <a:gd name="T71" fmla="*/ 391 h 474"/>
                              <a:gd name="T72" fmla="*/ 985 w 2895"/>
                              <a:gd name="T73" fmla="*/ 378 h 474"/>
                              <a:gd name="T74" fmla="*/ 973 w 2895"/>
                              <a:gd name="T75" fmla="*/ 361 h 474"/>
                              <a:gd name="T76" fmla="*/ 964 w 2895"/>
                              <a:gd name="T77" fmla="*/ 341 h 474"/>
                              <a:gd name="T78" fmla="*/ 959 w 2895"/>
                              <a:gd name="T79" fmla="*/ 316 h 474"/>
                              <a:gd name="T80" fmla="*/ 958 w 2895"/>
                              <a:gd name="T81" fmla="*/ 288 h 474"/>
                              <a:gd name="T82" fmla="*/ 961 w 2895"/>
                              <a:gd name="T83" fmla="*/ 265 h 474"/>
                              <a:gd name="T84" fmla="*/ 967 w 2895"/>
                              <a:gd name="T85" fmla="*/ 245 h 474"/>
                              <a:gd name="T86" fmla="*/ 977 w 2895"/>
                              <a:gd name="T87" fmla="*/ 227 h 474"/>
                              <a:gd name="T88" fmla="*/ 992 w 2895"/>
                              <a:gd name="T89" fmla="*/ 213 h 474"/>
                              <a:gd name="T90" fmla="*/ 1010 w 2895"/>
                              <a:gd name="T91" fmla="*/ 203 h 474"/>
                              <a:gd name="T92" fmla="*/ 1033 w 2895"/>
                              <a:gd name="T93" fmla="*/ 196 h 474"/>
                              <a:gd name="T94" fmla="*/ 1060 w 2895"/>
                              <a:gd name="T95" fmla="*/ 194 h 474"/>
                              <a:gd name="T96" fmla="*/ 1478 w 2895"/>
                              <a:gd name="T97" fmla="*/ 194 h 474"/>
                              <a:gd name="T98" fmla="*/ 1478 w 2895"/>
                              <a:gd name="T99" fmla="*/ 166 h 474"/>
                              <a:gd name="T100" fmla="*/ 1126 w 2895"/>
                              <a:gd name="T101" fmla="*/ 166 h 474"/>
                              <a:gd name="T102" fmla="*/ 1113 w 2895"/>
                              <a:gd name="T103" fmla="*/ 153 h 474"/>
                              <a:gd name="T104" fmla="*/ 1098 w 2895"/>
                              <a:gd name="T105" fmla="*/ 143 h 474"/>
                              <a:gd name="T106" fmla="*/ 1081 w 2895"/>
                              <a:gd name="T107" fmla="*/ 134 h 474"/>
                              <a:gd name="T108" fmla="*/ 1062 w 2895"/>
                              <a:gd name="T109" fmla="*/ 128 h 474"/>
                              <a:gd name="T110" fmla="*/ 1039 w 2895"/>
                              <a:gd name="T111" fmla="*/ 125 h 474"/>
                              <a:gd name="T112" fmla="*/ 1014 w 2895"/>
                              <a:gd name="T113" fmla="*/ 123 h 474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</a:gdLst>
                            <a:ahLst/>
                            <a:cxnLst>
                              <a:cxn ang="T114">
                                <a:pos x="T0" y="T1"/>
                              </a:cxn>
                              <a:cxn ang="T115">
                                <a:pos x="T2" y="T3"/>
                              </a:cxn>
                              <a:cxn ang="T116">
                                <a:pos x="T4" y="T5"/>
                              </a:cxn>
                              <a:cxn ang="T117">
                                <a:pos x="T6" y="T7"/>
                              </a:cxn>
                              <a:cxn ang="T118">
                                <a:pos x="T8" y="T9"/>
                              </a:cxn>
                              <a:cxn ang="T119">
                                <a:pos x="T10" y="T11"/>
                              </a:cxn>
                              <a:cxn ang="T120">
                                <a:pos x="T12" y="T13"/>
                              </a:cxn>
                              <a:cxn ang="T121">
                                <a:pos x="T14" y="T15"/>
                              </a:cxn>
                              <a:cxn ang="T122">
                                <a:pos x="T16" y="T17"/>
                              </a:cxn>
                              <a:cxn ang="T123">
                                <a:pos x="T18" y="T19"/>
                              </a:cxn>
                              <a:cxn ang="T124">
                                <a:pos x="T20" y="T21"/>
                              </a:cxn>
                              <a:cxn ang="T125">
                                <a:pos x="T22" y="T23"/>
                              </a:cxn>
                              <a:cxn ang="T126">
                                <a:pos x="T24" y="T25"/>
                              </a:cxn>
                              <a:cxn ang="T127">
                                <a:pos x="T26" y="T27"/>
                              </a:cxn>
                              <a:cxn ang="T128">
                                <a:pos x="T28" y="T29"/>
                              </a:cxn>
                              <a:cxn ang="T129">
                                <a:pos x="T30" y="T31"/>
                              </a:cxn>
                              <a:cxn ang="T130">
                                <a:pos x="T32" y="T33"/>
                              </a:cxn>
                              <a:cxn ang="T131">
                                <a:pos x="T34" y="T35"/>
                              </a:cxn>
                              <a:cxn ang="T132">
                                <a:pos x="T36" y="T37"/>
                              </a:cxn>
                              <a:cxn ang="T133">
                                <a:pos x="T38" y="T39"/>
                              </a:cxn>
                              <a:cxn ang="T134">
                                <a:pos x="T40" y="T41"/>
                              </a:cxn>
                              <a:cxn ang="T135">
                                <a:pos x="T42" y="T43"/>
                              </a:cxn>
                              <a:cxn ang="T136">
                                <a:pos x="T44" y="T45"/>
                              </a:cxn>
                              <a:cxn ang="T137">
                                <a:pos x="T46" y="T47"/>
                              </a:cxn>
                              <a:cxn ang="T138">
                                <a:pos x="T48" y="T49"/>
                              </a:cxn>
                              <a:cxn ang="T139">
                                <a:pos x="T50" y="T51"/>
                              </a:cxn>
                              <a:cxn ang="T140">
                                <a:pos x="T52" y="T53"/>
                              </a:cxn>
                              <a:cxn ang="T141">
                                <a:pos x="T54" y="T55"/>
                              </a:cxn>
                              <a:cxn ang="T142">
                                <a:pos x="T56" y="T57"/>
                              </a:cxn>
                              <a:cxn ang="T143">
                                <a:pos x="T58" y="T59"/>
                              </a:cxn>
                              <a:cxn ang="T144">
                                <a:pos x="T60" y="T61"/>
                              </a:cxn>
                              <a:cxn ang="T145">
                                <a:pos x="T62" y="T63"/>
                              </a:cxn>
                              <a:cxn ang="T146">
                                <a:pos x="T64" y="T65"/>
                              </a:cxn>
                              <a:cxn ang="T147">
                                <a:pos x="T66" y="T67"/>
                              </a:cxn>
                              <a:cxn ang="T148">
                                <a:pos x="T68" y="T69"/>
                              </a:cxn>
                              <a:cxn ang="T149">
                                <a:pos x="T70" y="T71"/>
                              </a:cxn>
                              <a:cxn ang="T150">
                                <a:pos x="T72" y="T73"/>
                              </a:cxn>
                              <a:cxn ang="T151">
                                <a:pos x="T74" y="T75"/>
                              </a:cxn>
                              <a:cxn ang="T152">
                                <a:pos x="T76" y="T77"/>
                              </a:cxn>
                              <a:cxn ang="T153">
                                <a:pos x="T78" y="T79"/>
                              </a:cxn>
                              <a:cxn ang="T154">
                                <a:pos x="T80" y="T81"/>
                              </a:cxn>
                              <a:cxn ang="T155">
                                <a:pos x="T82" y="T83"/>
                              </a:cxn>
                              <a:cxn ang="T156">
                                <a:pos x="T84" y="T85"/>
                              </a:cxn>
                              <a:cxn ang="T157">
                                <a:pos x="T86" y="T87"/>
                              </a:cxn>
                              <a:cxn ang="T158">
                                <a:pos x="T88" y="T89"/>
                              </a:cxn>
                              <a:cxn ang="T159">
                                <a:pos x="T90" y="T91"/>
                              </a:cxn>
                              <a:cxn ang="T160">
                                <a:pos x="T92" y="T93"/>
                              </a:cxn>
                              <a:cxn ang="T161">
                                <a:pos x="T94" y="T95"/>
                              </a:cxn>
                              <a:cxn ang="T162">
                                <a:pos x="T96" y="T97"/>
                              </a:cxn>
                              <a:cxn ang="T163">
                                <a:pos x="T98" y="T99"/>
                              </a:cxn>
                              <a:cxn ang="T164">
                                <a:pos x="T100" y="T101"/>
                              </a:cxn>
                              <a:cxn ang="T165">
                                <a:pos x="T102" y="T103"/>
                              </a:cxn>
                              <a:cxn ang="T166">
                                <a:pos x="T104" y="T105"/>
                              </a:cxn>
                              <a:cxn ang="T167">
                                <a:pos x="T106" y="T107"/>
                              </a:cxn>
                              <a:cxn ang="T168">
                                <a:pos x="T108" y="T109"/>
                              </a:cxn>
                              <a:cxn ang="T169">
                                <a:pos x="T110" y="T111"/>
                              </a:cxn>
                              <a:cxn ang="T17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014" y="123"/>
                                </a:moveTo>
                                <a:lnTo>
                                  <a:pt x="994" y="126"/>
                                </a:lnTo>
                                <a:lnTo>
                                  <a:pt x="976" y="132"/>
                                </a:lnTo>
                                <a:lnTo>
                                  <a:pt x="958" y="140"/>
                                </a:lnTo>
                                <a:lnTo>
                                  <a:pt x="942" y="150"/>
                                </a:lnTo>
                                <a:lnTo>
                                  <a:pt x="927" y="163"/>
                                </a:lnTo>
                                <a:lnTo>
                                  <a:pt x="913" y="178"/>
                                </a:lnTo>
                                <a:lnTo>
                                  <a:pt x="901" y="196"/>
                                </a:lnTo>
                                <a:lnTo>
                                  <a:pt x="891" y="216"/>
                                </a:lnTo>
                                <a:lnTo>
                                  <a:pt x="883" y="239"/>
                                </a:lnTo>
                                <a:lnTo>
                                  <a:pt x="877" y="264"/>
                                </a:lnTo>
                                <a:lnTo>
                                  <a:pt x="874" y="292"/>
                                </a:lnTo>
                                <a:lnTo>
                                  <a:pt x="873" y="322"/>
                                </a:lnTo>
                                <a:lnTo>
                                  <a:pt x="877" y="347"/>
                                </a:lnTo>
                                <a:lnTo>
                                  <a:pt x="883" y="370"/>
                                </a:lnTo>
                                <a:lnTo>
                                  <a:pt x="892" y="390"/>
                                </a:lnTo>
                                <a:lnTo>
                                  <a:pt x="904" y="409"/>
                                </a:lnTo>
                                <a:lnTo>
                                  <a:pt x="917" y="426"/>
                                </a:lnTo>
                                <a:lnTo>
                                  <a:pt x="932" y="440"/>
                                </a:lnTo>
                                <a:lnTo>
                                  <a:pt x="950" y="452"/>
                                </a:lnTo>
                                <a:lnTo>
                                  <a:pt x="968" y="461"/>
                                </a:lnTo>
                                <a:lnTo>
                                  <a:pt x="988" y="468"/>
                                </a:lnTo>
                                <a:lnTo>
                                  <a:pt x="1010" y="472"/>
                                </a:lnTo>
                                <a:lnTo>
                                  <a:pt x="1032" y="473"/>
                                </a:lnTo>
                                <a:lnTo>
                                  <a:pt x="1054" y="471"/>
                                </a:lnTo>
                                <a:lnTo>
                                  <a:pt x="1074" y="466"/>
                                </a:lnTo>
                                <a:lnTo>
                                  <a:pt x="1093" y="458"/>
                                </a:lnTo>
                                <a:lnTo>
                                  <a:pt x="1110" y="447"/>
                                </a:lnTo>
                                <a:lnTo>
                                  <a:pt x="1125" y="434"/>
                                </a:lnTo>
                                <a:lnTo>
                                  <a:pt x="1138" y="418"/>
                                </a:lnTo>
                                <a:lnTo>
                                  <a:pt x="1260" y="418"/>
                                </a:lnTo>
                                <a:lnTo>
                                  <a:pt x="1260" y="403"/>
                                </a:lnTo>
                                <a:lnTo>
                                  <a:pt x="1044" y="403"/>
                                </a:lnTo>
                                <a:lnTo>
                                  <a:pt x="1040" y="403"/>
                                </a:lnTo>
                                <a:lnTo>
                                  <a:pt x="1018" y="399"/>
                                </a:lnTo>
                                <a:lnTo>
                                  <a:pt x="1000" y="391"/>
                                </a:lnTo>
                                <a:lnTo>
                                  <a:pt x="985" y="378"/>
                                </a:lnTo>
                                <a:lnTo>
                                  <a:pt x="973" y="361"/>
                                </a:lnTo>
                                <a:lnTo>
                                  <a:pt x="964" y="341"/>
                                </a:lnTo>
                                <a:lnTo>
                                  <a:pt x="959" y="316"/>
                                </a:lnTo>
                                <a:lnTo>
                                  <a:pt x="958" y="288"/>
                                </a:lnTo>
                                <a:lnTo>
                                  <a:pt x="961" y="265"/>
                                </a:lnTo>
                                <a:lnTo>
                                  <a:pt x="967" y="245"/>
                                </a:lnTo>
                                <a:lnTo>
                                  <a:pt x="977" y="227"/>
                                </a:lnTo>
                                <a:lnTo>
                                  <a:pt x="992" y="213"/>
                                </a:lnTo>
                                <a:lnTo>
                                  <a:pt x="1010" y="203"/>
                                </a:lnTo>
                                <a:lnTo>
                                  <a:pt x="1033" y="196"/>
                                </a:lnTo>
                                <a:lnTo>
                                  <a:pt x="1060" y="194"/>
                                </a:lnTo>
                                <a:lnTo>
                                  <a:pt x="1478" y="194"/>
                                </a:lnTo>
                                <a:lnTo>
                                  <a:pt x="1478" y="166"/>
                                </a:lnTo>
                                <a:lnTo>
                                  <a:pt x="1126" y="166"/>
                                </a:lnTo>
                                <a:lnTo>
                                  <a:pt x="1113" y="153"/>
                                </a:lnTo>
                                <a:lnTo>
                                  <a:pt x="1098" y="143"/>
                                </a:lnTo>
                                <a:lnTo>
                                  <a:pt x="1081" y="134"/>
                                </a:lnTo>
                                <a:lnTo>
                                  <a:pt x="1062" y="128"/>
                                </a:lnTo>
                                <a:lnTo>
                                  <a:pt x="1039" y="125"/>
                                </a:lnTo>
                                <a:lnTo>
                                  <a:pt x="1014" y="1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260 w 2895"/>
                              <a:gd name="T1" fmla="*/ 418 h 474"/>
                              <a:gd name="T2" fmla="*/ 1138 w 2895"/>
                              <a:gd name="T3" fmla="*/ 418 h 474"/>
                              <a:gd name="T4" fmla="*/ 1148 w 2895"/>
                              <a:gd name="T5" fmla="*/ 437 h 474"/>
                              <a:gd name="T6" fmla="*/ 1161 w 2895"/>
                              <a:gd name="T7" fmla="*/ 452 h 474"/>
                              <a:gd name="T8" fmla="*/ 1178 w 2895"/>
                              <a:gd name="T9" fmla="*/ 463 h 474"/>
                              <a:gd name="T10" fmla="*/ 1199 w 2895"/>
                              <a:gd name="T11" fmla="*/ 469 h 474"/>
                              <a:gd name="T12" fmla="*/ 1224 w 2895"/>
                              <a:gd name="T13" fmla="*/ 471 h 474"/>
                              <a:gd name="T14" fmla="*/ 1236 w 2895"/>
                              <a:gd name="T15" fmla="*/ 471 h 474"/>
                              <a:gd name="T16" fmla="*/ 1252 w 2895"/>
                              <a:gd name="T17" fmla="*/ 469 h 474"/>
                              <a:gd name="T18" fmla="*/ 1260 w 2895"/>
                              <a:gd name="T19" fmla="*/ 467 h 474"/>
                              <a:gd name="T20" fmla="*/ 1260 w 2895"/>
                              <a:gd name="T21" fmla="*/ 418 h 474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</a:gdLst>
                            <a:ahLst/>
                            <a:cxnLst>
                              <a:cxn ang="T22">
                                <a:pos x="T0" y="T1"/>
                              </a:cxn>
                              <a:cxn ang="T23">
                                <a:pos x="T2" y="T3"/>
                              </a:cxn>
                              <a:cxn ang="T24">
                                <a:pos x="T4" y="T5"/>
                              </a:cxn>
                              <a:cxn ang="T25">
                                <a:pos x="T6" y="T7"/>
                              </a:cxn>
                              <a:cxn ang="T26">
                                <a:pos x="T8" y="T9"/>
                              </a:cxn>
                              <a:cxn ang="T27">
                                <a:pos x="T10" y="T11"/>
                              </a:cxn>
                              <a:cxn ang="T28">
                                <a:pos x="T12" y="T13"/>
                              </a:cxn>
                              <a:cxn ang="T29">
                                <a:pos x="T14" y="T15"/>
                              </a:cxn>
                              <a:cxn ang="T30">
                                <a:pos x="T16" y="T17"/>
                              </a:cxn>
                              <a:cxn ang="T31">
                                <a:pos x="T18" y="T19"/>
                              </a:cxn>
                              <a:cxn ang="T32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260" y="418"/>
                                </a:moveTo>
                                <a:lnTo>
                                  <a:pt x="1138" y="418"/>
                                </a:lnTo>
                                <a:lnTo>
                                  <a:pt x="1148" y="437"/>
                                </a:lnTo>
                                <a:lnTo>
                                  <a:pt x="1161" y="452"/>
                                </a:lnTo>
                                <a:lnTo>
                                  <a:pt x="1178" y="463"/>
                                </a:lnTo>
                                <a:lnTo>
                                  <a:pt x="1199" y="469"/>
                                </a:lnTo>
                                <a:lnTo>
                                  <a:pt x="1224" y="471"/>
                                </a:lnTo>
                                <a:lnTo>
                                  <a:pt x="1236" y="471"/>
                                </a:lnTo>
                                <a:lnTo>
                                  <a:pt x="1252" y="469"/>
                                </a:lnTo>
                                <a:lnTo>
                                  <a:pt x="1260" y="467"/>
                                </a:lnTo>
                                <a:lnTo>
                                  <a:pt x="1260" y="4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478 w 2895"/>
                              <a:gd name="T1" fmla="*/ 194 h 474"/>
                              <a:gd name="T2" fmla="*/ 1060 w 2895"/>
                              <a:gd name="T3" fmla="*/ 194 h 474"/>
                              <a:gd name="T4" fmla="*/ 1079 w 2895"/>
                              <a:gd name="T5" fmla="*/ 200 h 474"/>
                              <a:gd name="T6" fmla="*/ 1095 w 2895"/>
                              <a:gd name="T7" fmla="*/ 210 h 474"/>
                              <a:gd name="T8" fmla="*/ 1108 w 2895"/>
                              <a:gd name="T9" fmla="*/ 223 h 474"/>
                              <a:gd name="T10" fmla="*/ 1118 w 2895"/>
                              <a:gd name="T11" fmla="*/ 242 h 474"/>
                              <a:gd name="T12" fmla="*/ 1126 w 2895"/>
                              <a:gd name="T13" fmla="*/ 264 h 474"/>
                              <a:gd name="T14" fmla="*/ 1130 w 2895"/>
                              <a:gd name="T15" fmla="*/ 290 h 474"/>
                              <a:gd name="T16" fmla="*/ 1131 w 2895"/>
                              <a:gd name="T17" fmla="*/ 320 h 474"/>
                              <a:gd name="T18" fmla="*/ 1126 w 2895"/>
                              <a:gd name="T19" fmla="*/ 343 h 474"/>
                              <a:gd name="T20" fmla="*/ 1117 w 2895"/>
                              <a:gd name="T21" fmla="*/ 363 h 474"/>
                              <a:gd name="T22" fmla="*/ 1104 w 2895"/>
                              <a:gd name="T23" fmla="*/ 380 h 474"/>
                              <a:gd name="T24" fmla="*/ 1087 w 2895"/>
                              <a:gd name="T25" fmla="*/ 392 h 474"/>
                              <a:gd name="T26" fmla="*/ 1067 w 2895"/>
                              <a:gd name="T27" fmla="*/ 400 h 474"/>
                              <a:gd name="T28" fmla="*/ 1044 w 2895"/>
                              <a:gd name="T29" fmla="*/ 403 h 474"/>
                              <a:gd name="T30" fmla="*/ 1260 w 2895"/>
                              <a:gd name="T31" fmla="*/ 403 h 474"/>
                              <a:gd name="T32" fmla="*/ 1260 w 2895"/>
                              <a:gd name="T33" fmla="*/ 402 h 474"/>
                              <a:gd name="T34" fmla="*/ 1247 w 2895"/>
                              <a:gd name="T35" fmla="*/ 402 h 474"/>
                              <a:gd name="T36" fmla="*/ 1235 w 2895"/>
                              <a:gd name="T37" fmla="*/ 402 h 474"/>
                              <a:gd name="T38" fmla="*/ 1218 w 2895"/>
                              <a:gd name="T39" fmla="*/ 392 h 474"/>
                              <a:gd name="T40" fmla="*/ 1212 w 2895"/>
                              <a:gd name="T41" fmla="*/ 367 h 474"/>
                              <a:gd name="T42" fmla="*/ 1212 w 2895"/>
                              <a:gd name="T43" fmla="*/ 198 h 474"/>
                              <a:gd name="T44" fmla="*/ 1478 w 2895"/>
                              <a:gd name="T45" fmla="*/ 198 h 474"/>
                              <a:gd name="T46" fmla="*/ 1478 w 2895"/>
                              <a:gd name="T47" fmla="*/ 194 h 474"/>
                              <a:gd name="T48" fmla="*/ 0 60000 65536"/>
                              <a:gd name="T49" fmla="*/ 0 60000 65536"/>
                              <a:gd name="T50" fmla="*/ 0 60000 65536"/>
                              <a:gd name="T51" fmla="*/ 0 60000 65536"/>
                              <a:gd name="T52" fmla="*/ 0 60000 65536"/>
                              <a:gd name="T53" fmla="*/ 0 60000 65536"/>
                              <a:gd name="T54" fmla="*/ 0 60000 65536"/>
                              <a:gd name="T55" fmla="*/ 0 60000 65536"/>
                              <a:gd name="T56" fmla="*/ 0 60000 65536"/>
                              <a:gd name="T57" fmla="*/ 0 60000 65536"/>
                              <a:gd name="T58" fmla="*/ 0 60000 65536"/>
                              <a:gd name="T59" fmla="*/ 0 60000 65536"/>
                              <a:gd name="T60" fmla="*/ 0 60000 65536"/>
                              <a:gd name="T61" fmla="*/ 0 60000 65536"/>
                              <a:gd name="T62" fmla="*/ 0 60000 65536"/>
                              <a:gd name="T63" fmla="*/ 0 60000 65536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</a:gdLst>
                            <a:ahLst/>
                            <a:cxnLst>
                              <a:cxn ang="T48">
                                <a:pos x="T0" y="T1"/>
                              </a:cxn>
                              <a:cxn ang="T49">
                                <a:pos x="T2" y="T3"/>
                              </a:cxn>
                              <a:cxn ang="T50">
                                <a:pos x="T4" y="T5"/>
                              </a:cxn>
                              <a:cxn ang="T51">
                                <a:pos x="T6" y="T7"/>
                              </a:cxn>
                              <a:cxn ang="T52">
                                <a:pos x="T8" y="T9"/>
                              </a:cxn>
                              <a:cxn ang="T53">
                                <a:pos x="T10" y="T11"/>
                              </a:cxn>
                              <a:cxn ang="T54">
                                <a:pos x="T12" y="T13"/>
                              </a:cxn>
                              <a:cxn ang="T55">
                                <a:pos x="T14" y="T15"/>
                              </a:cxn>
                              <a:cxn ang="T56">
                                <a:pos x="T16" y="T17"/>
                              </a:cxn>
                              <a:cxn ang="T57">
                                <a:pos x="T18" y="T19"/>
                              </a:cxn>
                              <a:cxn ang="T58">
                                <a:pos x="T20" y="T21"/>
                              </a:cxn>
                              <a:cxn ang="T59">
                                <a:pos x="T22" y="T23"/>
                              </a:cxn>
                              <a:cxn ang="T60">
                                <a:pos x="T24" y="T25"/>
                              </a:cxn>
                              <a:cxn ang="T61">
                                <a:pos x="T26" y="T27"/>
                              </a:cxn>
                              <a:cxn ang="T62">
                                <a:pos x="T28" y="T29"/>
                              </a:cxn>
                              <a:cxn ang="T63">
                                <a:pos x="T30" y="T31"/>
                              </a:cxn>
                              <a:cxn ang="T64">
                                <a:pos x="T32" y="T33"/>
                              </a:cxn>
                              <a:cxn ang="T65">
                                <a:pos x="T34" y="T35"/>
                              </a:cxn>
                              <a:cxn ang="T66">
                                <a:pos x="T36" y="T37"/>
                              </a:cxn>
                              <a:cxn ang="T67">
                                <a:pos x="T38" y="T39"/>
                              </a:cxn>
                              <a:cxn ang="T68">
                                <a:pos x="T40" y="T41"/>
                              </a:cxn>
                              <a:cxn ang="T69">
                                <a:pos x="T42" y="T43"/>
                              </a:cxn>
                              <a:cxn ang="T70">
                                <a:pos x="T44" y="T45"/>
                              </a:cxn>
                              <a:cxn ang="T71">
                                <a:pos x="T46" y="T47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478" y="194"/>
                                </a:moveTo>
                                <a:lnTo>
                                  <a:pt x="1060" y="194"/>
                                </a:lnTo>
                                <a:lnTo>
                                  <a:pt x="1079" y="200"/>
                                </a:lnTo>
                                <a:lnTo>
                                  <a:pt x="1095" y="210"/>
                                </a:lnTo>
                                <a:lnTo>
                                  <a:pt x="1108" y="223"/>
                                </a:lnTo>
                                <a:lnTo>
                                  <a:pt x="1118" y="242"/>
                                </a:lnTo>
                                <a:lnTo>
                                  <a:pt x="1126" y="264"/>
                                </a:lnTo>
                                <a:lnTo>
                                  <a:pt x="1130" y="290"/>
                                </a:lnTo>
                                <a:lnTo>
                                  <a:pt x="1131" y="320"/>
                                </a:lnTo>
                                <a:lnTo>
                                  <a:pt x="1126" y="343"/>
                                </a:lnTo>
                                <a:lnTo>
                                  <a:pt x="1117" y="363"/>
                                </a:lnTo>
                                <a:lnTo>
                                  <a:pt x="1104" y="380"/>
                                </a:lnTo>
                                <a:lnTo>
                                  <a:pt x="1087" y="392"/>
                                </a:lnTo>
                                <a:lnTo>
                                  <a:pt x="1067" y="400"/>
                                </a:lnTo>
                                <a:lnTo>
                                  <a:pt x="1044" y="403"/>
                                </a:lnTo>
                                <a:lnTo>
                                  <a:pt x="1260" y="403"/>
                                </a:lnTo>
                                <a:lnTo>
                                  <a:pt x="1260" y="402"/>
                                </a:lnTo>
                                <a:lnTo>
                                  <a:pt x="1247" y="402"/>
                                </a:lnTo>
                                <a:lnTo>
                                  <a:pt x="1235" y="402"/>
                                </a:lnTo>
                                <a:lnTo>
                                  <a:pt x="1218" y="392"/>
                                </a:lnTo>
                                <a:lnTo>
                                  <a:pt x="1212" y="367"/>
                                </a:lnTo>
                                <a:lnTo>
                                  <a:pt x="1212" y="198"/>
                                </a:lnTo>
                                <a:lnTo>
                                  <a:pt x="1478" y="198"/>
                                </a:lnTo>
                                <a:lnTo>
                                  <a:pt x="1478" y="1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260 w 2895"/>
                              <a:gd name="T1" fmla="*/ 401 h 474"/>
                              <a:gd name="T2" fmla="*/ 1258 w 2895"/>
                              <a:gd name="T3" fmla="*/ 401 h 474"/>
                              <a:gd name="T4" fmla="*/ 1252 w 2895"/>
                              <a:gd name="T5" fmla="*/ 402 h 474"/>
                              <a:gd name="T6" fmla="*/ 1260 w 2895"/>
                              <a:gd name="T7" fmla="*/ 402 h 474"/>
                              <a:gd name="T8" fmla="*/ 1260 w 2895"/>
                              <a:gd name="T9" fmla="*/ 401 h 474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260" y="401"/>
                                </a:moveTo>
                                <a:lnTo>
                                  <a:pt x="1258" y="401"/>
                                </a:lnTo>
                                <a:lnTo>
                                  <a:pt x="1252" y="402"/>
                                </a:lnTo>
                                <a:lnTo>
                                  <a:pt x="1260" y="402"/>
                                </a:lnTo>
                                <a:lnTo>
                                  <a:pt x="1260" y="4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478 w 2895"/>
                              <a:gd name="T1" fmla="*/ 398 h 474"/>
                              <a:gd name="T2" fmla="*/ 1467 w 2895"/>
                              <a:gd name="T3" fmla="*/ 400 h 474"/>
                              <a:gd name="T4" fmla="*/ 1450 w 2895"/>
                              <a:gd name="T5" fmla="*/ 402 h 474"/>
                              <a:gd name="T6" fmla="*/ 1478 w 2895"/>
                              <a:gd name="T7" fmla="*/ 402 h 474"/>
                              <a:gd name="T8" fmla="*/ 1478 w 2895"/>
                              <a:gd name="T9" fmla="*/ 398 h 474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478" y="398"/>
                                </a:moveTo>
                                <a:lnTo>
                                  <a:pt x="1467" y="400"/>
                                </a:lnTo>
                                <a:lnTo>
                                  <a:pt x="1450" y="402"/>
                                </a:lnTo>
                                <a:lnTo>
                                  <a:pt x="1478" y="402"/>
                                </a:lnTo>
                                <a:lnTo>
                                  <a:pt x="1478" y="3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7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212 w 2895"/>
                              <a:gd name="T1" fmla="*/ 2 h 474"/>
                              <a:gd name="T2" fmla="*/ 1129 w 2895"/>
                              <a:gd name="T3" fmla="*/ 2 h 474"/>
                              <a:gd name="T4" fmla="*/ 1126 w 2895"/>
                              <a:gd name="T5" fmla="*/ 166 h 474"/>
                              <a:gd name="T6" fmla="*/ 1478 w 2895"/>
                              <a:gd name="T7" fmla="*/ 166 h 474"/>
                              <a:gd name="T8" fmla="*/ 1478 w 2895"/>
                              <a:gd name="T9" fmla="*/ 130 h 474"/>
                              <a:gd name="T10" fmla="*/ 1212 w 2895"/>
                              <a:gd name="T11" fmla="*/ 130 h 474"/>
                              <a:gd name="T12" fmla="*/ 1212 w 2895"/>
                              <a:gd name="T13" fmla="*/ 2 h 474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</a:gdLst>
                            <a:ahLst/>
                            <a:cxnLst>
                              <a:cxn ang="T14">
                                <a:pos x="T0" y="T1"/>
                              </a:cxn>
                              <a:cxn ang="T15">
                                <a:pos x="T2" y="T3"/>
                              </a:cxn>
                              <a:cxn ang="T16">
                                <a:pos x="T4" y="T5"/>
                              </a:cxn>
                              <a:cxn ang="T17">
                                <a:pos x="T6" y="T7"/>
                              </a:cxn>
                              <a:cxn ang="T18">
                                <a:pos x="T8" y="T9"/>
                              </a:cxn>
                              <a:cxn ang="T19">
                                <a:pos x="T10" y="T11"/>
                              </a:cxn>
                              <a:cxn ang="T2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212" y="2"/>
                                </a:moveTo>
                                <a:lnTo>
                                  <a:pt x="1129" y="2"/>
                                </a:lnTo>
                                <a:lnTo>
                                  <a:pt x="1126" y="166"/>
                                </a:lnTo>
                                <a:lnTo>
                                  <a:pt x="1478" y="166"/>
                                </a:lnTo>
                                <a:lnTo>
                                  <a:pt x="1478" y="130"/>
                                </a:lnTo>
                                <a:lnTo>
                                  <a:pt x="1212" y="130"/>
                                </a:lnTo>
                                <a:lnTo>
                                  <a:pt x="1212" y="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389 w 2895"/>
                              <a:gd name="T1" fmla="*/ 50 h 474"/>
                              <a:gd name="T2" fmla="*/ 1305 w 2895"/>
                              <a:gd name="T3" fmla="*/ 50 h 474"/>
                              <a:gd name="T4" fmla="*/ 1305 w 2895"/>
                              <a:gd name="T5" fmla="*/ 130 h 474"/>
                              <a:gd name="T6" fmla="*/ 1389 w 2895"/>
                              <a:gd name="T7" fmla="*/ 130 h 474"/>
                              <a:gd name="T8" fmla="*/ 1389 w 2895"/>
                              <a:gd name="T9" fmla="*/ 50 h 474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389" y="50"/>
                                </a:moveTo>
                                <a:lnTo>
                                  <a:pt x="1305" y="50"/>
                                </a:lnTo>
                                <a:lnTo>
                                  <a:pt x="1305" y="130"/>
                                </a:lnTo>
                                <a:lnTo>
                                  <a:pt x="1389" y="130"/>
                                </a:lnTo>
                                <a:lnTo>
                                  <a:pt x="1389" y="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1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596 w 2895"/>
                              <a:gd name="T1" fmla="*/ 130 h 474"/>
                              <a:gd name="T2" fmla="*/ 1515 w 2895"/>
                              <a:gd name="T3" fmla="*/ 130 h 474"/>
                              <a:gd name="T4" fmla="*/ 1515 w 2895"/>
                              <a:gd name="T5" fmla="*/ 467 h 474"/>
                              <a:gd name="T6" fmla="*/ 1599 w 2895"/>
                              <a:gd name="T7" fmla="*/ 467 h 474"/>
                              <a:gd name="T8" fmla="*/ 1599 w 2895"/>
                              <a:gd name="T9" fmla="*/ 290 h 474"/>
                              <a:gd name="T10" fmla="*/ 1601 w 2895"/>
                              <a:gd name="T11" fmla="*/ 265 h 474"/>
                              <a:gd name="T12" fmla="*/ 1609 w 2895"/>
                              <a:gd name="T13" fmla="*/ 243 h 474"/>
                              <a:gd name="T14" fmla="*/ 1621 w 2895"/>
                              <a:gd name="T15" fmla="*/ 227 h 474"/>
                              <a:gd name="T16" fmla="*/ 1637 w 2895"/>
                              <a:gd name="T17" fmla="*/ 215 h 474"/>
                              <a:gd name="T18" fmla="*/ 1658 w 2895"/>
                              <a:gd name="T19" fmla="*/ 207 h 474"/>
                              <a:gd name="T20" fmla="*/ 1687 w 2895"/>
                              <a:gd name="T21" fmla="*/ 206 h 474"/>
                              <a:gd name="T22" fmla="*/ 1712 w 2895"/>
                              <a:gd name="T23" fmla="*/ 206 h 474"/>
                              <a:gd name="T24" fmla="*/ 1712 w 2895"/>
                              <a:gd name="T25" fmla="*/ 185 h 474"/>
                              <a:gd name="T26" fmla="*/ 1598 w 2895"/>
                              <a:gd name="T27" fmla="*/ 185 h 474"/>
                              <a:gd name="T28" fmla="*/ 1596 w 2895"/>
                              <a:gd name="T29" fmla="*/ 130 h 474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</a:gdLst>
                            <a:ahLst/>
                            <a:cxnLst>
                              <a:cxn ang="T30">
                                <a:pos x="T0" y="T1"/>
                              </a:cxn>
                              <a:cxn ang="T31">
                                <a:pos x="T2" y="T3"/>
                              </a:cxn>
                              <a:cxn ang="T32">
                                <a:pos x="T4" y="T5"/>
                              </a:cxn>
                              <a:cxn ang="T33">
                                <a:pos x="T6" y="T7"/>
                              </a:cxn>
                              <a:cxn ang="T34">
                                <a:pos x="T8" y="T9"/>
                              </a:cxn>
                              <a:cxn ang="T35">
                                <a:pos x="T10" y="T11"/>
                              </a:cxn>
                              <a:cxn ang="T36">
                                <a:pos x="T12" y="T13"/>
                              </a:cxn>
                              <a:cxn ang="T37">
                                <a:pos x="T14" y="T15"/>
                              </a:cxn>
                              <a:cxn ang="T38">
                                <a:pos x="T16" y="T17"/>
                              </a:cxn>
                              <a:cxn ang="T39">
                                <a:pos x="T18" y="T19"/>
                              </a:cxn>
                              <a:cxn ang="T40">
                                <a:pos x="T20" y="T21"/>
                              </a:cxn>
                              <a:cxn ang="T41">
                                <a:pos x="T22" y="T23"/>
                              </a:cxn>
                              <a:cxn ang="T42">
                                <a:pos x="T24" y="T25"/>
                              </a:cxn>
                              <a:cxn ang="T43">
                                <a:pos x="T26" y="T27"/>
                              </a:cxn>
                              <a:cxn ang="T44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596" y="130"/>
                                </a:moveTo>
                                <a:lnTo>
                                  <a:pt x="1515" y="130"/>
                                </a:lnTo>
                                <a:lnTo>
                                  <a:pt x="1515" y="467"/>
                                </a:lnTo>
                                <a:lnTo>
                                  <a:pt x="1599" y="467"/>
                                </a:lnTo>
                                <a:lnTo>
                                  <a:pt x="1599" y="290"/>
                                </a:lnTo>
                                <a:lnTo>
                                  <a:pt x="1601" y="265"/>
                                </a:lnTo>
                                <a:lnTo>
                                  <a:pt x="1609" y="243"/>
                                </a:lnTo>
                                <a:lnTo>
                                  <a:pt x="1621" y="227"/>
                                </a:lnTo>
                                <a:lnTo>
                                  <a:pt x="1637" y="215"/>
                                </a:lnTo>
                                <a:lnTo>
                                  <a:pt x="1658" y="207"/>
                                </a:lnTo>
                                <a:lnTo>
                                  <a:pt x="1687" y="206"/>
                                </a:lnTo>
                                <a:lnTo>
                                  <a:pt x="1712" y="206"/>
                                </a:lnTo>
                                <a:lnTo>
                                  <a:pt x="1712" y="185"/>
                                </a:lnTo>
                                <a:lnTo>
                                  <a:pt x="1598" y="185"/>
                                </a:lnTo>
                                <a:lnTo>
                                  <a:pt x="1596" y="1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712 w 2895"/>
                              <a:gd name="T1" fmla="*/ 206 h 474"/>
                              <a:gd name="T2" fmla="*/ 1687 w 2895"/>
                              <a:gd name="T3" fmla="*/ 206 h 474"/>
                              <a:gd name="T4" fmla="*/ 1703 w 2895"/>
                              <a:gd name="T5" fmla="*/ 208 h 474"/>
                              <a:gd name="T6" fmla="*/ 1712 w 2895"/>
                              <a:gd name="T7" fmla="*/ 209 h 474"/>
                              <a:gd name="T8" fmla="*/ 1712 w 2895"/>
                              <a:gd name="T9" fmla="*/ 206 h 474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712" y="206"/>
                                </a:moveTo>
                                <a:lnTo>
                                  <a:pt x="1687" y="206"/>
                                </a:lnTo>
                                <a:lnTo>
                                  <a:pt x="1703" y="208"/>
                                </a:lnTo>
                                <a:lnTo>
                                  <a:pt x="1712" y="209"/>
                                </a:lnTo>
                                <a:lnTo>
                                  <a:pt x="1712" y="2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691 w 2895"/>
                              <a:gd name="T1" fmla="*/ 126 h 474"/>
                              <a:gd name="T2" fmla="*/ 1679 w 2895"/>
                              <a:gd name="T3" fmla="*/ 126 h 474"/>
                              <a:gd name="T4" fmla="*/ 1657 w 2895"/>
                              <a:gd name="T5" fmla="*/ 128 h 474"/>
                              <a:gd name="T6" fmla="*/ 1638 w 2895"/>
                              <a:gd name="T7" fmla="*/ 136 h 474"/>
                              <a:gd name="T8" fmla="*/ 1622 w 2895"/>
                              <a:gd name="T9" fmla="*/ 148 h 474"/>
                              <a:gd name="T10" fmla="*/ 1609 w 2895"/>
                              <a:gd name="T11" fmla="*/ 165 h 474"/>
                              <a:gd name="T12" fmla="*/ 1598 w 2895"/>
                              <a:gd name="T13" fmla="*/ 185 h 474"/>
                              <a:gd name="T14" fmla="*/ 1712 w 2895"/>
                              <a:gd name="T15" fmla="*/ 185 h 474"/>
                              <a:gd name="T16" fmla="*/ 1712 w 2895"/>
                              <a:gd name="T17" fmla="*/ 131 h 474"/>
                              <a:gd name="T18" fmla="*/ 1703 w 2895"/>
                              <a:gd name="T19" fmla="*/ 128 h 474"/>
                              <a:gd name="T20" fmla="*/ 1691 w 2895"/>
                              <a:gd name="T21" fmla="*/ 126 h 474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</a:gdLst>
                            <a:ahLst/>
                            <a:cxnLst>
                              <a:cxn ang="T22">
                                <a:pos x="T0" y="T1"/>
                              </a:cxn>
                              <a:cxn ang="T23">
                                <a:pos x="T2" y="T3"/>
                              </a:cxn>
                              <a:cxn ang="T24">
                                <a:pos x="T4" y="T5"/>
                              </a:cxn>
                              <a:cxn ang="T25">
                                <a:pos x="T6" y="T7"/>
                              </a:cxn>
                              <a:cxn ang="T26">
                                <a:pos x="T8" y="T9"/>
                              </a:cxn>
                              <a:cxn ang="T27">
                                <a:pos x="T10" y="T11"/>
                              </a:cxn>
                              <a:cxn ang="T28">
                                <a:pos x="T12" y="T13"/>
                              </a:cxn>
                              <a:cxn ang="T29">
                                <a:pos x="T14" y="T15"/>
                              </a:cxn>
                              <a:cxn ang="T30">
                                <a:pos x="T16" y="T17"/>
                              </a:cxn>
                              <a:cxn ang="T31">
                                <a:pos x="T18" y="T19"/>
                              </a:cxn>
                              <a:cxn ang="T32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691" y="126"/>
                                </a:moveTo>
                                <a:lnTo>
                                  <a:pt x="1679" y="126"/>
                                </a:lnTo>
                                <a:lnTo>
                                  <a:pt x="1657" y="128"/>
                                </a:lnTo>
                                <a:lnTo>
                                  <a:pt x="1638" y="136"/>
                                </a:lnTo>
                                <a:lnTo>
                                  <a:pt x="1622" y="148"/>
                                </a:lnTo>
                                <a:lnTo>
                                  <a:pt x="1609" y="165"/>
                                </a:lnTo>
                                <a:lnTo>
                                  <a:pt x="1598" y="185"/>
                                </a:lnTo>
                                <a:lnTo>
                                  <a:pt x="1712" y="185"/>
                                </a:lnTo>
                                <a:lnTo>
                                  <a:pt x="1712" y="131"/>
                                </a:lnTo>
                                <a:lnTo>
                                  <a:pt x="1703" y="128"/>
                                </a:lnTo>
                                <a:lnTo>
                                  <a:pt x="1691" y="1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869 w 2895"/>
                              <a:gd name="T1" fmla="*/ 124 h 474"/>
                              <a:gd name="T2" fmla="*/ 1846 w 2895"/>
                              <a:gd name="T3" fmla="*/ 128 h 474"/>
                              <a:gd name="T4" fmla="*/ 1825 w 2895"/>
                              <a:gd name="T5" fmla="*/ 134 h 474"/>
                              <a:gd name="T6" fmla="*/ 1805 w 2895"/>
                              <a:gd name="T7" fmla="*/ 143 h 474"/>
                              <a:gd name="T8" fmla="*/ 1787 w 2895"/>
                              <a:gd name="T9" fmla="*/ 154 h 474"/>
                              <a:gd name="T10" fmla="*/ 1770 w 2895"/>
                              <a:gd name="T11" fmla="*/ 167 h 474"/>
                              <a:gd name="T12" fmla="*/ 1756 w 2895"/>
                              <a:gd name="T13" fmla="*/ 182 h 474"/>
                              <a:gd name="T14" fmla="*/ 1743 w 2895"/>
                              <a:gd name="T15" fmla="*/ 199 h 474"/>
                              <a:gd name="T16" fmla="*/ 1733 w 2895"/>
                              <a:gd name="T17" fmla="*/ 218 h 474"/>
                              <a:gd name="T18" fmla="*/ 1724 w 2895"/>
                              <a:gd name="T19" fmla="*/ 239 h 474"/>
                              <a:gd name="T20" fmla="*/ 1718 w 2895"/>
                              <a:gd name="T21" fmla="*/ 261 h 474"/>
                              <a:gd name="T22" fmla="*/ 1714 w 2895"/>
                              <a:gd name="T23" fmla="*/ 284 h 474"/>
                              <a:gd name="T24" fmla="*/ 1713 w 2895"/>
                              <a:gd name="T25" fmla="*/ 309 h 474"/>
                              <a:gd name="T26" fmla="*/ 1716 w 2895"/>
                              <a:gd name="T27" fmla="*/ 332 h 474"/>
                              <a:gd name="T28" fmla="*/ 1721 w 2895"/>
                              <a:gd name="T29" fmla="*/ 354 h 474"/>
                              <a:gd name="T30" fmla="*/ 1729 w 2895"/>
                              <a:gd name="T31" fmla="*/ 374 h 474"/>
                              <a:gd name="T32" fmla="*/ 1739 w 2895"/>
                              <a:gd name="T33" fmla="*/ 393 h 474"/>
                              <a:gd name="T34" fmla="*/ 1751 w 2895"/>
                              <a:gd name="T35" fmla="*/ 411 h 474"/>
                              <a:gd name="T36" fmla="*/ 1765 w 2895"/>
                              <a:gd name="T37" fmla="*/ 426 h 474"/>
                              <a:gd name="T38" fmla="*/ 1782 w 2895"/>
                              <a:gd name="T39" fmla="*/ 440 h 474"/>
                              <a:gd name="T40" fmla="*/ 1800 w 2895"/>
                              <a:gd name="T41" fmla="*/ 452 h 474"/>
                              <a:gd name="T42" fmla="*/ 1820 w 2895"/>
                              <a:gd name="T43" fmla="*/ 461 h 474"/>
                              <a:gd name="T44" fmla="*/ 1842 w 2895"/>
                              <a:gd name="T45" fmla="*/ 468 h 474"/>
                              <a:gd name="T46" fmla="*/ 1865 w 2895"/>
                              <a:gd name="T47" fmla="*/ 472 h 474"/>
                              <a:gd name="T48" fmla="*/ 1890 w 2895"/>
                              <a:gd name="T49" fmla="*/ 473 h 474"/>
                              <a:gd name="T50" fmla="*/ 1906 w 2895"/>
                              <a:gd name="T51" fmla="*/ 473 h 474"/>
                              <a:gd name="T52" fmla="*/ 1929 w 2895"/>
                              <a:gd name="T53" fmla="*/ 470 h 474"/>
                              <a:gd name="T54" fmla="*/ 1951 w 2895"/>
                              <a:gd name="T55" fmla="*/ 464 h 474"/>
                              <a:gd name="T56" fmla="*/ 1972 w 2895"/>
                              <a:gd name="T57" fmla="*/ 456 h 474"/>
                              <a:gd name="T58" fmla="*/ 1990 w 2895"/>
                              <a:gd name="T59" fmla="*/ 445 h 474"/>
                              <a:gd name="T60" fmla="*/ 2007 w 2895"/>
                              <a:gd name="T61" fmla="*/ 432 h 474"/>
                              <a:gd name="T62" fmla="*/ 2022 w 2895"/>
                              <a:gd name="T63" fmla="*/ 417 h 474"/>
                              <a:gd name="T64" fmla="*/ 2035 w 2895"/>
                              <a:gd name="T65" fmla="*/ 401 h 474"/>
                              <a:gd name="T66" fmla="*/ 1890 w 2895"/>
                              <a:gd name="T67" fmla="*/ 401 h 474"/>
                              <a:gd name="T68" fmla="*/ 1881 w 2895"/>
                              <a:gd name="T69" fmla="*/ 401 h 474"/>
                              <a:gd name="T70" fmla="*/ 1860 w 2895"/>
                              <a:gd name="T71" fmla="*/ 397 h 474"/>
                              <a:gd name="T72" fmla="*/ 1842 w 2895"/>
                              <a:gd name="T73" fmla="*/ 388 h 474"/>
                              <a:gd name="T74" fmla="*/ 1826 w 2895"/>
                              <a:gd name="T75" fmla="*/ 375 h 474"/>
                              <a:gd name="T76" fmla="*/ 1814 w 2895"/>
                              <a:gd name="T77" fmla="*/ 358 h 474"/>
                              <a:gd name="T78" fmla="*/ 1806 w 2895"/>
                              <a:gd name="T79" fmla="*/ 338 h 474"/>
                              <a:gd name="T80" fmla="*/ 1801 w 2895"/>
                              <a:gd name="T81" fmla="*/ 313 h 474"/>
                              <a:gd name="T82" fmla="*/ 1799 w 2895"/>
                              <a:gd name="T83" fmla="*/ 286 h 474"/>
                              <a:gd name="T84" fmla="*/ 1803 w 2895"/>
                              <a:gd name="T85" fmla="*/ 264 h 474"/>
                              <a:gd name="T86" fmla="*/ 1810 w 2895"/>
                              <a:gd name="T87" fmla="*/ 245 h 474"/>
                              <a:gd name="T88" fmla="*/ 1821 w 2895"/>
                              <a:gd name="T89" fmla="*/ 228 h 474"/>
                              <a:gd name="T90" fmla="*/ 1837 w 2895"/>
                              <a:gd name="T91" fmla="*/ 214 h 474"/>
                              <a:gd name="T92" fmla="*/ 1856 w 2895"/>
                              <a:gd name="T93" fmla="*/ 204 h 474"/>
                              <a:gd name="T94" fmla="*/ 1879 w 2895"/>
                              <a:gd name="T95" fmla="*/ 198 h 474"/>
                              <a:gd name="T96" fmla="*/ 1907 w 2895"/>
                              <a:gd name="T97" fmla="*/ 196 h 474"/>
                              <a:gd name="T98" fmla="*/ 2035 w 2895"/>
                              <a:gd name="T99" fmla="*/ 196 h 474"/>
                              <a:gd name="T100" fmla="*/ 2034 w 2895"/>
                              <a:gd name="T101" fmla="*/ 195 h 474"/>
                              <a:gd name="T102" fmla="*/ 2021 w 2895"/>
                              <a:gd name="T103" fmla="*/ 179 h 474"/>
                              <a:gd name="T104" fmla="*/ 2006 w 2895"/>
                              <a:gd name="T105" fmla="*/ 165 h 474"/>
                              <a:gd name="T106" fmla="*/ 1988 w 2895"/>
                              <a:gd name="T107" fmla="*/ 153 h 474"/>
                              <a:gd name="T108" fmla="*/ 1968 w 2895"/>
                              <a:gd name="T109" fmla="*/ 143 h 474"/>
                              <a:gd name="T110" fmla="*/ 1946 w 2895"/>
                              <a:gd name="T111" fmla="*/ 135 h 474"/>
                              <a:gd name="T112" fmla="*/ 1923 w 2895"/>
                              <a:gd name="T113" fmla="*/ 129 h 474"/>
                              <a:gd name="T114" fmla="*/ 1897 w 2895"/>
                              <a:gd name="T115" fmla="*/ 125 h 474"/>
                              <a:gd name="T116" fmla="*/ 1869 w 2895"/>
                              <a:gd name="T117" fmla="*/ 124 h 474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60000 65536"/>
                              <a:gd name="T172" fmla="*/ 0 60000 65536"/>
                              <a:gd name="T173" fmla="*/ 0 60000 65536"/>
                              <a:gd name="T174" fmla="*/ 0 60000 65536"/>
                              <a:gd name="T175" fmla="*/ 0 60000 65536"/>
                              <a:gd name="T176" fmla="*/ 0 60000 65536"/>
                            </a:gdLst>
                            <a:ahLst/>
                            <a:cxnLst>
                              <a:cxn ang="T118">
                                <a:pos x="T0" y="T1"/>
                              </a:cxn>
                              <a:cxn ang="T119">
                                <a:pos x="T2" y="T3"/>
                              </a:cxn>
                              <a:cxn ang="T120">
                                <a:pos x="T4" y="T5"/>
                              </a:cxn>
                              <a:cxn ang="T121">
                                <a:pos x="T6" y="T7"/>
                              </a:cxn>
                              <a:cxn ang="T122">
                                <a:pos x="T8" y="T9"/>
                              </a:cxn>
                              <a:cxn ang="T123">
                                <a:pos x="T10" y="T11"/>
                              </a:cxn>
                              <a:cxn ang="T124">
                                <a:pos x="T12" y="T13"/>
                              </a:cxn>
                              <a:cxn ang="T125">
                                <a:pos x="T14" y="T15"/>
                              </a:cxn>
                              <a:cxn ang="T126">
                                <a:pos x="T16" y="T17"/>
                              </a:cxn>
                              <a:cxn ang="T127">
                                <a:pos x="T18" y="T19"/>
                              </a:cxn>
                              <a:cxn ang="T128">
                                <a:pos x="T20" y="T21"/>
                              </a:cxn>
                              <a:cxn ang="T129">
                                <a:pos x="T22" y="T23"/>
                              </a:cxn>
                              <a:cxn ang="T130">
                                <a:pos x="T24" y="T25"/>
                              </a:cxn>
                              <a:cxn ang="T131">
                                <a:pos x="T26" y="T27"/>
                              </a:cxn>
                              <a:cxn ang="T132">
                                <a:pos x="T28" y="T29"/>
                              </a:cxn>
                              <a:cxn ang="T133">
                                <a:pos x="T30" y="T31"/>
                              </a:cxn>
                              <a:cxn ang="T134">
                                <a:pos x="T32" y="T33"/>
                              </a:cxn>
                              <a:cxn ang="T135">
                                <a:pos x="T34" y="T35"/>
                              </a:cxn>
                              <a:cxn ang="T136">
                                <a:pos x="T36" y="T37"/>
                              </a:cxn>
                              <a:cxn ang="T137">
                                <a:pos x="T38" y="T39"/>
                              </a:cxn>
                              <a:cxn ang="T138">
                                <a:pos x="T40" y="T41"/>
                              </a:cxn>
                              <a:cxn ang="T139">
                                <a:pos x="T42" y="T43"/>
                              </a:cxn>
                              <a:cxn ang="T140">
                                <a:pos x="T44" y="T45"/>
                              </a:cxn>
                              <a:cxn ang="T141">
                                <a:pos x="T46" y="T47"/>
                              </a:cxn>
                              <a:cxn ang="T142">
                                <a:pos x="T48" y="T49"/>
                              </a:cxn>
                              <a:cxn ang="T143">
                                <a:pos x="T50" y="T51"/>
                              </a:cxn>
                              <a:cxn ang="T144">
                                <a:pos x="T52" y="T53"/>
                              </a:cxn>
                              <a:cxn ang="T145">
                                <a:pos x="T54" y="T55"/>
                              </a:cxn>
                              <a:cxn ang="T146">
                                <a:pos x="T56" y="T57"/>
                              </a:cxn>
                              <a:cxn ang="T147">
                                <a:pos x="T58" y="T59"/>
                              </a:cxn>
                              <a:cxn ang="T148">
                                <a:pos x="T60" y="T61"/>
                              </a:cxn>
                              <a:cxn ang="T149">
                                <a:pos x="T62" y="T63"/>
                              </a:cxn>
                              <a:cxn ang="T150">
                                <a:pos x="T64" y="T65"/>
                              </a:cxn>
                              <a:cxn ang="T151">
                                <a:pos x="T66" y="T67"/>
                              </a:cxn>
                              <a:cxn ang="T152">
                                <a:pos x="T68" y="T69"/>
                              </a:cxn>
                              <a:cxn ang="T153">
                                <a:pos x="T70" y="T71"/>
                              </a:cxn>
                              <a:cxn ang="T154">
                                <a:pos x="T72" y="T73"/>
                              </a:cxn>
                              <a:cxn ang="T155">
                                <a:pos x="T74" y="T75"/>
                              </a:cxn>
                              <a:cxn ang="T156">
                                <a:pos x="T76" y="T77"/>
                              </a:cxn>
                              <a:cxn ang="T157">
                                <a:pos x="T78" y="T79"/>
                              </a:cxn>
                              <a:cxn ang="T158">
                                <a:pos x="T80" y="T81"/>
                              </a:cxn>
                              <a:cxn ang="T159">
                                <a:pos x="T82" y="T83"/>
                              </a:cxn>
                              <a:cxn ang="T160">
                                <a:pos x="T84" y="T85"/>
                              </a:cxn>
                              <a:cxn ang="T161">
                                <a:pos x="T86" y="T87"/>
                              </a:cxn>
                              <a:cxn ang="T162">
                                <a:pos x="T88" y="T89"/>
                              </a:cxn>
                              <a:cxn ang="T163">
                                <a:pos x="T90" y="T91"/>
                              </a:cxn>
                              <a:cxn ang="T164">
                                <a:pos x="T92" y="T93"/>
                              </a:cxn>
                              <a:cxn ang="T165">
                                <a:pos x="T94" y="T95"/>
                              </a:cxn>
                              <a:cxn ang="T166">
                                <a:pos x="T96" y="T97"/>
                              </a:cxn>
                              <a:cxn ang="T167">
                                <a:pos x="T98" y="T99"/>
                              </a:cxn>
                              <a:cxn ang="T168">
                                <a:pos x="T100" y="T101"/>
                              </a:cxn>
                              <a:cxn ang="T169">
                                <a:pos x="T102" y="T103"/>
                              </a:cxn>
                              <a:cxn ang="T170">
                                <a:pos x="T104" y="T105"/>
                              </a:cxn>
                              <a:cxn ang="T171">
                                <a:pos x="T106" y="T107"/>
                              </a:cxn>
                              <a:cxn ang="T172">
                                <a:pos x="T108" y="T109"/>
                              </a:cxn>
                              <a:cxn ang="T173">
                                <a:pos x="T110" y="T111"/>
                              </a:cxn>
                              <a:cxn ang="T174">
                                <a:pos x="T112" y="T113"/>
                              </a:cxn>
                              <a:cxn ang="T175">
                                <a:pos x="T114" y="T115"/>
                              </a:cxn>
                              <a:cxn ang="T176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869" y="124"/>
                                </a:moveTo>
                                <a:lnTo>
                                  <a:pt x="1846" y="128"/>
                                </a:lnTo>
                                <a:lnTo>
                                  <a:pt x="1825" y="134"/>
                                </a:lnTo>
                                <a:lnTo>
                                  <a:pt x="1805" y="143"/>
                                </a:lnTo>
                                <a:lnTo>
                                  <a:pt x="1787" y="154"/>
                                </a:lnTo>
                                <a:lnTo>
                                  <a:pt x="1770" y="167"/>
                                </a:lnTo>
                                <a:lnTo>
                                  <a:pt x="1756" y="182"/>
                                </a:lnTo>
                                <a:lnTo>
                                  <a:pt x="1743" y="199"/>
                                </a:lnTo>
                                <a:lnTo>
                                  <a:pt x="1733" y="218"/>
                                </a:lnTo>
                                <a:lnTo>
                                  <a:pt x="1724" y="239"/>
                                </a:lnTo>
                                <a:lnTo>
                                  <a:pt x="1718" y="261"/>
                                </a:lnTo>
                                <a:lnTo>
                                  <a:pt x="1714" y="284"/>
                                </a:lnTo>
                                <a:lnTo>
                                  <a:pt x="1713" y="309"/>
                                </a:lnTo>
                                <a:lnTo>
                                  <a:pt x="1716" y="332"/>
                                </a:lnTo>
                                <a:lnTo>
                                  <a:pt x="1721" y="354"/>
                                </a:lnTo>
                                <a:lnTo>
                                  <a:pt x="1729" y="374"/>
                                </a:lnTo>
                                <a:lnTo>
                                  <a:pt x="1739" y="393"/>
                                </a:lnTo>
                                <a:lnTo>
                                  <a:pt x="1751" y="411"/>
                                </a:lnTo>
                                <a:lnTo>
                                  <a:pt x="1765" y="426"/>
                                </a:lnTo>
                                <a:lnTo>
                                  <a:pt x="1782" y="440"/>
                                </a:lnTo>
                                <a:lnTo>
                                  <a:pt x="1800" y="452"/>
                                </a:lnTo>
                                <a:lnTo>
                                  <a:pt x="1820" y="461"/>
                                </a:lnTo>
                                <a:lnTo>
                                  <a:pt x="1842" y="468"/>
                                </a:lnTo>
                                <a:lnTo>
                                  <a:pt x="1865" y="472"/>
                                </a:lnTo>
                                <a:lnTo>
                                  <a:pt x="1890" y="473"/>
                                </a:lnTo>
                                <a:lnTo>
                                  <a:pt x="1906" y="473"/>
                                </a:lnTo>
                                <a:lnTo>
                                  <a:pt x="1929" y="470"/>
                                </a:lnTo>
                                <a:lnTo>
                                  <a:pt x="1951" y="464"/>
                                </a:lnTo>
                                <a:lnTo>
                                  <a:pt x="1972" y="456"/>
                                </a:lnTo>
                                <a:lnTo>
                                  <a:pt x="1990" y="445"/>
                                </a:lnTo>
                                <a:lnTo>
                                  <a:pt x="2007" y="432"/>
                                </a:lnTo>
                                <a:lnTo>
                                  <a:pt x="2022" y="417"/>
                                </a:lnTo>
                                <a:lnTo>
                                  <a:pt x="2035" y="401"/>
                                </a:lnTo>
                                <a:lnTo>
                                  <a:pt x="1890" y="401"/>
                                </a:lnTo>
                                <a:lnTo>
                                  <a:pt x="1881" y="401"/>
                                </a:lnTo>
                                <a:lnTo>
                                  <a:pt x="1860" y="397"/>
                                </a:lnTo>
                                <a:lnTo>
                                  <a:pt x="1842" y="388"/>
                                </a:lnTo>
                                <a:lnTo>
                                  <a:pt x="1826" y="375"/>
                                </a:lnTo>
                                <a:lnTo>
                                  <a:pt x="1814" y="358"/>
                                </a:lnTo>
                                <a:lnTo>
                                  <a:pt x="1806" y="338"/>
                                </a:lnTo>
                                <a:lnTo>
                                  <a:pt x="1801" y="313"/>
                                </a:lnTo>
                                <a:lnTo>
                                  <a:pt x="1799" y="286"/>
                                </a:lnTo>
                                <a:lnTo>
                                  <a:pt x="1803" y="264"/>
                                </a:lnTo>
                                <a:lnTo>
                                  <a:pt x="1810" y="245"/>
                                </a:lnTo>
                                <a:lnTo>
                                  <a:pt x="1821" y="228"/>
                                </a:lnTo>
                                <a:lnTo>
                                  <a:pt x="1837" y="214"/>
                                </a:lnTo>
                                <a:lnTo>
                                  <a:pt x="1856" y="204"/>
                                </a:lnTo>
                                <a:lnTo>
                                  <a:pt x="1879" y="198"/>
                                </a:lnTo>
                                <a:lnTo>
                                  <a:pt x="1907" y="196"/>
                                </a:lnTo>
                                <a:lnTo>
                                  <a:pt x="2035" y="196"/>
                                </a:lnTo>
                                <a:lnTo>
                                  <a:pt x="2034" y="195"/>
                                </a:lnTo>
                                <a:lnTo>
                                  <a:pt x="2021" y="179"/>
                                </a:lnTo>
                                <a:lnTo>
                                  <a:pt x="2006" y="165"/>
                                </a:lnTo>
                                <a:lnTo>
                                  <a:pt x="1988" y="153"/>
                                </a:lnTo>
                                <a:lnTo>
                                  <a:pt x="1968" y="143"/>
                                </a:lnTo>
                                <a:lnTo>
                                  <a:pt x="1946" y="135"/>
                                </a:lnTo>
                                <a:lnTo>
                                  <a:pt x="1923" y="129"/>
                                </a:lnTo>
                                <a:lnTo>
                                  <a:pt x="1897" y="125"/>
                                </a:lnTo>
                                <a:lnTo>
                                  <a:pt x="1869" y="1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035 w 2895"/>
                              <a:gd name="T1" fmla="*/ 196 h 474"/>
                              <a:gd name="T2" fmla="*/ 1907 w 2895"/>
                              <a:gd name="T3" fmla="*/ 196 h 474"/>
                              <a:gd name="T4" fmla="*/ 1927 w 2895"/>
                              <a:gd name="T5" fmla="*/ 202 h 474"/>
                              <a:gd name="T6" fmla="*/ 1943 w 2895"/>
                              <a:gd name="T7" fmla="*/ 212 h 474"/>
                              <a:gd name="T8" fmla="*/ 1957 w 2895"/>
                              <a:gd name="T9" fmla="*/ 225 h 474"/>
                              <a:gd name="T10" fmla="*/ 1967 w 2895"/>
                              <a:gd name="T11" fmla="*/ 243 h 474"/>
                              <a:gd name="T12" fmla="*/ 1974 w 2895"/>
                              <a:gd name="T13" fmla="*/ 265 h 474"/>
                              <a:gd name="T14" fmla="*/ 1979 w 2895"/>
                              <a:gd name="T15" fmla="*/ 291 h 474"/>
                              <a:gd name="T16" fmla="*/ 1980 w 2895"/>
                              <a:gd name="T17" fmla="*/ 320 h 474"/>
                              <a:gd name="T18" fmla="*/ 1974 w 2895"/>
                              <a:gd name="T19" fmla="*/ 343 h 474"/>
                              <a:gd name="T20" fmla="*/ 1965 w 2895"/>
                              <a:gd name="T21" fmla="*/ 362 h 474"/>
                              <a:gd name="T22" fmla="*/ 1952 w 2895"/>
                              <a:gd name="T23" fmla="*/ 379 h 474"/>
                              <a:gd name="T24" fmla="*/ 1935 w 2895"/>
                              <a:gd name="T25" fmla="*/ 391 h 474"/>
                              <a:gd name="T26" fmla="*/ 1915 w 2895"/>
                              <a:gd name="T27" fmla="*/ 399 h 474"/>
                              <a:gd name="T28" fmla="*/ 1890 w 2895"/>
                              <a:gd name="T29" fmla="*/ 401 h 474"/>
                              <a:gd name="T30" fmla="*/ 2035 w 2895"/>
                              <a:gd name="T31" fmla="*/ 401 h 474"/>
                              <a:gd name="T32" fmla="*/ 2036 w 2895"/>
                              <a:gd name="T33" fmla="*/ 400 h 474"/>
                              <a:gd name="T34" fmla="*/ 2046 w 2895"/>
                              <a:gd name="T35" fmla="*/ 382 h 474"/>
                              <a:gd name="T36" fmla="*/ 2055 w 2895"/>
                              <a:gd name="T37" fmla="*/ 362 h 474"/>
                              <a:gd name="T38" fmla="*/ 2062 w 2895"/>
                              <a:gd name="T39" fmla="*/ 340 h 474"/>
                              <a:gd name="T40" fmla="*/ 2065 w 2895"/>
                              <a:gd name="T41" fmla="*/ 317 h 474"/>
                              <a:gd name="T42" fmla="*/ 2067 w 2895"/>
                              <a:gd name="T43" fmla="*/ 293 h 474"/>
                              <a:gd name="T44" fmla="*/ 2065 w 2895"/>
                              <a:gd name="T45" fmla="*/ 271 h 474"/>
                              <a:gd name="T46" fmla="*/ 2061 w 2895"/>
                              <a:gd name="T47" fmla="*/ 250 h 474"/>
                              <a:gd name="T48" fmla="*/ 2054 w 2895"/>
                              <a:gd name="T49" fmla="*/ 231 h 474"/>
                              <a:gd name="T50" fmla="*/ 2045 w 2895"/>
                              <a:gd name="T51" fmla="*/ 212 h 474"/>
                              <a:gd name="T52" fmla="*/ 2035 w 2895"/>
                              <a:gd name="T53" fmla="*/ 196 h 474"/>
                              <a:gd name="T54" fmla="*/ 0 60000 65536"/>
                              <a:gd name="T55" fmla="*/ 0 60000 65536"/>
                              <a:gd name="T56" fmla="*/ 0 60000 65536"/>
                              <a:gd name="T57" fmla="*/ 0 60000 65536"/>
                              <a:gd name="T58" fmla="*/ 0 60000 65536"/>
                              <a:gd name="T59" fmla="*/ 0 60000 65536"/>
                              <a:gd name="T60" fmla="*/ 0 60000 65536"/>
                              <a:gd name="T61" fmla="*/ 0 60000 65536"/>
                              <a:gd name="T62" fmla="*/ 0 60000 65536"/>
                              <a:gd name="T63" fmla="*/ 0 60000 65536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  <a:gd name="T75" fmla="*/ 0 60000 65536"/>
                              <a:gd name="T76" fmla="*/ 0 60000 65536"/>
                              <a:gd name="T77" fmla="*/ 0 60000 65536"/>
                              <a:gd name="T78" fmla="*/ 0 60000 65536"/>
                              <a:gd name="T79" fmla="*/ 0 60000 65536"/>
                              <a:gd name="T80" fmla="*/ 0 60000 65536"/>
                            </a:gdLst>
                            <a:ahLst/>
                            <a:cxnLst>
                              <a:cxn ang="T54">
                                <a:pos x="T0" y="T1"/>
                              </a:cxn>
                              <a:cxn ang="T55">
                                <a:pos x="T2" y="T3"/>
                              </a:cxn>
                              <a:cxn ang="T56">
                                <a:pos x="T4" y="T5"/>
                              </a:cxn>
                              <a:cxn ang="T57">
                                <a:pos x="T6" y="T7"/>
                              </a:cxn>
                              <a:cxn ang="T58">
                                <a:pos x="T8" y="T9"/>
                              </a:cxn>
                              <a:cxn ang="T59">
                                <a:pos x="T10" y="T11"/>
                              </a:cxn>
                              <a:cxn ang="T60">
                                <a:pos x="T12" y="T13"/>
                              </a:cxn>
                              <a:cxn ang="T61">
                                <a:pos x="T14" y="T15"/>
                              </a:cxn>
                              <a:cxn ang="T62">
                                <a:pos x="T16" y="T17"/>
                              </a:cxn>
                              <a:cxn ang="T63">
                                <a:pos x="T18" y="T19"/>
                              </a:cxn>
                              <a:cxn ang="T64">
                                <a:pos x="T20" y="T21"/>
                              </a:cxn>
                              <a:cxn ang="T65">
                                <a:pos x="T22" y="T23"/>
                              </a:cxn>
                              <a:cxn ang="T66">
                                <a:pos x="T24" y="T25"/>
                              </a:cxn>
                              <a:cxn ang="T67">
                                <a:pos x="T26" y="T27"/>
                              </a:cxn>
                              <a:cxn ang="T68">
                                <a:pos x="T28" y="T29"/>
                              </a:cxn>
                              <a:cxn ang="T69">
                                <a:pos x="T30" y="T31"/>
                              </a:cxn>
                              <a:cxn ang="T70">
                                <a:pos x="T32" y="T33"/>
                              </a:cxn>
                              <a:cxn ang="T71">
                                <a:pos x="T34" y="T35"/>
                              </a:cxn>
                              <a:cxn ang="T72">
                                <a:pos x="T36" y="T37"/>
                              </a:cxn>
                              <a:cxn ang="T73">
                                <a:pos x="T38" y="T39"/>
                              </a:cxn>
                              <a:cxn ang="T74">
                                <a:pos x="T40" y="T41"/>
                              </a:cxn>
                              <a:cxn ang="T75">
                                <a:pos x="T42" y="T43"/>
                              </a:cxn>
                              <a:cxn ang="T76">
                                <a:pos x="T44" y="T45"/>
                              </a:cxn>
                              <a:cxn ang="T77">
                                <a:pos x="T46" y="T47"/>
                              </a:cxn>
                              <a:cxn ang="T78">
                                <a:pos x="T48" y="T49"/>
                              </a:cxn>
                              <a:cxn ang="T79">
                                <a:pos x="T50" y="T51"/>
                              </a:cxn>
                              <a:cxn ang="T8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035" y="196"/>
                                </a:moveTo>
                                <a:lnTo>
                                  <a:pt x="1907" y="196"/>
                                </a:lnTo>
                                <a:lnTo>
                                  <a:pt x="1927" y="202"/>
                                </a:lnTo>
                                <a:lnTo>
                                  <a:pt x="1943" y="212"/>
                                </a:lnTo>
                                <a:lnTo>
                                  <a:pt x="1957" y="225"/>
                                </a:lnTo>
                                <a:lnTo>
                                  <a:pt x="1967" y="243"/>
                                </a:lnTo>
                                <a:lnTo>
                                  <a:pt x="1974" y="265"/>
                                </a:lnTo>
                                <a:lnTo>
                                  <a:pt x="1979" y="291"/>
                                </a:lnTo>
                                <a:lnTo>
                                  <a:pt x="1980" y="320"/>
                                </a:lnTo>
                                <a:lnTo>
                                  <a:pt x="1974" y="343"/>
                                </a:lnTo>
                                <a:lnTo>
                                  <a:pt x="1965" y="362"/>
                                </a:lnTo>
                                <a:lnTo>
                                  <a:pt x="1952" y="379"/>
                                </a:lnTo>
                                <a:lnTo>
                                  <a:pt x="1935" y="391"/>
                                </a:lnTo>
                                <a:lnTo>
                                  <a:pt x="1915" y="399"/>
                                </a:lnTo>
                                <a:lnTo>
                                  <a:pt x="1890" y="401"/>
                                </a:lnTo>
                                <a:lnTo>
                                  <a:pt x="2035" y="401"/>
                                </a:lnTo>
                                <a:lnTo>
                                  <a:pt x="2036" y="400"/>
                                </a:lnTo>
                                <a:lnTo>
                                  <a:pt x="2046" y="382"/>
                                </a:lnTo>
                                <a:lnTo>
                                  <a:pt x="2055" y="362"/>
                                </a:lnTo>
                                <a:lnTo>
                                  <a:pt x="2062" y="340"/>
                                </a:lnTo>
                                <a:lnTo>
                                  <a:pt x="2065" y="317"/>
                                </a:lnTo>
                                <a:lnTo>
                                  <a:pt x="2067" y="293"/>
                                </a:lnTo>
                                <a:lnTo>
                                  <a:pt x="2065" y="271"/>
                                </a:lnTo>
                                <a:lnTo>
                                  <a:pt x="2061" y="250"/>
                                </a:lnTo>
                                <a:lnTo>
                                  <a:pt x="2054" y="231"/>
                                </a:lnTo>
                                <a:lnTo>
                                  <a:pt x="2045" y="212"/>
                                </a:lnTo>
                                <a:lnTo>
                                  <a:pt x="2035" y="1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2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192 w 2895"/>
                              <a:gd name="T1" fmla="*/ 130 h 474"/>
                              <a:gd name="T2" fmla="*/ 2112 w 2895"/>
                              <a:gd name="T3" fmla="*/ 130 h 474"/>
                              <a:gd name="T4" fmla="*/ 2112 w 2895"/>
                              <a:gd name="T5" fmla="*/ 467 h 474"/>
                              <a:gd name="T6" fmla="*/ 2195 w 2895"/>
                              <a:gd name="T7" fmla="*/ 467 h 474"/>
                              <a:gd name="T8" fmla="*/ 2195 w 2895"/>
                              <a:gd name="T9" fmla="*/ 279 h 474"/>
                              <a:gd name="T10" fmla="*/ 2197 w 2895"/>
                              <a:gd name="T11" fmla="*/ 253 h 474"/>
                              <a:gd name="T12" fmla="*/ 2205 w 2895"/>
                              <a:gd name="T13" fmla="*/ 231 h 474"/>
                              <a:gd name="T14" fmla="*/ 2216 w 2895"/>
                              <a:gd name="T15" fmla="*/ 214 h 474"/>
                              <a:gd name="T16" fmla="*/ 2233 w 2895"/>
                              <a:gd name="T17" fmla="*/ 202 h 474"/>
                              <a:gd name="T18" fmla="*/ 2253 w 2895"/>
                              <a:gd name="T19" fmla="*/ 195 h 474"/>
                              <a:gd name="T20" fmla="*/ 2407 w 2895"/>
                              <a:gd name="T21" fmla="*/ 195 h 474"/>
                              <a:gd name="T22" fmla="*/ 2403 w 2895"/>
                              <a:gd name="T23" fmla="*/ 188 h 474"/>
                              <a:gd name="T24" fmla="*/ 2392 w 2895"/>
                              <a:gd name="T25" fmla="*/ 170 h 474"/>
                              <a:gd name="T26" fmla="*/ 2390 w 2895"/>
                              <a:gd name="T27" fmla="*/ 167 h 474"/>
                              <a:gd name="T28" fmla="*/ 2201 w 2895"/>
                              <a:gd name="T29" fmla="*/ 167 h 474"/>
                              <a:gd name="T30" fmla="*/ 2192 w 2895"/>
                              <a:gd name="T31" fmla="*/ 130 h 474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</a:gdLst>
                            <a:ahLst/>
                            <a:cxnLst>
                              <a:cxn ang="T32">
                                <a:pos x="T0" y="T1"/>
                              </a:cxn>
                              <a:cxn ang="T33">
                                <a:pos x="T2" y="T3"/>
                              </a:cxn>
                              <a:cxn ang="T34">
                                <a:pos x="T4" y="T5"/>
                              </a:cxn>
                              <a:cxn ang="T35">
                                <a:pos x="T6" y="T7"/>
                              </a:cxn>
                              <a:cxn ang="T36">
                                <a:pos x="T8" y="T9"/>
                              </a:cxn>
                              <a:cxn ang="T37">
                                <a:pos x="T10" y="T11"/>
                              </a:cxn>
                              <a:cxn ang="T38">
                                <a:pos x="T12" y="T13"/>
                              </a:cxn>
                              <a:cxn ang="T39">
                                <a:pos x="T14" y="T15"/>
                              </a:cxn>
                              <a:cxn ang="T40">
                                <a:pos x="T16" y="T17"/>
                              </a:cxn>
                              <a:cxn ang="T41">
                                <a:pos x="T18" y="T19"/>
                              </a:cxn>
                              <a:cxn ang="T42">
                                <a:pos x="T20" y="T21"/>
                              </a:cxn>
                              <a:cxn ang="T43">
                                <a:pos x="T22" y="T23"/>
                              </a:cxn>
                              <a:cxn ang="T44">
                                <a:pos x="T24" y="T25"/>
                              </a:cxn>
                              <a:cxn ang="T45">
                                <a:pos x="T26" y="T27"/>
                              </a:cxn>
                              <a:cxn ang="T46">
                                <a:pos x="T28" y="T29"/>
                              </a:cxn>
                              <a:cxn ang="T47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192" y="130"/>
                                </a:moveTo>
                                <a:lnTo>
                                  <a:pt x="2112" y="130"/>
                                </a:lnTo>
                                <a:lnTo>
                                  <a:pt x="2112" y="467"/>
                                </a:lnTo>
                                <a:lnTo>
                                  <a:pt x="2195" y="467"/>
                                </a:lnTo>
                                <a:lnTo>
                                  <a:pt x="2195" y="279"/>
                                </a:lnTo>
                                <a:lnTo>
                                  <a:pt x="2197" y="253"/>
                                </a:lnTo>
                                <a:lnTo>
                                  <a:pt x="2205" y="231"/>
                                </a:lnTo>
                                <a:lnTo>
                                  <a:pt x="2216" y="214"/>
                                </a:lnTo>
                                <a:lnTo>
                                  <a:pt x="2233" y="202"/>
                                </a:lnTo>
                                <a:lnTo>
                                  <a:pt x="2253" y="195"/>
                                </a:lnTo>
                                <a:lnTo>
                                  <a:pt x="2407" y="195"/>
                                </a:lnTo>
                                <a:lnTo>
                                  <a:pt x="2403" y="188"/>
                                </a:lnTo>
                                <a:lnTo>
                                  <a:pt x="2392" y="170"/>
                                </a:lnTo>
                                <a:lnTo>
                                  <a:pt x="2390" y="167"/>
                                </a:lnTo>
                                <a:lnTo>
                                  <a:pt x="2201" y="167"/>
                                </a:lnTo>
                                <a:lnTo>
                                  <a:pt x="2192" y="1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2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407 w 2895"/>
                              <a:gd name="T1" fmla="*/ 195 h 474"/>
                              <a:gd name="T2" fmla="*/ 2253 w 2895"/>
                              <a:gd name="T3" fmla="*/ 195 h 474"/>
                              <a:gd name="T4" fmla="*/ 2282 w 2895"/>
                              <a:gd name="T5" fmla="*/ 196 h 474"/>
                              <a:gd name="T6" fmla="*/ 2304 w 2895"/>
                              <a:gd name="T7" fmla="*/ 203 h 474"/>
                              <a:gd name="T8" fmla="*/ 2320 w 2895"/>
                              <a:gd name="T9" fmla="*/ 215 h 474"/>
                              <a:gd name="T10" fmla="*/ 2331 w 2895"/>
                              <a:gd name="T11" fmla="*/ 231 h 474"/>
                              <a:gd name="T12" fmla="*/ 2338 w 2895"/>
                              <a:gd name="T13" fmla="*/ 251 h 474"/>
                              <a:gd name="T14" fmla="*/ 2340 w 2895"/>
                              <a:gd name="T15" fmla="*/ 275 h 474"/>
                              <a:gd name="T16" fmla="*/ 2340 w 2895"/>
                              <a:gd name="T17" fmla="*/ 467 h 474"/>
                              <a:gd name="T18" fmla="*/ 2424 w 2895"/>
                              <a:gd name="T19" fmla="*/ 467 h 474"/>
                              <a:gd name="T20" fmla="*/ 2424 w 2895"/>
                              <a:gd name="T21" fmla="*/ 275 h 474"/>
                              <a:gd name="T22" fmla="*/ 2422 w 2895"/>
                              <a:gd name="T23" fmla="*/ 253 h 474"/>
                              <a:gd name="T24" fmla="*/ 2422 w 2895"/>
                              <a:gd name="T25" fmla="*/ 251 h 474"/>
                              <a:gd name="T26" fmla="*/ 2419 w 2895"/>
                              <a:gd name="T27" fmla="*/ 229 h 474"/>
                              <a:gd name="T28" fmla="*/ 2412 w 2895"/>
                              <a:gd name="T29" fmla="*/ 207 h 474"/>
                              <a:gd name="T30" fmla="*/ 2407 w 2895"/>
                              <a:gd name="T31" fmla="*/ 195 h 474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</a:gdLst>
                            <a:ahLst/>
                            <a:cxnLst>
                              <a:cxn ang="T32">
                                <a:pos x="T0" y="T1"/>
                              </a:cxn>
                              <a:cxn ang="T33">
                                <a:pos x="T2" y="T3"/>
                              </a:cxn>
                              <a:cxn ang="T34">
                                <a:pos x="T4" y="T5"/>
                              </a:cxn>
                              <a:cxn ang="T35">
                                <a:pos x="T6" y="T7"/>
                              </a:cxn>
                              <a:cxn ang="T36">
                                <a:pos x="T8" y="T9"/>
                              </a:cxn>
                              <a:cxn ang="T37">
                                <a:pos x="T10" y="T11"/>
                              </a:cxn>
                              <a:cxn ang="T38">
                                <a:pos x="T12" y="T13"/>
                              </a:cxn>
                              <a:cxn ang="T39">
                                <a:pos x="T14" y="T15"/>
                              </a:cxn>
                              <a:cxn ang="T40">
                                <a:pos x="T16" y="T17"/>
                              </a:cxn>
                              <a:cxn ang="T41">
                                <a:pos x="T18" y="T19"/>
                              </a:cxn>
                              <a:cxn ang="T42">
                                <a:pos x="T20" y="T21"/>
                              </a:cxn>
                              <a:cxn ang="T43">
                                <a:pos x="T22" y="T23"/>
                              </a:cxn>
                              <a:cxn ang="T44">
                                <a:pos x="T24" y="T25"/>
                              </a:cxn>
                              <a:cxn ang="T45">
                                <a:pos x="T26" y="T27"/>
                              </a:cxn>
                              <a:cxn ang="T46">
                                <a:pos x="T28" y="T29"/>
                              </a:cxn>
                              <a:cxn ang="T47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407" y="195"/>
                                </a:moveTo>
                                <a:lnTo>
                                  <a:pt x="2253" y="195"/>
                                </a:lnTo>
                                <a:lnTo>
                                  <a:pt x="2282" y="196"/>
                                </a:lnTo>
                                <a:lnTo>
                                  <a:pt x="2304" y="203"/>
                                </a:lnTo>
                                <a:lnTo>
                                  <a:pt x="2320" y="215"/>
                                </a:lnTo>
                                <a:lnTo>
                                  <a:pt x="2331" y="231"/>
                                </a:lnTo>
                                <a:lnTo>
                                  <a:pt x="2338" y="251"/>
                                </a:lnTo>
                                <a:lnTo>
                                  <a:pt x="2340" y="275"/>
                                </a:lnTo>
                                <a:lnTo>
                                  <a:pt x="2340" y="467"/>
                                </a:lnTo>
                                <a:lnTo>
                                  <a:pt x="2424" y="467"/>
                                </a:lnTo>
                                <a:lnTo>
                                  <a:pt x="2424" y="275"/>
                                </a:lnTo>
                                <a:lnTo>
                                  <a:pt x="2422" y="253"/>
                                </a:lnTo>
                                <a:lnTo>
                                  <a:pt x="2422" y="251"/>
                                </a:lnTo>
                                <a:lnTo>
                                  <a:pt x="2419" y="229"/>
                                </a:lnTo>
                                <a:lnTo>
                                  <a:pt x="2412" y="207"/>
                                </a:lnTo>
                                <a:lnTo>
                                  <a:pt x="2407" y="1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2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294 w 2895"/>
                              <a:gd name="T1" fmla="*/ 123 h 474"/>
                              <a:gd name="T2" fmla="*/ 2269 w 2895"/>
                              <a:gd name="T3" fmla="*/ 125 h 474"/>
                              <a:gd name="T4" fmla="*/ 2248 w 2895"/>
                              <a:gd name="T5" fmla="*/ 131 h 474"/>
                              <a:gd name="T6" fmla="*/ 2230 w 2895"/>
                              <a:gd name="T7" fmla="*/ 140 h 474"/>
                              <a:gd name="T8" fmla="*/ 2214 w 2895"/>
                              <a:gd name="T9" fmla="*/ 152 h 474"/>
                              <a:gd name="T10" fmla="*/ 2201 w 2895"/>
                              <a:gd name="T11" fmla="*/ 167 h 474"/>
                              <a:gd name="T12" fmla="*/ 2390 w 2895"/>
                              <a:gd name="T13" fmla="*/ 167 h 474"/>
                              <a:gd name="T14" fmla="*/ 2378 w 2895"/>
                              <a:gd name="T15" fmla="*/ 154 h 474"/>
                              <a:gd name="T16" fmla="*/ 2361 w 2895"/>
                              <a:gd name="T17" fmla="*/ 141 h 474"/>
                              <a:gd name="T18" fmla="*/ 2341 w 2895"/>
                              <a:gd name="T19" fmla="*/ 132 h 474"/>
                              <a:gd name="T20" fmla="*/ 2319 w 2895"/>
                              <a:gd name="T21" fmla="*/ 125 h 474"/>
                              <a:gd name="T22" fmla="*/ 2294 w 2895"/>
                              <a:gd name="T23" fmla="*/ 123 h 474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</a:gdLst>
                            <a:ahLst/>
                            <a:cxnLst>
                              <a:cxn ang="T24">
                                <a:pos x="T0" y="T1"/>
                              </a:cxn>
                              <a:cxn ang="T25">
                                <a:pos x="T2" y="T3"/>
                              </a:cxn>
                              <a:cxn ang="T26">
                                <a:pos x="T4" y="T5"/>
                              </a:cxn>
                              <a:cxn ang="T27">
                                <a:pos x="T6" y="T7"/>
                              </a:cxn>
                              <a:cxn ang="T28">
                                <a:pos x="T8" y="T9"/>
                              </a:cxn>
                              <a:cxn ang="T29">
                                <a:pos x="T10" y="T11"/>
                              </a:cxn>
                              <a:cxn ang="T30">
                                <a:pos x="T12" y="T13"/>
                              </a:cxn>
                              <a:cxn ang="T31">
                                <a:pos x="T14" y="T15"/>
                              </a:cxn>
                              <a:cxn ang="T32">
                                <a:pos x="T16" y="T17"/>
                              </a:cxn>
                              <a:cxn ang="T33">
                                <a:pos x="T18" y="T19"/>
                              </a:cxn>
                              <a:cxn ang="T34">
                                <a:pos x="T20" y="T21"/>
                              </a:cxn>
                              <a:cxn ang="T35">
                                <a:pos x="T22" y="T2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294" y="123"/>
                                </a:moveTo>
                                <a:lnTo>
                                  <a:pt x="2269" y="125"/>
                                </a:lnTo>
                                <a:lnTo>
                                  <a:pt x="2248" y="131"/>
                                </a:lnTo>
                                <a:lnTo>
                                  <a:pt x="2230" y="140"/>
                                </a:lnTo>
                                <a:lnTo>
                                  <a:pt x="2214" y="152"/>
                                </a:lnTo>
                                <a:lnTo>
                                  <a:pt x="2201" y="167"/>
                                </a:lnTo>
                                <a:lnTo>
                                  <a:pt x="2390" y="167"/>
                                </a:lnTo>
                                <a:lnTo>
                                  <a:pt x="2378" y="154"/>
                                </a:lnTo>
                                <a:lnTo>
                                  <a:pt x="2361" y="141"/>
                                </a:lnTo>
                                <a:lnTo>
                                  <a:pt x="2341" y="132"/>
                                </a:lnTo>
                                <a:lnTo>
                                  <a:pt x="2319" y="125"/>
                                </a:lnTo>
                                <a:lnTo>
                                  <a:pt x="2294" y="1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27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510 w 2895"/>
                              <a:gd name="T1" fmla="*/ 0 h 474"/>
                              <a:gd name="T2" fmla="*/ 2491 w 2895"/>
                              <a:gd name="T3" fmla="*/ 9 h 474"/>
                              <a:gd name="T4" fmla="*/ 2477 w 2895"/>
                              <a:gd name="T5" fmla="*/ 26 h 474"/>
                              <a:gd name="T6" fmla="*/ 2472 w 2895"/>
                              <a:gd name="T7" fmla="*/ 48 h 474"/>
                              <a:gd name="T8" fmla="*/ 2476 w 2895"/>
                              <a:gd name="T9" fmla="*/ 67 h 474"/>
                              <a:gd name="T10" fmla="*/ 2488 w 2895"/>
                              <a:gd name="T11" fmla="*/ 82 h 474"/>
                              <a:gd name="T12" fmla="*/ 2507 w 2895"/>
                              <a:gd name="T13" fmla="*/ 93 h 474"/>
                              <a:gd name="T14" fmla="*/ 2534 w 2895"/>
                              <a:gd name="T15" fmla="*/ 96 h 474"/>
                              <a:gd name="T16" fmla="*/ 2553 w 2895"/>
                              <a:gd name="T17" fmla="*/ 86 h 474"/>
                              <a:gd name="T18" fmla="*/ 2566 w 2895"/>
                              <a:gd name="T19" fmla="*/ 69 h 474"/>
                              <a:gd name="T20" fmla="*/ 2571 w 2895"/>
                              <a:gd name="T21" fmla="*/ 47 h 474"/>
                              <a:gd name="T22" fmla="*/ 2568 w 2895"/>
                              <a:gd name="T23" fmla="*/ 29 h 474"/>
                              <a:gd name="T24" fmla="*/ 2556 w 2895"/>
                              <a:gd name="T25" fmla="*/ 13 h 474"/>
                              <a:gd name="T26" fmla="*/ 2537 w 2895"/>
                              <a:gd name="T27" fmla="*/ 3 h 474"/>
                              <a:gd name="T28" fmla="*/ 2510 w 2895"/>
                              <a:gd name="T29" fmla="*/ 0 h 474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</a:gdLst>
                            <a:ahLst/>
                            <a:cxnLst>
                              <a:cxn ang="T30">
                                <a:pos x="T0" y="T1"/>
                              </a:cxn>
                              <a:cxn ang="T31">
                                <a:pos x="T2" y="T3"/>
                              </a:cxn>
                              <a:cxn ang="T32">
                                <a:pos x="T4" y="T5"/>
                              </a:cxn>
                              <a:cxn ang="T33">
                                <a:pos x="T6" y="T7"/>
                              </a:cxn>
                              <a:cxn ang="T34">
                                <a:pos x="T8" y="T9"/>
                              </a:cxn>
                              <a:cxn ang="T35">
                                <a:pos x="T10" y="T11"/>
                              </a:cxn>
                              <a:cxn ang="T36">
                                <a:pos x="T12" y="T13"/>
                              </a:cxn>
                              <a:cxn ang="T37">
                                <a:pos x="T14" y="T15"/>
                              </a:cxn>
                              <a:cxn ang="T38">
                                <a:pos x="T16" y="T17"/>
                              </a:cxn>
                              <a:cxn ang="T39">
                                <a:pos x="T18" y="T19"/>
                              </a:cxn>
                              <a:cxn ang="T40">
                                <a:pos x="T20" y="T21"/>
                              </a:cxn>
                              <a:cxn ang="T41">
                                <a:pos x="T22" y="T23"/>
                              </a:cxn>
                              <a:cxn ang="T42">
                                <a:pos x="T24" y="T25"/>
                              </a:cxn>
                              <a:cxn ang="T43">
                                <a:pos x="T26" y="T27"/>
                              </a:cxn>
                              <a:cxn ang="T44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510" y="0"/>
                                </a:moveTo>
                                <a:lnTo>
                                  <a:pt x="2491" y="9"/>
                                </a:lnTo>
                                <a:lnTo>
                                  <a:pt x="2477" y="26"/>
                                </a:lnTo>
                                <a:lnTo>
                                  <a:pt x="2472" y="48"/>
                                </a:lnTo>
                                <a:lnTo>
                                  <a:pt x="2476" y="67"/>
                                </a:lnTo>
                                <a:lnTo>
                                  <a:pt x="2488" y="82"/>
                                </a:lnTo>
                                <a:lnTo>
                                  <a:pt x="2507" y="93"/>
                                </a:lnTo>
                                <a:lnTo>
                                  <a:pt x="2534" y="96"/>
                                </a:lnTo>
                                <a:lnTo>
                                  <a:pt x="2553" y="86"/>
                                </a:lnTo>
                                <a:lnTo>
                                  <a:pt x="2566" y="69"/>
                                </a:lnTo>
                                <a:lnTo>
                                  <a:pt x="2571" y="47"/>
                                </a:lnTo>
                                <a:lnTo>
                                  <a:pt x="2568" y="29"/>
                                </a:lnTo>
                                <a:lnTo>
                                  <a:pt x="2556" y="13"/>
                                </a:lnTo>
                                <a:lnTo>
                                  <a:pt x="2537" y="3"/>
                                </a:lnTo>
                                <a:lnTo>
                                  <a:pt x="25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2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562 w 2895"/>
                              <a:gd name="T1" fmla="*/ 130 h 474"/>
                              <a:gd name="T2" fmla="*/ 2478 w 2895"/>
                              <a:gd name="T3" fmla="*/ 130 h 474"/>
                              <a:gd name="T4" fmla="*/ 2480 w 2895"/>
                              <a:gd name="T5" fmla="*/ 399 h 474"/>
                              <a:gd name="T6" fmla="*/ 2486 w 2895"/>
                              <a:gd name="T7" fmla="*/ 421 h 474"/>
                              <a:gd name="T8" fmla="*/ 2496 w 2895"/>
                              <a:gd name="T9" fmla="*/ 439 h 474"/>
                              <a:gd name="T10" fmla="*/ 2511 w 2895"/>
                              <a:gd name="T11" fmla="*/ 453 h 474"/>
                              <a:gd name="T12" fmla="*/ 2529 w 2895"/>
                              <a:gd name="T13" fmla="*/ 463 h 474"/>
                              <a:gd name="T14" fmla="*/ 2552 w 2895"/>
                              <a:gd name="T15" fmla="*/ 469 h 474"/>
                              <a:gd name="T16" fmla="*/ 2578 w 2895"/>
                              <a:gd name="T17" fmla="*/ 471 h 474"/>
                              <a:gd name="T18" fmla="*/ 2598 w 2895"/>
                              <a:gd name="T19" fmla="*/ 470 h 474"/>
                              <a:gd name="T20" fmla="*/ 2618 w 2895"/>
                              <a:gd name="T21" fmla="*/ 467 h 474"/>
                              <a:gd name="T22" fmla="*/ 2618 w 2895"/>
                              <a:gd name="T23" fmla="*/ 403 h 474"/>
                              <a:gd name="T24" fmla="*/ 2602 w 2895"/>
                              <a:gd name="T25" fmla="*/ 403 h 474"/>
                              <a:gd name="T26" fmla="*/ 2587 w 2895"/>
                              <a:gd name="T27" fmla="*/ 402 h 474"/>
                              <a:gd name="T28" fmla="*/ 2568 w 2895"/>
                              <a:gd name="T29" fmla="*/ 392 h 474"/>
                              <a:gd name="T30" fmla="*/ 2562 w 2895"/>
                              <a:gd name="T31" fmla="*/ 370 h 474"/>
                              <a:gd name="T32" fmla="*/ 2562 w 2895"/>
                              <a:gd name="T33" fmla="*/ 130 h 474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  <a:gd name="T48" fmla="*/ 0 60000 65536"/>
                              <a:gd name="T49" fmla="*/ 0 60000 65536"/>
                              <a:gd name="T50" fmla="*/ 0 60000 65536"/>
                            </a:gdLst>
                            <a:ahLst/>
                            <a:cxnLst>
                              <a:cxn ang="T34">
                                <a:pos x="T0" y="T1"/>
                              </a:cxn>
                              <a:cxn ang="T35">
                                <a:pos x="T2" y="T3"/>
                              </a:cxn>
                              <a:cxn ang="T36">
                                <a:pos x="T4" y="T5"/>
                              </a:cxn>
                              <a:cxn ang="T37">
                                <a:pos x="T6" y="T7"/>
                              </a:cxn>
                              <a:cxn ang="T38">
                                <a:pos x="T8" y="T9"/>
                              </a:cxn>
                              <a:cxn ang="T39">
                                <a:pos x="T10" y="T11"/>
                              </a:cxn>
                              <a:cxn ang="T40">
                                <a:pos x="T12" y="T13"/>
                              </a:cxn>
                              <a:cxn ang="T41">
                                <a:pos x="T14" y="T15"/>
                              </a:cxn>
                              <a:cxn ang="T42">
                                <a:pos x="T16" y="T17"/>
                              </a:cxn>
                              <a:cxn ang="T43">
                                <a:pos x="T18" y="T19"/>
                              </a:cxn>
                              <a:cxn ang="T44">
                                <a:pos x="T20" y="T21"/>
                              </a:cxn>
                              <a:cxn ang="T45">
                                <a:pos x="T22" y="T23"/>
                              </a:cxn>
                              <a:cxn ang="T46">
                                <a:pos x="T24" y="T25"/>
                              </a:cxn>
                              <a:cxn ang="T47">
                                <a:pos x="T26" y="T27"/>
                              </a:cxn>
                              <a:cxn ang="T48">
                                <a:pos x="T28" y="T29"/>
                              </a:cxn>
                              <a:cxn ang="T49">
                                <a:pos x="T30" y="T31"/>
                              </a:cxn>
                              <a:cxn ang="T5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562" y="130"/>
                                </a:moveTo>
                                <a:lnTo>
                                  <a:pt x="2478" y="130"/>
                                </a:lnTo>
                                <a:lnTo>
                                  <a:pt x="2480" y="399"/>
                                </a:lnTo>
                                <a:lnTo>
                                  <a:pt x="2486" y="421"/>
                                </a:lnTo>
                                <a:lnTo>
                                  <a:pt x="2496" y="439"/>
                                </a:lnTo>
                                <a:lnTo>
                                  <a:pt x="2511" y="453"/>
                                </a:lnTo>
                                <a:lnTo>
                                  <a:pt x="2529" y="463"/>
                                </a:lnTo>
                                <a:lnTo>
                                  <a:pt x="2552" y="469"/>
                                </a:lnTo>
                                <a:lnTo>
                                  <a:pt x="2578" y="471"/>
                                </a:lnTo>
                                <a:lnTo>
                                  <a:pt x="2598" y="470"/>
                                </a:lnTo>
                                <a:lnTo>
                                  <a:pt x="2618" y="467"/>
                                </a:lnTo>
                                <a:lnTo>
                                  <a:pt x="2618" y="403"/>
                                </a:lnTo>
                                <a:lnTo>
                                  <a:pt x="2602" y="403"/>
                                </a:lnTo>
                                <a:lnTo>
                                  <a:pt x="2587" y="402"/>
                                </a:lnTo>
                                <a:lnTo>
                                  <a:pt x="2568" y="392"/>
                                </a:lnTo>
                                <a:lnTo>
                                  <a:pt x="2562" y="370"/>
                                </a:lnTo>
                                <a:lnTo>
                                  <a:pt x="2562" y="1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2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618 w 2895"/>
                              <a:gd name="T1" fmla="*/ 401 h 474"/>
                              <a:gd name="T2" fmla="*/ 2616 w 2895"/>
                              <a:gd name="T3" fmla="*/ 401 h 474"/>
                              <a:gd name="T4" fmla="*/ 2608 w 2895"/>
                              <a:gd name="T5" fmla="*/ 402 h 474"/>
                              <a:gd name="T6" fmla="*/ 2602 w 2895"/>
                              <a:gd name="T7" fmla="*/ 403 h 474"/>
                              <a:gd name="T8" fmla="*/ 2618 w 2895"/>
                              <a:gd name="T9" fmla="*/ 403 h 474"/>
                              <a:gd name="T10" fmla="*/ 2618 w 2895"/>
                              <a:gd name="T11" fmla="*/ 401 h 474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</a:gdLst>
                            <a:ahLst/>
                            <a:cxnLst>
                              <a:cxn ang="T12">
                                <a:pos x="T0" y="T1"/>
                              </a:cxn>
                              <a:cxn ang="T13">
                                <a:pos x="T2" y="T3"/>
                              </a:cxn>
                              <a:cxn ang="T14">
                                <a:pos x="T4" y="T5"/>
                              </a:cxn>
                              <a:cxn ang="T15">
                                <a:pos x="T6" y="T7"/>
                              </a:cxn>
                              <a:cxn ang="T16">
                                <a:pos x="T8" y="T9"/>
                              </a:cxn>
                              <a:cxn ang="T17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618" y="401"/>
                                </a:moveTo>
                                <a:lnTo>
                                  <a:pt x="2616" y="401"/>
                                </a:lnTo>
                                <a:lnTo>
                                  <a:pt x="2608" y="402"/>
                                </a:lnTo>
                                <a:lnTo>
                                  <a:pt x="2602" y="403"/>
                                </a:lnTo>
                                <a:lnTo>
                                  <a:pt x="2618" y="403"/>
                                </a:lnTo>
                                <a:lnTo>
                                  <a:pt x="2618" y="4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3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791 w 2895"/>
                              <a:gd name="T1" fmla="*/ 123 h 474"/>
                              <a:gd name="T2" fmla="*/ 2767 w 2895"/>
                              <a:gd name="T3" fmla="*/ 126 h 474"/>
                              <a:gd name="T4" fmla="*/ 2745 w 2895"/>
                              <a:gd name="T5" fmla="*/ 132 h 474"/>
                              <a:gd name="T6" fmla="*/ 2724 w 2895"/>
                              <a:gd name="T7" fmla="*/ 140 h 474"/>
                              <a:gd name="T8" fmla="*/ 2704 w 2895"/>
                              <a:gd name="T9" fmla="*/ 150 h 474"/>
                              <a:gd name="T10" fmla="*/ 2687 w 2895"/>
                              <a:gd name="T11" fmla="*/ 163 h 474"/>
                              <a:gd name="T12" fmla="*/ 2671 w 2895"/>
                              <a:gd name="T13" fmla="*/ 177 h 474"/>
                              <a:gd name="T14" fmla="*/ 2658 w 2895"/>
                              <a:gd name="T15" fmla="*/ 194 h 474"/>
                              <a:gd name="T16" fmla="*/ 2647 w 2895"/>
                              <a:gd name="T17" fmla="*/ 212 h 474"/>
                              <a:gd name="T18" fmla="*/ 2638 w 2895"/>
                              <a:gd name="T19" fmla="*/ 232 h 474"/>
                              <a:gd name="T20" fmla="*/ 2631 w 2895"/>
                              <a:gd name="T21" fmla="*/ 253 h 474"/>
                              <a:gd name="T22" fmla="*/ 2627 w 2895"/>
                              <a:gd name="T23" fmla="*/ 275 h 474"/>
                              <a:gd name="T24" fmla="*/ 2626 w 2895"/>
                              <a:gd name="T25" fmla="*/ 298 h 474"/>
                              <a:gd name="T26" fmla="*/ 2627 w 2895"/>
                              <a:gd name="T27" fmla="*/ 320 h 474"/>
                              <a:gd name="T28" fmla="*/ 2631 w 2895"/>
                              <a:gd name="T29" fmla="*/ 341 h 474"/>
                              <a:gd name="T30" fmla="*/ 2637 w 2895"/>
                              <a:gd name="T31" fmla="*/ 362 h 474"/>
                              <a:gd name="T32" fmla="*/ 2645 w 2895"/>
                              <a:gd name="T33" fmla="*/ 381 h 474"/>
                              <a:gd name="T34" fmla="*/ 2656 w 2895"/>
                              <a:gd name="T35" fmla="*/ 399 h 474"/>
                              <a:gd name="T36" fmla="*/ 2669 w 2895"/>
                              <a:gd name="T37" fmla="*/ 415 h 474"/>
                              <a:gd name="T38" fmla="*/ 2684 w 2895"/>
                              <a:gd name="T39" fmla="*/ 430 h 474"/>
                              <a:gd name="T40" fmla="*/ 2701 w 2895"/>
                              <a:gd name="T41" fmla="*/ 442 h 474"/>
                              <a:gd name="T42" fmla="*/ 2721 w 2895"/>
                              <a:gd name="T43" fmla="*/ 453 h 474"/>
                              <a:gd name="T44" fmla="*/ 2742 w 2895"/>
                              <a:gd name="T45" fmla="*/ 462 h 474"/>
                              <a:gd name="T46" fmla="*/ 2765 w 2895"/>
                              <a:gd name="T47" fmla="*/ 468 h 474"/>
                              <a:gd name="T48" fmla="*/ 2790 w 2895"/>
                              <a:gd name="T49" fmla="*/ 472 h 474"/>
                              <a:gd name="T50" fmla="*/ 2817 w 2895"/>
                              <a:gd name="T51" fmla="*/ 473 h 474"/>
                              <a:gd name="T52" fmla="*/ 2837 w 2895"/>
                              <a:gd name="T53" fmla="*/ 471 h 474"/>
                              <a:gd name="T54" fmla="*/ 2857 w 2895"/>
                              <a:gd name="T55" fmla="*/ 466 h 474"/>
                              <a:gd name="T56" fmla="*/ 2876 w 2895"/>
                              <a:gd name="T57" fmla="*/ 460 h 474"/>
                              <a:gd name="T58" fmla="*/ 2894 w 2895"/>
                              <a:gd name="T59" fmla="*/ 452 h 474"/>
                              <a:gd name="T60" fmla="*/ 2894 w 2895"/>
                              <a:gd name="T61" fmla="*/ 400 h 474"/>
                              <a:gd name="T62" fmla="*/ 2800 w 2895"/>
                              <a:gd name="T63" fmla="*/ 400 h 474"/>
                              <a:gd name="T64" fmla="*/ 2777 w 2895"/>
                              <a:gd name="T65" fmla="*/ 396 h 474"/>
                              <a:gd name="T66" fmla="*/ 2757 w 2895"/>
                              <a:gd name="T67" fmla="*/ 388 h 474"/>
                              <a:gd name="T68" fmla="*/ 2741 w 2895"/>
                              <a:gd name="T69" fmla="*/ 375 h 474"/>
                              <a:gd name="T70" fmla="*/ 2728 w 2895"/>
                              <a:gd name="T71" fmla="*/ 359 h 474"/>
                              <a:gd name="T72" fmla="*/ 2719 w 2895"/>
                              <a:gd name="T73" fmla="*/ 339 h 474"/>
                              <a:gd name="T74" fmla="*/ 2713 w 2895"/>
                              <a:gd name="T75" fmla="*/ 317 h 474"/>
                              <a:gd name="T76" fmla="*/ 2712 w 2895"/>
                              <a:gd name="T77" fmla="*/ 291 h 474"/>
                              <a:gd name="T78" fmla="*/ 2715 w 2895"/>
                              <a:gd name="T79" fmla="*/ 268 h 474"/>
                              <a:gd name="T80" fmla="*/ 2722 w 2895"/>
                              <a:gd name="T81" fmla="*/ 248 h 474"/>
                              <a:gd name="T82" fmla="*/ 2733 w 2895"/>
                              <a:gd name="T83" fmla="*/ 230 h 474"/>
                              <a:gd name="T84" fmla="*/ 2747 w 2895"/>
                              <a:gd name="T85" fmla="*/ 216 h 474"/>
                              <a:gd name="T86" fmla="*/ 2766 w 2895"/>
                              <a:gd name="T87" fmla="*/ 205 h 474"/>
                              <a:gd name="T88" fmla="*/ 2789 w 2895"/>
                              <a:gd name="T89" fmla="*/ 198 h 474"/>
                              <a:gd name="T90" fmla="*/ 2815 w 2895"/>
                              <a:gd name="T91" fmla="*/ 196 h 474"/>
                              <a:gd name="T92" fmla="*/ 2893 w 2895"/>
                              <a:gd name="T93" fmla="*/ 196 h 474"/>
                              <a:gd name="T94" fmla="*/ 2890 w 2895"/>
                              <a:gd name="T95" fmla="*/ 143 h 474"/>
                              <a:gd name="T96" fmla="*/ 2874 w 2895"/>
                              <a:gd name="T97" fmla="*/ 136 h 474"/>
                              <a:gd name="T98" fmla="*/ 2856 w 2895"/>
                              <a:gd name="T99" fmla="*/ 130 h 474"/>
                              <a:gd name="T100" fmla="*/ 2837 w 2895"/>
                              <a:gd name="T101" fmla="*/ 126 h 474"/>
                              <a:gd name="T102" fmla="*/ 2815 w 2895"/>
                              <a:gd name="T103" fmla="*/ 124 h 474"/>
                              <a:gd name="T104" fmla="*/ 2791 w 2895"/>
                              <a:gd name="T105" fmla="*/ 123 h 474"/>
                              <a:gd name="T106" fmla="*/ 0 60000 65536"/>
                              <a:gd name="T107" fmla="*/ 0 60000 65536"/>
                              <a:gd name="T108" fmla="*/ 0 60000 65536"/>
                              <a:gd name="T109" fmla="*/ 0 60000 65536"/>
                              <a:gd name="T110" fmla="*/ 0 60000 65536"/>
                              <a:gd name="T111" fmla="*/ 0 60000 65536"/>
                              <a:gd name="T112" fmla="*/ 0 60000 65536"/>
                              <a:gd name="T113" fmla="*/ 0 60000 65536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</a:gdLst>
                            <a:ahLst/>
                            <a:cxnLst>
                              <a:cxn ang="T106">
                                <a:pos x="T0" y="T1"/>
                              </a:cxn>
                              <a:cxn ang="T107">
                                <a:pos x="T2" y="T3"/>
                              </a:cxn>
                              <a:cxn ang="T108">
                                <a:pos x="T4" y="T5"/>
                              </a:cxn>
                              <a:cxn ang="T109">
                                <a:pos x="T6" y="T7"/>
                              </a:cxn>
                              <a:cxn ang="T110">
                                <a:pos x="T8" y="T9"/>
                              </a:cxn>
                              <a:cxn ang="T111">
                                <a:pos x="T10" y="T11"/>
                              </a:cxn>
                              <a:cxn ang="T112">
                                <a:pos x="T12" y="T13"/>
                              </a:cxn>
                              <a:cxn ang="T113">
                                <a:pos x="T14" y="T15"/>
                              </a:cxn>
                              <a:cxn ang="T114">
                                <a:pos x="T16" y="T17"/>
                              </a:cxn>
                              <a:cxn ang="T115">
                                <a:pos x="T18" y="T19"/>
                              </a:cxn>
                              <a:cxn ang="T116">
                                <a:pos x="T20" y="T21"/>
                              </a:cxn>
                              <a:cxn ang="T117">
                                <a:pos x="T22" y="T23"/>
                              </a:cxn>
                              <a:cxn ang="T118">
                                <a:pos x="T24" y="T25"/>
                              </a:cxn>
                              <a:cxn ang="T119">
                                <a:pos x="T26" y="T27"/>
                              </a:cxn>
                              <a:cxn ang="T120">
                                <a:pos x="T28" y="T29"/>
                              </a:cxn>
                              <a:cxn ang="T121">
                                <a:pos x="T30" y="T31"/>
                              </a:cxn>
                              <a:cxn ang="T122">
                                <a:pos x="T32" y="T33"/>
                              </a:cxn>
                              <a:cxn ang="T123">
                                <a:pos x="T34" y="T35"/>
                              </a:cxn>
                              <a:cxn ang="T124">
                                <a:pos x="T36" y="T37"/>
                              </a:cxn>
                              <a:cxn ang="T125">
                                <a:pos x="T38" y="T39"/>
                              </a:cxn>
                              <a:cxn ang="T126">
                                <a:pos x="T40" y="T41"/>
                              </a:cxn>
                              <a:cxn ang="T127">
                                <a:pos x="T42" y="T43"/>
                              </a:cxn>
                              <a:cxn ang="T128">
                                <a:pos x="T44" y="T45"/>
                              </a:cxn>
                              <a:cxn ang="T129">
                                <a:pos x="T46" y="T47"/>
                              </a:cxn>
                              <a:cxn ang="T130">
                                <a:pos x="T48" y="T49"/>
                              </a:cxn>
                              <a:cxn ang="T131">
                                <a:pos x="T50" y="T51"/>
                              </a:cxn>
                              <a:cxn ang="T132">
                                <a:pos x="T52" y="T53"/>
                              </a:cxn>
                              <a:cxn ang="T133">
                                <a:pos x="T54" y="T55"/>
                              </a:cxn>
                              <a:cxn ang="T134">
                                <a:pos x="T56" y="T57"/>
                              </a:cxn>
                              <a:cxn ang="T135">
                                <a:pos x="T58" y="T59"/>
                              </a:cxn>
                              <a:cxn ang="T136">
                                <a:pos x="T60" y="T61"/>
                              </a:cxn>
                              <a:cxn ang="T137">
                                <a:pos x="T62" y="T63"/>
                              </a:cxn>
                              <a:cxn ang="T138">
                                <a:pos x="T64" y="T65"/>
                              </a:cxn>
                              <a:cxn ang="T139">
                                <a:pos x="T66" y="T67"/>
                              </a:cxn>
                              <a:cxn ang="T140">
                                <a:pos x="T68" y="T69"/>
                              </a:cxn>
                              <a:cxn ang="T141">
                                <a:pos x="T70" y="T71"/>
                              </a:cxn>
                              <a:cxn ang="T142">
                                <a:pos x="T72" y="T73"/>
                              </a:cxn>
                              <a:cxn ang="T143">
                                <a:pos x="T74" y="T75"/>
                              </a:cxn>
                              <a:cxn ang="T144">
                                <a:pos x="T76" y="T77"/>
                              </a:cxn>
                              <a:cxn ang="T145">
                                <a:pos x="T78" y="T79"/>
                              </a:cxn>
                              <a:cxn ang="T146">
                                <a:pos x="T80" y="T81"/>
                              </a:cxn>
                              <a:cxn ang="T147">
                                <a:pos x="T82" y="T83"/>
                              </a:cxn>
                              <a:cxn ang="T148">
                                <a:pos x="T84" y="T85"/>
                              </a:cxn>
                              <a:cxn ang="T149">
                                <a:pos x="T86" y="T87"/>
                              </a:cxn>
                              <a:cxn ang="T150">
                                <a:pos x="T88" y="T89"/>
                              </a:cxn>
                              <a:cxn ang="T151">
                                <a:pos x="T90" y="T91"/>
                              </a:cxn>
                              <a:cxn ang="T152">
                                <a:pos x="T92" y="T93"/>
                              </a:cxn>
                              <a:cxn ang="T153">
                                <a:pos x="T94" y="T95"/>
                              </a:cxn>
                              <a:cxn ang="T154">
                                <a:pos x="T96" y="T97"/>
                              </a:cxn>
                              <a:cxn ang="T155">
                                <a:pos x="T98" y="T99"/>
                              </a:cxn>
                              <a:cxn ang="T156">
                                <a:pos x="T100" y="T101"/>
                              </a:cxn>
                              <a:cxn ang="T157">
                                <a:pos x="T102" y="T103"/>
                              </a:cxn>
                              <a:cxn ang="T158">
                                <a:pos x="T104" y="T105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791" y="123"/>
                                </a:moveTo>
                                <a:lnTo>
                                  <a:pt x="2767" y="126"/>
                                </a:lnTo>
                                <a:lnTo>
                                  <a:pt x="2745" y="132"/>
                                </a:lnTo>
                                <a:lnTo>
                                  <a:pt x="2724" y="140"/>
                                </a:lnTo>
                                <a:lnTo>
                                  <a:pt x="2704" y="150"/>
                                </a:lnTo>
                                <a:lnTo>
                                  <a:pt x="2687" y="163"/>
                                </a:lnTo>
                                <a:lnTo>
                                  <a:pt x="2671" y="177"/>
                                </a:lnTo>
                                <a:lnTo>
                                  <a:pt x="2658" y="194"/>
                                </a:lnTo>
                                <a:lnTo>
                                  <a:pt x="2647" y="212"/>
                                </a:lnTo>
                                <a:lnTo>
                                  <a:pt x="2638" y="232"/>
                                </a:lnTo>
                                <a:lnTo>
                                  <a:pt x="2631" y="253"/>
                                </a:lnTo>
                                <a:lnTo>
                                  <a:pt x="2627" y="275"/>
                                </a:lnTo>
                                <a:lnTo>
                                  <a:pt x="2626" y="298"/>
                                </a:lnTo>
                                <a:lnTo>
                                  <a:pt x="2627" y="320"/>
                                </a:lnTo>
                                <a:lnTo>
                                  <a:pt x="2631" y="341"/>
                                </a:lnTo>
                                <a:lnTo>
                                  <a:pt x="2637" y="362"/>
                                </a:lnTo>
                                <a:lnTo>
                                  <a:pt x="2645" y="381"/>
                                </a:lnTo>
                                <a:lnTo>
                                  <a:pt x="2656" y="399"/>
                                </a:lnTo>
                                <a:lnTo>
                                  <a:pt x="2669" y="415"/>
                                </a:lnTo>
                                <a:lnTo>
                                  <a:pt x="2684" y="430"/>
                                </a:lnTo>
                                <a:lnTo>
                                  <a:pt x="2701" y="442"/>
                                </a:lnTo>
                                <a:lnTo>
                                  <a:pt x="2721" y="453"/>
                                </a:lnTo>
                                <a:lnTo>
                                  <a:pt x="2742" y="462"/>
                                </a:lnTo>
                                <a:lnTo>
                                  <a:pt x="2765" y="468"/>
                                </a:lnTo>
                                <a:lnTo>
                                  <a:pt x="2790" y="472"/>
                                </a:lnTo>
                                <a:lnTo>
                                  <a:pt x="2817" y="473"/>
                                </a:lnTo>
                                <a:lnTo>
                                  <a:pt x="2837" y="471"/>
                                </a:lnTo>
                                <a:lnTo>
                                  <a:pt x="2857" y="466"/>
                                </a:lnTo>
                                <a:lnTo>
                                  <a:pt x="2876" y="460"/>
                                </a:lnTo>
                                <a:lnTo>
                                  <a:pt x="2894" y="452"/>
                                </a:lnTo>
                                <a:lnTo>
                                  <a:pt x="2894" y="400"/>
                                </a:lnTo>
                                <a:lnTo>
                                  <a:pt x="2800" y="400"/>
                                </a:lnTo>
                                <a:lnTo>
                                  <a:pt x="2777" y="396"/>
                                </a:lnTo>
                                <a:lnTo>
                                  <a:pt x="2757" y="388"/>
                                </a:lnTo>
                                <a:lnTo>
                                  <a:pt x="2741" y="375"/>
                                </a:lnTo>
                                <a:lnTo>
                                  <a:pt x="2728" y="359"/>
                                </a:lnTo>
                                <a:lnTo>
                                  <a:pt x="2719" y="339"/>
                                </a:lnTo>
                                <a:lnTo>
                                  <a:pt x="2713" y="317"/>
                                </a:lnTo>
                                <a:lnTo>
                                  <a:pt x="2712" y="291"/>
                                </a:lnTo>
                                <a:lnTo>
                                  <a:pt x="2715" y="268"/>
                                </a:lnTo>
                                <a:lnTo>
                                  <a:pt x="2722" y="248"/>
                                </a:lnTo>
                                <a:lnTo>
                                  <a:pt x="2733" y="230"/>
                                </a:lnTo>
                                <a:lnTo>
                                  <a:pt x="2747" y="216"/>
                                </a:lnTo>
                                <a:lnTo>
                                  <a:pt x="2766" y="205"/>
                                </a:lnTo>
                                <a:lnTo>
                                  <a:pt x="2789" y="198"/>
                                </a:lnTo>
                                <a:lnTo>
                                  <a:pt x="2815" y="196"/>
                                </a:lnTo>
                                <a:lnTo>
                                  <a:pt x="2893" y="196"/>
                                </a:lnTo>
                                <a:lnTo>
                                  <a:pt x="2890" y="143"/>
                                </a:lnTo>
                                <a:lnTo>
                                  <a:pt x="2874" y="136"/>
                                </a:lnTo>
                                <a:lnTo>
                                  <a:pt x="2856" y="130"/>
                                </a:lnTo>
                                <a:lnTo>
                                  <a:pt x="2837" y="126"/>
                                </a:lnTo>
                                <a:lnTo>
                                  <a:pt x="2815" y="124"/>
                                </a:lnTo>
                                <a:lnTo>
                                  <a:pt x="2791" y="1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3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894 w 2895"/>
                              <a:gd name="T1" fmla="*/ 378 h 474"/>
                              <a:gd name="T2" fmla="*/ 2880 w 2895"/>
                              <a:gd name="T3" fmla="*/ 384 h 474"/>
                              <a:gd name="T4" fmla="*/ 2863 w 2895"/>
                              <a:gd name="T5" fmla="*/ 392 h 474"/>
                              <a:gd name="T6" fmla="*/ 2844 w 2895"/>
                              <a:gd name="T7" fmla="*/ 397 h 474"/>
                              <a:gd name="T8" fmla="*/ 2824 w 2895"/>
                              <a:gd name="T9" fmla="*/ 400 h 474"/>
                              <a:gd name="T10" fmla="*/ 2800 w 2895"/>
                              <a:gd name="T11" fmla="*/ 400 h 474"/>
                              <a:gd name="T12" fmla="*/ 2894 w 2895"/>
                              <a:gd name="T13" fmla="*/ 400 h 474"/>
                              <a:gd name="T14" fmla="*/ 2894 w 2895"/>
                              <a:gd name="T15" fmla="*/ 378 h 474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</a:gdLst>
                            <a:ahLst/>
                            <a:cxnLst>
                              <a:cxn ang="T16">
                                <a:pos x="T0" y="T1"/>
                              </a:cxn>
                              <a:cxn ang="T17">
                                <a:pos x="T2" y="T3"/>
                              </a:cxn>
                              <a:cxn ang="T18">
                                <a:pos x="T4" y="T5"/>
                              </a:cxn>
                              <a:cxn ang="T19">
                                <a:pos x="T6" y="T7"/>
                              </a:cxn>
                              <a:cxn ang="T20">
                                <a:pos x="T8" y="T9"/>
                              </a:cxn>
                              <a:cxn ang="T21">
                                <a:pos x="T10" y="T11"/>
                              </a:cxn>
                              <a:cxn ang="T22">
                                <a:pos x="T12" y="T13"/>
                              </a:cxn>
                              <a:cxn ang="T23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894" y="378"/>
                                </a:moveTo>
                                <a:lnTo>
                                  <a:pt x="2880" y="384"/>
                                </a:lnTo>
                                <a:lnTo>
                                  <a:pt x="2863" y="392"/>
                                </a:lnTo>
                                <a:lnTo>
                                  <a:pt x="2844" y="397"/>
                                </a:lnTo>
                                <a:lnTo>
                                  <a:pt x="2824" y="400"/>
                                </a:lnTo>
                                <a:lnTo>
                                  <a:pt x="2800" y="400"/>
                                </a:lnTo>
                                <a:lnTo>
                                  <a:pt x="2894" y="400"/>
                                </a:lnTo>
                                <a:lnTo>
                                  <a:pt x="2894" y="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3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893 w 2895"/>
                              <a:gd name="T1" fmla="*/ 196 h 474"/>
                              <a:gd name="T2" fmla="*/ 2815 w 2895"/>
                              <a:gd name="T3" fmla="*/ 196 h 474"/>
                              <a:gd name="T4" fmla="*/ 2835 w 2895"/>
                              <a:gd name="T5" fmla="*/ 198 h 474"/>
                              <a:gd name="T6" fmla="*/ 2855 w 2895"/>
                              <a:gd name="T7" fmla="*/ 202 h 474"/>
                              <a:gd name="T8" fmla="*/ 2874 w 2895"/>
                              <a:gd name="T9" fmla="*/ 209 h 474"/>
                              <a:gd name="T10" fmla="*/ 2892 w 2895"/>
                              <a:gd name="T11" fmla="*/ 219 h 474"/>
                              <a:gd name="T12" fmla="*/ 2894 w 2895"/>
                              <a:gd name="T13" fmla="*/ 219 h 474"/>
                              <a:gd name="T14" fmla="*/ 2893 w 2895"/>
                              <a:gd name="T15" fmla="*/ 196 h 474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</a:gdLst>
                            <a:ahLst/>
                            <a:cxnLst>
                              <a:cxn ang="T16">
                                <a:pos x="T0" y="T1"/>
                              </a:cxn>
                              <a:cxn ang="T17">
                                <a:pos x="T2" y="T3"/>
                              </a:cxn>
                              <a:cxn ang="T18">
                                <a:pos x="T4" y="T5"/>
                              </a:cxn>
                              <a:cxn ang="T19">
                                <a:pos x="T6" y="T7"/>
                              </a:cxn>
                              <a:cxn ang="T20">
                                <a:pos x="T8" y="T9"/>
                              </a:cxn>
                              <a:cxn ang="T21">
                                <a:pos x="T10" y="T11"/>
                              </a:cxn>
                              <a:cxn ang="T22">
                                <a:pos x="T12" y="T13"/>
                              </a:cxn>
                              <a:cxn ang="T23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893" y="196"/>
                                </a:moveTo>
                                <a:lnTo>
                                  <a:pt x="2815" y="196"/>
                                </a:lnTo>
                                <a:lnTo>
                                  <a:pt x="2835" y="198"/>
                                </a:lnTo>
                                <a:lnTo>
                                  <a:pt x="2855" y="202"/>
                                </a:lnTo>
                                <a:lnTo>
                                  <a:pt x="2874" y="209"/>
                                </a:lnTo>
                                <a:lnTo>
                                  <a:pt x="2892" y="219"/>
                                </a:lnTo>
                                <a:lnTo>
                                  <a:pt x="2894" y="219"/>
                                </a:lnTo>
                                <a:lnTo>
                                  <a:pt x="2893" y="1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 xmlns:a14="http://schemas.microsoft.com/office/drawing/2010/main" xmlns:a="http://schemas.openxmlformats.org/drawingml/2006/main">
          <w:pict w14:anchorId="00AB48EC">
            <v:group id="Group 7" style="width:74pt;height:11.7pt;mso-position-horizontal-relative:char;mso-position-vertical-relative:line" coordsize="2895,474" o:spid="_x0000_s1026" w14:anchorId="0ECFE2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">
              <v:group id="Group 3" style="position:absolute;width:2895;height:474" coordsize="2895,4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v:shape id="Freeform 4" style="position:absolute;width:2895;height:474;visibility:visible;mso-wrap-style:square;v-text-anchor:top" coordsize="2895,474" o:spid="_x0000_s1028" fillcolor="#0e4c87" stroked="f" path="m655,124r-21,4l614,134r-19,9l578,154r-15,13l549,182r-12,18l527,220r-8,22l514,266r-4,26l509,320r3,22l517,363r8,20l535,400r13,17l563,431r17,13l599,454r21,8l644,468r25,4l697,473r12,l729,472r21,-3l769,464r19,-7l806,449r18,-9l824,404r-132,l665,401r-23,-6l624,385,610,372,599,357r-6,-18l837,333r2,-20l840,292r,-13l839,273r-78,l594,259r7,-19l611,224r15,-13l645,202r24,-6l697,195r116,l803,181,789,167,772,154,753,143r-21,-8l709,129r-26,-4l655,12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">
                  <v:path arrowok="t" o:connecttype="custom" o:connectlocs="655,124;634,128;614,134;595,143;578,154;563,167;549,182;537,200;527,220;519,242;514,266;510,292;509,320;512,342;517,363;525,383;535,400;548,417;563,431;580,444;599,454;620,462;644,468;669,472;697,473;709,473;729,472;750,469;769,464;788,457;806,449;824,440;824,404;692,404;665,401;642,395;624,385;610,372;599,357;593,339;837,333;839,313;840,292;840,279;839,273;761,273;594,259;601,240;611,224;626,211;645,202;669,196;697,195;813,195;803,181;789,167;772,154;753,143;732,135;709,129;683,125;655,124" o:connectangles="0,0,0,0,0,0,0,0,0,0,0,0,0,0,0,0,0,0,0,0,0,0,0,0,0,0,0,0,0,0,0,0,0,0,0,0,0,0,0,0,0,0,0,0,0,0,0,0,0,0,0,0,0,0,0,0,0,0,0,0,0,0"/>
                </v:shape>
                <v:shape id="Freeform 5" style="position:absolute;width:2895;height:474;visibility:visible;mso-wrap-style:square;v-text-anchor:top" coordsize="2895,474" o:spid="_x0000_s1029" fillcolor="#0e4c87" stroked="f" path="m824,371r-2,l817,374r-5,3l806,380r-2,1l785,389r-19,6l746,400r-20,3l723,403r-4,l711,404r-19,l824,404r,-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">
                  <v:path arrowok="t" o:connecttype="custom" o:connectlocs="824,371;822,371;817,374;812,377;806,380;804,381;785,389;766,395;746,400;726,403;723,403;719,403;711,404;692,404;824,404;824,371" o:connectangles="0,0,0,0,0,0,0,0,0,0,0,0,0,0,0,0"/>
                </v:shape>
                <v:shape id="Freeform 6" style="position:absolute;width:2895;height:474;visibility:visible;mso-wrap-style:square;v-text-anchor:top" coordsize="2895,474" o:spid="_x0000_s1030" fillcolor="#0e4c87" stroked="f" path="m813,195r-116,l719,201r17,12l748,229r8,20l761,273r78,l837,257r-5,-21l825,216,815,198r-2,-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">
                  <v:path arrowok="t" o:connecttype="custom" o:connectlocs="813,195;697,195;719,201;736,213;748,229;756,249;761,273;839,273;837,257;832,236;825,216;815,198;813,195" o:connectangles="0,0,0,0,0,0,0,0,0,0,0,0,0"/>
                </v:shape>
                <v:shape id="Freeform 7" style="position:absolute;width:2895;height:474;visibility:visible;mso-wrap-style:square;v-text-anchor:top" coordsize="2895,474" o:spid="_x0000_s1031" fillcolor="#0e4c87" stroked="f" path="m165,2l27,2,,467r82,l98,176r3,-79l186,97,165,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">
                  <v:path arrowok="t" o:connecttype="custom" o:connectlocs="165,2;27,2;0,467;82,467;98,176;101,97;186,97;165,2" o:connectangles="0,0,0,0,0,0,0,0"/>
                </v:shape>
                <v:shape id="Freeform 8" style="position:absolute;width:2895;height:474;visibility:visible;mso-wrap-style:square;v-text-anchor:top" coordsize="2895,474" o:spid="_x0000_s1032" fillcolor="#0e4c87" stroked="f" path="m186,97r-83,l120,176r68,291l291,467,318,351r-77,l227,281,186,9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">
                  <v:path arrowok="t" o:connecttype="custom" o:connectlocs="186,97;103,97;120,176;188,467;291,467;318,351;241,351;227,281;186,97" o:connectangles="0,0,0,0,0,0,0,0,0"/>
                </v:shape>
                <v:shape id="Freeform 9" style="position:absolute;width:2895;height:474;visibility:visible;mso-wrap-style:square;v-text-anchor:top" coordsize="2895,474" o:spid="_x0000_s1033" fillcolor="#0e4c87" stroked="f" path="m461,97r-83,l381,176r16,291l483,467,461,9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">
                  <v:path arrowok="t" o:connecttype="custom" o:connectlocs="461,97;378,97;381,176;397,467;483,467;461,97" o:connectangles="0,0,0,0,0,0"/>
                </v:shape>
                <v:shape id="Freeform 10" style="position:absolute;width:2895;height:474;visibility:visible;mso-wrap-style:square;v-text-anchor:top" coordsize="2895,474" o:spid="_x0000_s1034" fillcolor="#0e4c87" stroked="f" path="m455,2l318,2,256,281r-14,70l318,351,359,176,376,97r85,l455,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">
                  <v:path arrowok="t" o:connecttype="custom" o:connectlocs="455,2;318,2;256,281;242,351;318,351;359,176;376,97;461,97;455,2" o:connectangles="0,0,0,0,0,0,0,0,0"/>
                </v:shape>
                <v:shape id="Freeform 11" style="position:absolute;width:2895;height:474;visibility:visible;mso-wrap-style:square;v-text-anchor:top" coordsize="2895,474" o:spid="_x0000_s1035" fillcolor="#0e4c87" stroked="f" path="m1389,198r-84,l1305,341r1,29l1309,394r7,22l1326,434r14,14l1357,459r20,8l1400,472r26,1l1438,473r21,-2l1478,467r,-65l1450,402r-25,l1405,394r-12,-17l1389,353r,-15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">
                  <v:path arrowok="t" o:connecttype="custom" o:connectlocs="1389,198;1305,198;1305,341;1306,370;1309,394;1316,416;1326,434;1340,448;1357,459;1377,467;1400,472;1426,473;1438,473;1459,471;1478,467;1478,402;1450,402;1425,402;1405,394;1393,377;1389,353;1389,198" o:connectangles="0,0,0,0,0,0,0,0,0,0,0,0,0,0,0,0,0,0,0,0,0,0"/>
                </v:shape>
                <v:shape id="Freeform 12" style="position:absolute;width:2895;height:474;visibility:visible;mso-wrap-style:square;v-text-anchor:top" coordsize="2895,474" o:spid="_x0000_s1036" fillcolor="#0e4c87" stroked="f" path="m1014,123r-20,3l976,132r-18,8l942,150r-15,13l913,178r-12,18l891,216r-8,23l877,264r-3,28l873,322r4,25l883,370r9,20l904,409r13,17l932,440r18,12l968,461r20,7l1010,472r22,1l1054,471r20,-5l1093,458r17,-11l1125,434r13,-16l1260,418r,-15l1044,403r-4,l1018,399r-18,-8l985,378,973,361r-9,-20l959,316r-1,-28l961,265r6,-20l977,227r15,-14l1010,203r23,-7l1060,194r418,l1478,166r-352,l1113,153r-15,-10l1081,134r-19,-6l1039,125r-25,-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">
                  <v:path arrowok="t" o:connecttype="custom" o:connectlocs="1014,123;994,126;976,132;958,140;942,150;927,163;913,178;901,196;891,216;883,239;877,264;874,292;873,322;877,347;883,370;892,390;904,409;917,426;932,440;950,452;968,461;988,468;1010,472;1032,473;1054,471;1074,466;1093,458;1110,447;1125,434;1138,418;1260,418;1260,403;1044,403;1040,403;1018,399;1000,391;985,378;973,361;964,341;959,316;958,288;961,265;967,245;977,227;992,213;1010,203;1033,196;1060,194;1478,194;1478,166;1126,166;1113,153;1098,143;1081,134;1062,128;1039,125;1014,123" o:connectangles="0,0,0,0,0,0,0,0,0,0,0,0,0,0,0,0,0,0,0,0,0,0,0,0,0,0,0,0,0,0,0,0,0,0,0,0,0,0,0,0,0,0,0,0,0,0,0,0,0,0,0,0,0,0,0,0,0"/>
                </v:shape>
                <v:shape id="Freeform 13" style="position:absolute;width:2895;height:474;visibility:visible;mso-wrap-style:square;v-text-anchor:top" coordsize="2895,474" o:spid="_x0000_s1037" fillcolor="#0e4c87" stroked="f" path="m1260,418r-122,l1148,437r13,15l1178,463r21,6l1224,471r12,l1252,469r8,-2l1260,4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">
                  <v:path arrowok="t" o:connecttype="custom" o:connectlocs="1260,418;1138,418;1148,437;1161,452;1178,463;1199,469;1224,471;1236,471;1252,469;1260,467;1260,418" o:connectangles="0,0,0,0,0,0,0,0,0,0,0"/>
                </v:shape>
                <v:shape id="Freeform 14" style="position:absolute;width:2895;height:474;visibility:visible;mso-wrap-style:square;v-text-anchor:top" coordsize="2895,474" o:spid="_x0000_s1038" fillcolor="#0e4c87" stroked="f" path="m1478,194r-418,l1079,200r16,10l1108,223r10,19l1126,264r4,26l1131,320r-5,23l1117,363r-13,17l1087,392r-20,8l1044,403r216,l1260,402r-13,l1235,402r-17,-10l1212,367r,-169l1478,198r,-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">
                  <v:path arrowok="t" o:connecttype="custom" o:connectlocs="1478,194;1060,194;1079,200;1095,210;1108,223;1118,242;1126,264;1130,290;1131,320;1126,343;1117,363;1104,380;1087,392;1067,400;1044,403;1260,403;1260,402;1247,402;1235,402;1218,392;1212,367;1212,198;1478,198;1478,194" o:connectangles="0,0,0,0,0,0,0,0,0,0,0,0,0,0,0,0,0,0,0,0,0,0,0,0"/>
                </v:shape>
                <v:shape id="Freeform 15" style="position:absolute;width:2895;height:474;visibility:visible;mso-wrap-style:square;v-text-anchor:top" coordsize="2895,474" o:spid="_x0000_s1039" fillcolor="#0e4c87" stroked="f" path="m1260,401r-2,l1252,402r8,l1260,40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">
                  <v:path arrowok="t" o:connecttype="custom" o:connectlocs="1260,401;1258,401;1252,402;1260,402;1260,401" o:connectangles="0,0,0,0,0"/>
                </v:shape>
                <v:shape id="Freeform 16" style="position:absolute;width:2895;height:474;visibility:visible;mso-wrap-style:square;v-text-anchor:top" coordsize="2895,474" o:spid="_x0000_s1040" fillcolor="#0e4c87" stroked="f" path="m1478,398r-11,2l1450,402r28,l1478,39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">
                  <v:path arrowok="t" o:connecttype="custom" o:connectlocs="1478,398;1467,400;1450,402;1478,402;1478,398" o:connectangles="0,0,0,0,0"/>
                </v:shape>
                <v:shape id="Freeform 17" style="position:absolute;width:2895;height:474;visibility:visible;mso-wrap-style:square;v-text-anchor:top" coordsize="2895,474" o:spid="_x0000_s1041" fillcolor="#0e4c87" stroked="f" path="m1212,2r-83,l1126,166r352,l1478,130r-266,l1212,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">
                  <v:path arrowok="t" o:connecttype="custom" o:connectlocs="1212,2;1129,2;1126,166;1478,166;1478,130;1212,130;1212,2" o:connectangles="0,0,0,0,0,0,0"/>
                </v:shape>
                <v:shape id="Freeform 18" style="position:absolute;width:2895;height:474;visibility:visible;mso-wrap-style:square;v-text-anchor:top" coordsize="2895,474" o:spid="_x0000_s1042" fillcolor="#0e4c87" stroked="f" path="m1389,50r-84,l1305,130r84,l1389,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">
                  <v:path arrowok="t" o:connecttype="custom" o:connectlocs="1389,50;1305,50;1305,130;1389,130;1389,50" o:connectangles="0,0,0,0,0"/>
                </v:shape>
                <v:shape id="Freeform 19" style="position:absolute;width:2895;height:474;visibility:visible;mso-wrap-style:square;v-text-anchor:top" coordsize="2895,474" o:spid="_x0000_s1043" fillcolor="#0e4c87" stroked="f" path="m1596,130r-81,l1515,467r84,l1599,290r2,-25l1609,243r12,-16l1637,215r21,-8l1687,206r25,l1712,185r-114,l1596,13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">
                  <v:path arrowok="t" o:connecttype="custom" o:connectlocs="1596,130;1515,130;1515,467;1599,467;1599,290;1601,265;1609,243;1621,227;1637,215;1658,207;1687,206;1712,206;1712,185;1598,185;1596,130" o:connectangles="0,0,0,0,0,0,0,0,0,0,0,0,0,0,0"/>
                </v:shape>
                <v:shape id="Freeform 20" style="position:absolute;width:2895;height:474;visibility:visible;mso-wrap-style:square;v-text-anchor:top" coordsize="2895,474" o:spid="_x0000_s1044" fillcolor="#0e4c87" stroked="f" path="m1712,206r-25,l1703,208r9,1l1712,20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">
                  <v:path arrowok="t" o:connecttype="custom" o:connectlocs="1712,206;1687,206;1703,208;1712,209;1712,206" o:connectangles="0,0,0,0,0"/>
                </v:shape>
                <v:shape id="Freeform 21" style="position:absolute;width:2895;height:474;visibility:visible;mso-wrap-style:square;v-text-anchor:top" coordsize="2895,474" o:spid="_x0000_s1045" fillcolor="#0e4c87" stroked="f" path="m1691,126r-12,l1657,128r-19,8l1622,148r-13,17l1598,185r114,l1712,131r-9,-3l1691,12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">
                  <v:path arrowok="t" o:connecttype="custom" o:connectlocs="1691,126;1679,126;1657,128;1638,136;1622,148;1609,165;1598,185;1712,185;1712,131;1703,128;1691,126" o:connectangles="0,0,0,0,0,0,0,0,0,0,0"/>
                </v:shape>
                <v:shape id="Freeform 22" style="position:absolute;width:2895;height:474;visibility:visible;mso-wrap-style:square;v-text-anchor:top" coordsize="2895,474" o:spid="_x0000_s1046" fillcolor="#0e4c87" stroked="f" path="m1869,124r-23,4l1825,134r-20,9l1787,154r-17,13l1756,182r-13,17l1733,218r-9,21l1718,261r-4,23l1713,309r3,23l1721,354r8,20l1739,393r12,18l1765,426r17,14l1800,452r20,9l1842,468r23,4l1890,473r16,l1929,470r22,-6l1972,456r18,-11l2007,432r15,-15l2035,401r-145,l1881,401r-21,-4l1842,388r-16,-13l1814,358r-8,-20l1801,313r-2,-27l1803,264r7,-19l1821,228r16,-14l1856,204r23,-6l1907,196r128,l2034,195r-13,-16l2006,165r-18,-12l1968,143r-22,-8l1923,129r-26,-4l1869,12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">
                  <v:path arrowok="t" o:connecttype="custom" o:connectlocs="1869,124;1846,128;1825,134;1805,143;1787,154;1770,167;1756,182;1743,199;1733,218;1724,239;1718,261;1714,284;1713,309;1716,332;1721,354;1729,374;1739,393;1751,411;1765,426;1782,440;1800,452;1820,461;1842,468;1865,472;1890,473;1906,473;1929,470;1951,464;1972,456;1990,445;2007,432;2022,417;2035,401;1890,401;1881,401;1860,397;1842,388;1826,375;1814,358;1806,338;1801,313;1799,286;1803,264;1810,245;1821,228;1837,214;1856,204;1879,198;1907,196;2035,196;2034,195;2021,179;2006,165;1988,153;1968,143;1946,135;1923,129;1897,125;1869,124" o:connectangles="0,0,0,0,0,0,0,0,0,0,0,0,0,0,0,0,0,0,0,0,0,0,0,0,0,0,0,0,0,0,0,0,0,0,0,0,0,0,0,0,0,0,0,0,0,0,0,0,0,0,0,0,0,0,0,0,0,0,0"/>
                </v:shape>
                <v:shape id="Freeform 23" style="position:absolute;width:2895;height:474;visibility:visible;mso-wrap-style:square;v-text-anchor:top" coordsize="2895,474" o:spid="_x0000_s1047" fillcolor="#0e4c87" stroked="f" path="m2035,196r-128,l1927,202r16,10l1957,225r10,18l1974,265r5,26l1980,320r-6,23l1965,362r-13,17l1935,391r-20,8l1890,401r145,l2036,400r10,-18l2055,362r7,-22l2065,317r2,-24l2065,271r-4,-21l2054,231r-9,-19l2035,19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">
                  <v:path arrowok="t" o:connecttype="custom" o:connectlocs="2035,196;1907,196;1927,202;1943,212;1957,225;1967,243;1974,265;1979,291;1980,320;1974,343;1965,362;1952,379;1935,391;1915,399;1890,401;2035,401;2036,400;2046,382;2055,362;2062,340;2065,317;2067,293;2065,271;2061,250;2054,231;2045,212;2035,196" o:connectangles="0,0,0,0,0,0,0,0,0,0,0,0,0,0,0,0,0,0,0,0,0,0,0,0,0,0,0"/>
                </v:shape>
                <v:shape id="Freeform 24" style="position:absolute;width:2895;height:474;visibility:visible;mso-wrap-style:square;v-text-anchor:top" coordsize="2895,474" o:spid="_x0000_s1048" fillcolor="#0e4c87" stroked="f" path="m2192,130r-80,l2112,467r83,l2195,279r2,-26l2205,231r11,-17l2233,202r20,-7l2407,195r-4,-7l2392,170r-2,-3l2201,167r-9,-3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">
                  <v:path arrowok="t" o:connecttype="custom" o:connectlocs="2192,130;2112,130;2112,467;2195,467;2195,279;2197,253;2205,231;2216,214;2233,202;2253,195;2407,195;2403,188;2392,170;2390,167;2201,167;2192,130" o:connectangles="0,0,0,0,0,0,0,0,0,0,0,0,0,0,0,0"/>
                </v:shape>
                <v:shape id="Freeform 25" style="position:absolute;width:2895;height:474;visibility:visible;mso-wrap-style:square;v-text-anchor:top" coordsize="2895,474" o:spid="_x0000_s1049" fillcolor="#0e4c87" stroked="f" path="m2407,195r-154,l2282,196r22,7l2320,215r11,16l2338,251r2,24l2340,467r84,l2424,275r-2,-22l2422,251r-3,-22l2412,207r-5,-1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">
                  <v:path arrowok="t" o:connecttype="custom" o:connectlocs="2407,195;2253,195;2282,196;2304,203;2320,215;2331,231;2338,251;2340,275;2340,467;2424,467;2424,275;2422,253;2422,251;2419,229;2412,207;2407,195" o:connectangles="0,0,0,0,0,0,0,0,0,0,0,0,0,0,0,0"/>
                </v:shape>
                <v:shape id="Freeform 26" style="position:absolute;width:2895;height:474;visibility:visible;mso-wrap-style:square;v-text-anchor:top" coordsize="2895,474" o:spid="_x0000_s1050" fillcolor="#0e4c87" stroked="f" path="m2294,123r-25,2l2248,131r-18,9l2214,152r-13,15l2390,167r-12,-13l2361,141r-20,-9l2319,125r-25,-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">
                  <v:path arrowok="t" o:connecttype="custom" o:connectlocs="2294,123;2269,125;2248,131;2230,140;2214,152;2201,167;2390,167;2378,154;2361,141;2341,132;2319,125;2294,123" o:connectangles="0,0,0,0,0,0,0,0,0,0,0,0"/>
                </v:shape>
                <v:shape id="Freeform 27" style="position:absolute;width:2895;height:474;visibility:visible;mso-wrap-style:square;v-text-anchor:top" coordsize="2895,474" o:spid="_x0000_s1051" fillcolor="#0e4c87" stroked="f" path="m2510,r-19,9l2477,26r-5,22l2476,67r12,15l2507,93r27,3l2553,86r13,-17l2571,47r-3,-18l2556,13,2537,3,25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">
                  <v:path arrowok="t" o:connecttype="custom" o:connectlocs="2510,0;2491,9;2477,26;2472,48;2476,67;2488,82;2507,93;2534,96;2553,86;2566,69;2571,47;2568,29;2556,13;2537,3;2510,0" o:connectangles="0,0,0,0,0,0,0,0,0,0,0,0,0,0,0"/>
                </v:shape>
                <v:shape id="Freeform 28" style="position:absolute;width:2895;height:474;visibility:visible;mso-wrap-style:square;v-text-anchor:top" coordsize="2895,474" o:spid="_x0000_s1052" fillcolor="#0e4c87" stroked="f" path="m2562,130r-84,l2480,399r6,22l2496,439r15,14l2529,463r23,6l2578,471r20,-1l2618,467r,-64l2602,403r-15,-1l2568,392r-6,-22l2562,13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">
                  <v:path arrowok="t" o:connecttype="custom" o:connectlocs="2562,130;2478,130;2480,399;2486,421;2496,439;2511,453;2529,463;2552,469;2578,471;2598,470;2618,467;2618,403;2602,403;2587,402;2568,392;2562,370;2562,130" o:connectangles="0,0,0,0,0,0,0,0,0,0,0,0,0,0,0,0,0"/>
                </v:shape>
                <v:shape id="Freeform 29" style="position:absolute;width:2895;height:474;visibility:visible;mso-wrap-style:square;v-text-anchor:top" coordsize="2895,474" o:spid="_x0000_s1053" fillcolor="#0e4c87" stroked="f" path="m2618,401r-2,l2608,402r-6,1l2618,403r,-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">
                  <v:path arrowok="t" o:connecttype="custom" o:connectlocs="2618,401;2616,401;2608,402;2602,403;2618,403;2618,401" o:connectangles="0,0,0,0,0,0"/>
                </v:shape>
                <v:shape id="Freeform 30" style="position:absolute;width:2895;height:474;visibility:visible;mso-wrap-style:square;v-text-anchor:top" coordsize="2895,474" o:spid="_x0000_s1054" fillcolor="#0e4c87" stroked="f" path="m2791,123r-24,3l2745,132r-21,8l2704,150r-17,13l2671,177r-13,17l2647,212r-9,20l2631,253r-4,22l2626,298r1,22l2631,341r6,21l2645,381r11,18l2669,415r15,15l2701,442r20,11l2742,462r23,6l2790,472r27,1l2837,471r20,-5l2876,460r18,-8l2894,400r-94,l2777,396r-20,-8l2741,375r-13,-16l2719,339r-6,-22l2712,291r3,-23l2722,248r11,-18l2747,216r19,-11l2789,198r26,-2l2893,196r-3,-53l2874,136r-18,-6l2837,126r-22,-2l2791,12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">
                  <v:path arrowok="t" o:connecttype="custom" o:connectlocs="2791,123;2767,126;2745,132;2724,140;2704,150;2687,163;2671,177;2658,194;2647,212;2638,232;2631,253;2627,275;2626,298;2627,320;2631,341;2637,362;2645,381;2656,399;2669,415;2684,430;2701,442;2721,453;2742,462;2765,468;2790,472;2817,473;2837,471;2857,466;2876,460;2894,452;2894,400;2800,400;2777,396;2757,388;2741,375;2728,359;2719,339;2713,317;2712,291;2715,268;2722,248;2733,230;2747,216;2766,205;2789,198;2815,196;2893,196;2890,143;2874,136;2856,130;2837,126;2815,124;2791,123" o:connectangles="0,0,0,0,0,0,0,0,0,0,0,0,0,0,0,0,0,0,0,0,0,0,0,0,0,0,0,0,0,0,0,0,0,0,0,0,0,0,0,0,0,0,0,0,0,0,0,0,0,0,0,0,0"/>
                </v:shape>
                <v:shape id="Freeform 31" style="position:absolute;width:2895;height:474;visibility:visible;mso-wrap-style:square;v-text-anchor:top" coordsize="2895,474" o:spid="_x0000_s1055" fillcolor="#0e4c87" stroked="f" path="m2894,378r-14,6l2863,392r-19,5l2824,400r-24,l2894,400r,-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">
                  <v:path arrowok="t" o:connecttype="custom" o:connectlocs="2894,378;2880,384;2863,392;2844,397;2824,400;2800,400;2894,400;2894,378" o:connectangles="0,0,0,0,0,0,0,0"/>
                </v:shape>
                <v:shape id="Freeform 32" style="position:absolute;width:2895;height:474;visibility:visible;mso-wrap-style:square;v-text-anchor:top" coordsize="2895,474" o:spid="_x0000_s1056" fillcolor="#0e4c87" stroked="f" path="m2893,196r-78,l2835,198r20,4l2874,209r18,10l2894,219r-1,-2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">
                  <v:path arrowok="t" o:connecttype="custom" o:connectlocs="2893,196;2815,196;2835,198;2855,202;2874,209;2892,219;2894,219;2893,196" o:connectangles="0,0,0,0,0,0,0,0"/>
                </v:shape>
              </v:group>
              <w10:anchorlock/>
            </v:group>
          </w:pict>
        </mc:Fallback>
      </mc:AlternateContent>
    </w:r>
  </w:p>
  <w:p w14:paraId="42400DE0" w14:textId="4BAE4115" w:rsidR="000F6CAF" w:rsidRPr="00A65962" w:rsidRDefault="000F6CAF" w:rsidP="007848E8">
    <w:pPr>
      <w:jc w:val="right"/>
      <w:rPr>
        <w:rFonts w:asciiTheme="minorHAnsi" w:hAnsiTheme="minorHAnsi" w:cstheme="minorHAnsi"/>
      </w:rPr>
    </w:pPr>
    <w:r>
      <w:rPr>
        <w:rFonts w:asciiTheme="minorHAnsi" w:hAnsiTheme="minorHAnsi"/>
        <w:color w:val="7F7F7F"/>
        <w:sz w:val="18"/>
      </w:rPr>
      <w:t xml:space="preserve">Recuperação do Produto de Confirmação do Consignatário 004-F265 </w:t>
    </w:r>
    <w:proofErr w:type="spellStart"/>
    <w:r>
      <w:rPr>
        <w:rFonts w:asciiTheme="minorHAnsi" w:hAnsiTheme="minorHAnsi"/>
        <w:color w:val="7F7F7F"/>
        <w:sz w:val="18"/>
      </w:rPr>
      <w:t>Rev</w:t>
    </w:r>
    <w:proofErr w:type="spellEnd"/>
    <w:r>
      <w:rPr>
        <w:rFonts w:asciiTheme="minorHAnsi" w:hAnsiTheme="minorHAnsi"/>
        <w:color w:val="7F7F7F"/>
        <w:sz w:val="18"/>
      </w:rPr>
      <w:t xml:space="preserve"> C</w:t>
    </w:r>
  </w:p>
  <w:p w14:paraId="571CFE3F" w14:textId="54A6468E" w:rsidR="000F6CAF" w:rsidRPr="00594925" w:rsidRDefault="000F6CAF" w:rsidP="00594925">
    <w:pPr>
      <w:pStyle w:val="Footer"/>
      <w:tabs>
        <w:tab w:val="clear" w:pos="4320"/>
        <w:tab w:val="clear" w:pos="8640"/>
        <w:tab w:val="center" w:pos="5400"/>
        <w:tab w:val="right" w:pos="10800"/>
      </w:tabs>
      <w:jc w:val="right"/>
      <w:rPr>
        <w:rFonts w:ascii="Calibri" w:hAnsi="Calibri" w:cs="Calibri"/>
        <w:color w:val="7F7F7F" w:themeColor="text1" w:themeTint="8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CFE41" w14:textId="77777777" w:rsidR="000F6CAF" w:rsidRPr="002F7833" w:rsidRDefault="000F6CAF" w:rsidP="002F7833">
    <w:pPr>
      <w:pStyle w:val="ListParagraph"/>
      <w:ind w:left="0"/>
      <w:jc w:val="center"/>
      <w:rPr>
        <w:rFonts w:ascii="Tahoma" w:hAnsi="Tahoma" w:cs="Tahoma"/>
        <w:b/>
        <w:sz w:val="24"/>
        <w:szCs w:val="24"/>
      </w:rPr>
    </w:pPr>
    <w:r>
      <w:rPr>
        <w:rFonts w:ascii="Tahoma" w:hAnsi="Tahoma"/>
        <w:b/>
        <w:sz w:val="24"/>
      </w:rPr>
      <w:t>Nº da Ação:&lt;Nº FAC&gt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CB562" w14:textId="77777777" w:rsidR="00C83954" w:rsidRDefault="00C83954" w:rsidP="00C223C8">
      <w:pPr>
        <w:pStyle w:val="Footer"/>
      </w:pPr>
      <w:r>
        <w:separator/>
      </w:r>
    </w:p>
  </w:footnote>
  <w:footnote w:type="continuationSeparator" w:id="0">
    <w:p w14:paraId="36B237E0" w14:textId="77777777" w:rsidR="00C83954" w:rsidRDefault="00C83954" w:rsidP="00C223C8">
      <w:pPr>
        <w:pStyle w:val="Footer"/>
      </w:pPr>
      <w:r>
        <w:continuationSeparator/>
      </w:r>
    </w:p>
  </w:footnote>
  <w:footnote w:type="continuationNotice" w:id="1">
    <w:p w14:paraId="6D284B79" w14:textId="77777777" w:rsidR="00C83954" w:rsidRDefault="00C839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CFE40" w14:textId="77777777" w:rsidR="000F6CAF" w:rsidRDefault="000F6CAF" w:rsidP="002F7833">
    <w:pPr>
      <w:jc w:val="both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71CFE44" wp14:editId="571CFE45">
              <wp:simplePos x="0" y="0"/>
              <wp:positionH relativeFrom="column">
                <wp:posOffset>4740275</wp:posOffset>
              </wp:positionH>
              <wp:positionV relativeFrom="paragraph">
                <wp:posOffset>-161925</wp:posOffset>
              </wp:positionV>
              <wp:extent cx="1749425" cy="923290"/>
              <wp:effectExtent l="0" t="0" r="0" b="63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9425" cy="9232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1CFE48" w14:textId="77777777" w:rsidR="000F6CAF" w:rsidRDefault="000F6CAF" w:rsidP="002F7833">
                          <w:pPr>
                            <w:spacing w:after="80"/>
                            <w:rPr>
                              <w:rFonts w:eastAsia="Times New Roman"/>
                              <w:b/>
                              <w:color w:val="808080"/>
                              <w:sz w:val="17"/>
                            </w:rPr>
                          </w:pPr>
                        </w:p>
                        <w:p w14:paraId="571CFE49" w14:textId="77777777" w:rsidR="000F6CAF" w:rsidRPr="00A57887" w:rsidRDefault="000F6CAF" w:rsidP="002F7833">
                          <w:pPr>
                            <w:spacing w:after="80"/>
                            <w:rPr>
                              <w:rFonts w:eastAsia="Times New Roman"/>
                              <w:b/>
                              <w:color w:val="808080"/>
                              <w:sz w:val="17"/>
                              <w:lang w:val="en-US"/>
                            </w:rPr>
                          </w:pPr>
                          <w:r w:rsidRPr="00A57887">
                            <w:rPr>
                              <w:b/>
                              <w:color w:val="808080"/>
                              <w:sz w:val="17"/>
                              <w:lang w:val="en-US"/>
                            </w:rPr>
                            <w:t>Medtronic.</w:t>
                          </w:r>
                        </w:p>
                        <w:p w14:paraId="571CFE4A" w14:textId="77777777" w:rsidR="000F6CAF" w:rsidRPr="00A57887" w:rsidRDefault="000F6CAF" w:rsidP="002F7833">
                          <w:pPr>
                            <w:spacing w:after="80"/>
                            <w:rPr>
                              <w:rFonts w:eastAsia="Times New Roman"/>
                              <w:color w:val="808080"/>
                              <w:sz w:val="17"/>
                              <w:lang w:val="en-US"/>
                            </w:rPr>
                          </w:pPr>
                          <w:r w:rsidRPr="00A57887">
                            <w:rPr>
                              <w:color w:val="808080"/>
                              <w:sz w:val="17"/>
                              <w:lang w:val="en-US"/>
                            </w:rPr>
                            <w:t>8200 Coral Sea Street NE</w:t>
                          </w:r>
                        </w:p>
                        <w:p w14:paraId="571CFE4B" w14:textId="77777777" w:rsidR="000F6CAF" w:rsidRPr="00A57887" w:rsidRDefault="000F6CAF" w:rsidP="002F7833">
                          <w:pPr>
                            <w:spacing w:after="80"/>
                            <w:rPr>
                              <w:rFonts w:eastAsia="Times New Roman"/>
                              <w:color w:val="808080"/>
                              <w:sz w:val="17"/>
                              <w:lang w:val="en-US"/>
                            </w:rPr>
                          </w:pPr>
                          <w:r w:rsidRPr="00A57887">
                            <w:rPr>
                              <w:color w:val="808080"/>
                              <w:sz w:val="17"/>
                              <w:lang w:val="en-US"/>
                            </w:rPr>
                            <w:t>Mounds View, MN 55112</w:t>
                          </w:r>
                        </w:p>
                        <w:p w14:paraId="571CFE4C" w14:textId="77777777" w:rsidR="000F6CAF" w:rsidRPr="00FB3EFF" w:rsidRDefault="000F6CAF" w:rsidP="002F7833">
                          <w:pPr>
                            <w:spacing w:after="80"/>
                            <w:rPr>
                              <w:rFonts w:eastAsia="Times New Roman"/>
                              <w:color w:val="808080"/>
                              <w:sz w:val="17"/>
                            </w:rPr>
                          </w:pPr>
                          <w:r>
                            <w:rPr>
                              <w:color w:val="808080"/>
                              <w:sz w:val="17"/>
                            </w:rPr>
                            <w:t>www.medtronic.com</w:t>
                          </w:r>
                        </w:p>
                        <w:p w14:paraId="571CFE4D" w14:textId="77777777" w:rsidR="000F6CAF" w:rsidRDefault="000F6CAF" w:rsidP="002F783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1CFE4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373.25pt;margin-top:-12.75pt;width:137.75pt;height:72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" stroked="f">
              <v:textbox>
                <w:txbxContent>
                  <w:p w14:paraId="571CFE48" w14:textId="77777777" w:rsidR="000F6CAF" w:rsidRDefault="000F6CAF" w:rsidP="002F7833">
                    <w:pPr>
                      <w:spacing w:after="80"/>
                      <w:rPr>
                        <w:rFonts w:eastAsia="Times New Roman"/>
                        <w:b/>
                        <w:color w:val="808080"/>
                        <w:sz w:val="17"/>
                      </w:rPr>
                    </w:pPr>
                  </w:p>
                  <w:p w14:paraId="571CFE49" w14:textId="77777777" w:rsidR="000F6CAF" w:rsidRPr="00A57887" w:rsidRDefault="000F6CAF" w:rsidP="002F7833">
                    <w:pPr>
                      <w:spacing w:after="80"/>
                      <w:rPr>
                        <w:rFonts w:eastAsia="Times New Roman"/>
                        <w:b/>
                        <w:color w:val="808080"/>
                        <w:sz w:val="17"/>
                        <w:lang w:val="en-US"/>
                      </w:rPr>
                    </w:pPr>
                    <w:r w:rsidRPr="00A57887">
                      <w:rPr>
                        <w:b/>
                        <w:color w:val="808080"/>
                        <w:sz w:val="17"/>
                        <w:lang w:val="en-US"/>
                      </w:rPr>
                      <w:t>Medtronic.</w:t>
                    </w:r>
                  </w:p>
                  <w:p w14:paraId="571CFE4A" w14:textId="77777777" w:rsidR="000F6CAF" w:rsidRPr="00A57887" w:rsidRDefault="000F6CAF" w:rsidP="002F7833">
                    <w:pPr>
                      <w:spacing w:after="80"/>
                      <w:rPr>
                        <w:rFonts w:eastAsia="Times New Roman"/>
                        <w:color w:val="808080"/>
                        <w:sz w:val="17"/>
                        <w:lang w:val="en-US"/>
                      </w:rPr>
                    </w:pPr>
                    <w:r w:rsidRPr="00A57887">
                      <w:rPr>
                        <w:color w:val="808080"/>
                        <w:sz w:val="17"/>
                        <w:lang w:val="en-US"/>
                      </w:rPr>
                      <w:t>8200 Coral Sea Street NE</w:t>
                    </w:r>
                  </w:p>
                  <w:p w14:paraId="571CFE4B" w14:textId="77777777" w:rsidR="000F6CAF" w:rsidRPr="00A57887" w:rsidRDefault="000F6CAF" w:rsidP="002F7833">
                    <w:pPr>
                      <w:spacing w:after="80"/>
                      <w:rPr>
                        <w:rFonts w:eastAsia="Times New Roman"/>
                        <w:color w:val="808080"/>
                        <w:sz w:val="17"/>
                        <w:lang w:val="en-US"/>
                      </w:rPr>
                    </w:pPr>
                    <w:r w:rsidRPr="00A57887">
                      <w:rPr>
                        <w:color w:val="808080"/>
                        <w:sz w:val="17"/>
                        <w:lang w:val="en-US"/>
                      </w:rPr>
                      <w:t>Mounds View, MN 55112</w:t>
                    </w:r>
                  </w:p>
                  <w:p w14:paraId="571CFE4C" w14:textId="77777777" w:rsidR="000F6CAF" w:rsidRPr="00FB3EFF" w:rsidRDefault="000F6CAF" w:rsidP="002F7833">
                    <w:pPr>
                      <w:spacing w:after="80"/>
                      <w:rPr>
                        <w:rFonts w:eastAsia="Times New Roman"/>
                        <w:color w:val="808080"/>
                        <w:sz w:val="17"/>
                      </w:rPr>
                    </w:pPr>
                    <w:r>
                      <w:rPr>
                        <w:color w:val="808080"/>
                        <w:sz w:val="17"/>
                      </w:rPr>
                      <w:t>www.medtronic.com</w:t>
                    </w:r>
                  </w:p>
                  <w:p w14:paraId="571CFE4D" w14:textId="77777777" w:rsidR="000F6CAF" w:rsidRDefault="000F6CAF" w:rsidP="002F7833"/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571CFE46" wp14:editId="571CFE47">
          <wp:extent cx="1419225" cy="752475"/>
          <wp:effectExtent l="0" t="0" r="9525" b="9525"/>
          <wp:docPr id="50" name="Picture 50" descr="Vertcl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ertcl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752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rFonts w:ascii="Tahoma" w:hAnsi="Tahoma"/>
        <w:b/>
        <w:color w:val="FF0000"/>
        <w:sz w:val="24"/>
        <w:shd w:val="clear" w:color="auto" w:fill="FFFFFF"/>
      </w:rPr>
      <w:t>&lt;Segunda/Terceira Tentativa&gt;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B4ED4"/>
    <w:multiLevelType w:val="hybridMultilevel"/>
    <w:tmpl w:val="BDBA01F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B7412B6"/>
    <w:multiLevelType w:val="hybridMultilevel"/>
    <w:tmpl w:val="3FDAED8E"/>
    <w:lvl w:ilvl="0" w:tplc="ED08D3A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F171EB"/>
    <w:multiLevelType w:val="hybridMultilevel"/>
    <w:tmpl w:val="815C2DA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16B97849"/>
    <w:multiLevelType w:val="hybridMultilevel"/>
    <w:tmpl w:val="DB7600E2"/>
    <w:lvl w:ilvl="0" w:tplc="47C480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5C4B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AC11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58C8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4677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1286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8A23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9251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9C18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7346665"/>
    <w:multiLevelType w:val="hybridMultilevel"/>
    <w:tmpl w:val="91723DD0"/>
    <w:lvl w:ilvl="0" w:tplc="CA0A8CF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912E70"/>
    <w:multiLevelType w:val="hybridMultilevel"/>
    <w:tmpl w:val="53382382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5991278"/>
    <w:multiLevelType w:val="hybridMultilevel"/>
    <w:tmpl w:val="81029D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091337"/>
    <w:multiLevelType w:val="hybridMultilevel"/>
    <w:tmpl w:val="51A8307E"/>
    <w:lvl w:ilvl="0" w:tplc="A400200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47967750"/>
    <w:multiLevelType w:val="hybridMultilevel"/>
    <w:tmpl w:val="718C8F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/>
        <w:i w:val="0"/>
        <w:iCs/>
        <w:color w:val="auto"/>
        <w:sz w:val="18"/>
        <w:szCs w:val="18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1D054B8"/>
    <w:multiLevelType w:val="hybridMultilevel"/>
    <w:tmpl w:val="540E0AA8"/>
    <w:lvl w:ilvl="0" w:tplc="15C0D06C">
      <w:start w:val="1"/>
      <w:numFmt w:val="decimal"/>
      <w:lvlText w:val="%1."/>
      <w:lvlJc w:val="left"/>
      <w:pPr>
        <w:ind w:left="540" w:hanging="360"/>
      </w:pPr>
      <w:rPr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585157AE"/>
    <w:multiLevelType w:val="hybridMultilevel"/>
    <w:tmpl w:val="F6EEBA8E"/>
    <w:lvl w:ilvl="0" w:tplc="00503D2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5B05B4"/>
    <w:multiLevelType w:val="hybridMultilevel"/>
    <w:tmpl w:val="D83ABD2A"/>
    <w:lvl w:ilvl="0" w:tplc="8F121A1A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70C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8265E0"/>
    <w:multiLevelType w:val="hybridMultilevel"/>
    <w:tmpl w:val="382094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2B576C"/>
    <w:multiLevelType w:val="hybridMultilevel"/>
    <w:tmpl w:val="B6263CBC"/>
    <w:lvl w:ilvl="0" w:tplc="759C8356">
      <w:start w:val="1"/>
      <w:numFmt w:val="bullet"/>
      <w:lvlText w:val="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2396E6A"/>
    <w:multiLevelType w:val="hybridMultilevel"/>
    <w:tmpl w:val="81948C34"/>
    <w:lvl w:ilvl="0" w:tplc="2A5C8EF0">
      <w:start w:val="1"/>
      <w:numFmt w:val="decimal"/>
      <w:lvlText w:val="%1."/>
      <w:lvlJc w:val="left"/>
      <w:pPr>
        <w:ind w:left="644" w:hanging="360"/>
      </w:pPr>
      <w:rPr>
        <w:b w:val="0"/>
        <w:bCs/>
        <w:i w:val="0"/>
        <w:iCs/>
        <w:color w:val="auto"/>
        <w:sz w:val="18"/>
        <w:szCs w:val="18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3503E28"/>
    <w:multiLevelType w:val="hybridMultilevel"/>
    <w:tmpl w:val="94C61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78525C"/>
    <w:multiLevelType w:val="hybridMultilevel"/>
    <w:tmpl w:val="C526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233FD0"/>
    <w:multiLevelType w:val="hybridMultilevel"/>
    <w:tmpl w:val="904E9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5C68AC"/>
    <w:multiLevelType w:val="hybridMultilevel"/>
    <w:tmpl w:val="C3D09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E647ED"/>
    <w:multiLevelType w:val="hybridMultilevel"/>
    <w:tmpl w:val="0F78E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42325171">
    <w:abstractNumId w:val="10"/>
  </w:num>
  <w:num w:numId="2" w16cid:durableId="188615511">
    <w:abstractNumId w:val="6"/>
  </w:num>
  <w:num w:numId="3" w16cid:durableId="1103265168">
    <w:abstractNumId w:val="12"/>
  </w:num>
  <w:num w:numId="4" w16cid:durableId="1071806542">
    <w:abstractNumId w:val="7"/>
  </w:num>
  <w:num w:numId="5" w16cid:durableId="345788830">
    <w:abstractNumId w:val="19"/>
  </w:num>
  <w:num w:numId="6" w16cid:durableId="769621403">
    <w:abstractNumId w:val="5"/>
  </w:num>
  <w:num w:numId="7" w16cid:durableId="410468889">
    <w:abstractNumId w:val="17"/>
  </w:num>
  <w:num w:numId="8" w16cid:durableId="1012295169">
    <w:abstractNumId w:val="9"/>
  </w:num>
  <w:num w:numId="9" w16cid:durableId="1388261429">
    <w:abstractNumId w:val="13"/>
  </w:num>
  <w:num w:numId="10" w16cid:durableId="1953390600">
    <w:abstractNumId w:val="11"/>
  </w:num>
  <w:num w:numId="11" w16cid:durableId="80879499">
    <w:abstractNumId w:val="3"/>
  </w:num>
  <w:num w:numId="12" w16cid:durableId="1025786550">
    <w:abstractNumId w:val="4"/>
  </w:num>
  <w:num w:numId="13" w16cid:durableId="1486968227">
    <w:abstractNumId w:val="0"/>
  </w:num>
  <w:num w:numId="14" w16cid:durableId="1361515011">
    <w:abstractNumId w:val="2"/>
  </w:num>
  <w:num w:numId="15" w16cid:durableId="1501894513">
    <w:abstractNumId w:val="1"/>
  </w:num>
  <w:num w:numId="16" w16cid:durableId="1457794576">
    <w:abstractNumId w:val="18"/>
  </w:num>
  <w:num w:numId="17" w16cid:durableId="1630738885">
    <w:abstractNumId w:val="15"/>
  </w:num>
  <w:num w:numId="18" w16cid:durableId="1753965725">
    <w:abstractNumId w:val="16"/>
  </w:num>
  <w:num w:numId="19" w16cid:durableId="183522979">
    <w:abstractNumId w:val="14"/>
  </w:num>
  <w:num w:numId="20" w16cid:durableId="603029010">
    <w:abstractNumId w:val="14"/>
  </w:num>
  <w:num w:numId="21" w16cid:durableId="86128406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78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tDQyNDAzsjS1NDBX0lEKTi0uzszPAykwNKkFAMp8rh4tAAAA"/>
  </w:docVars>
  <w:rsids>
    <w:rsidRoot w:val="00D74D86"/>
    <w:rsid w:val="000006EA"/>
    <w:rsid w:val="00003C38"/>
    <w:rsid w:val="0000547D"/>
    <w:rsid w:val="00005978"/>
    <w:rsid w:val="0000653B"/>
    <w:rsid w:val="0000680A"/>
    <w:rsid w:val="00007ACD"/>
    <w:rsid w:val="00010EE9"/>
    <w:rsid w:val="00011DF1"/>
    <w:rsid w:val="00012878"/>
    <w:rsid w:val="000141C6"/>
    <w:rsid w:val="000142CA"/>
    <w:rsid w:val="00015A43"/>
    <w:rsid w:val="000219EE"/>
    <w:rsid w:val="00022893"/>
    <w:rsid w:val="00022A20"/>
    <w:rsid w:val="00022B74"/>
    <w:rsid w:val="000234BE"/>
    <w:rsid w:val="00023638"/>
    <w:rsid w:val="0002454B"/>
    <w:rsid w:val="00025452"/>
    <w:rsid w:val="0003509C"/>
    <w:rsid w:val="00035971"/>
    <w:rsid w:val="00036611"/>
    <w:rsid w:val="00036E11"/>
    <w:rsid w:val="00040471"/>
    <w:rsid w:val="00041214"/>
    <w:rsid w:val="00041460"/>
    <w:rsid w:val="00043D05"/>
    <w:rsid w:val="00044941"/>
    <w:rsid w:val="000457F3"/>
    <w:rsid w:val="00047844"/>
    <w:rsid w:val="00050983"/>
    <w:rsid w:val="000512D5"/>
    <w:rsid w:val="00052265"/>
    <w:rsid w:val="00053F98"/>
    <w:rsid w:val="000546F2"/>
    <w:rsid w:val="000557A0"/>
    <w:rsid w:val="00055FEC"/>
    <w:rsid w:val="00056793"/>
    <w:rsid w:val="000568EC"/>
    <w:rsid w:val="00060499"/>
    <w:rsid w:val="00062520"/>
    <w:rsid w:val="00063C5F"/>
    <w:rsid w:val="00064A40"/>
    <w:rsid w:val="00066CE1"/>
    <w:rsid w:val="0007193C"/>
    <w:rsid w:val="00072B05"/>
    <w:rsid w:val="00073A54"/>
    <w:rsid w:val="0007478D"/>
    <w:rsid w:val="00076DEF"/>
    <w:rsid w:val="0008010B"/>
    <w:rsid w:val="000806B4"/>
    <w:rsid w:val="00080B14"/>
    <w:rsid w:val="00081F4E"/>
    <w:rsid w:val="00082606"/>
    <w:rsid w:val="00082852"/>
    <w:rsid w:val="00083D52"/>
    <w:rsid w:val="000868FB"/>
    <w:rsid w:val="00087554"/>
    <w:rsid w:val="00087B81"/>
    <w:rsid w:val="00087BE3"/>
    <w:rsid w:val="00087EC0"/>
    <w:rsid w:val="00090255"/>
    <w:rsid w:val="000906F0"/>
    <w:rsid w:val="000908D0"/>
    <w:rsid w:val="00092A25"/>
    <w:rsid w:val="0009357A"/>
    <w:rsid w:val="0009374D"/>
    <w:rsid w:val="000A25FD"/>
    <w:rsid w:val="000A34B8"/>
    <w:rsid w:val="000A3ABB"/>
    <w:rsid w:val="000A6AEA"/>
    <w:rsid w:val="000B085C"/>
    <w:rsid w:val="000B0D47"/>
    <w:rsid w:val="000B1135"/>
    <w:rsid w:val="000B1E54"/>
    <w:rsid w:val="000B2358"/>
    <w:rsid w:val="000B2C03"/>
    <w:rsid w:val="000B2FDD"/>
    <w:rsid w:val="000B5B0C"/>
    <w:rsid w:val="000B6010"/>
    <w:rsid w:val="000C0D11"/>
    <w:rsid w:val="000C2154"/>
    <w:rsid w:val="000C269C"/>
    <w:rsid w:val="000C3ADC"/>
    <w:rsid w:val="000C47D8"/>
    <w:rsid w:val="000D052E"/>
    <w:rsid w:val="000D06BA"/>
    <w:rsid w:val="000D16C6"/>
    <w:rsid w:val="000D298B"/>
    <w:rsid w:val="000D558E"/>
    <w:rsid w:val="000D67B9"/>
    <w:rsid w:val="000D7037"/>
    <w:rsid w:val="000E3A22"/>
    <w:rsid w:val="000E449D"/>
    <w:rsid w:val="000E5592"/>
    <w:rsid w:val="000F147E"/>
    <w:rsid w:val="000F2CC6"/>
    <w:rsid w:val="000F50AE"/>
    <w:rsid w:val="000F5130"/>
    <w:rsid w:val="000F57D2"/>
    <w:rsid w:val="000F6CAF"/>
    <w:rsid w:val="0010379F"/>
    <w:rsid w:val="00103C3B"/>
    <w:rsid w:val="00104ED0"/>
    <w:rsid w:val="00104FA6"/>
    <w:rsid w:val="00105175"/>
    <w:rsid w:val="00107011"/>
    <w:rsid w:val="00112076"/>
    <w:rsid w:val="00112B56"/>
    <w:rsid w:val="00112BE0"/>
    <w:rsid w:val="00113A91"/>
    <w:rsid w:val="00114660"/>
    <w:rsid w:val="00115C27"/>
    <w:rsid w:val="00117E2C"/>
    <w:rsid w:val="00120690"/>
    <w:rsid w:val="00123378"/>
    <w:rsid w:val="00124832"/>
    <w:rsid w:val="00124D70"/>
    <w:rsid w:val="00126CB6"/>
    <w:rsid w:val="001359F7"/>
    <w:rsid w:val="00137281"/>
    <w:rsid w:val="00141966"/>
    <w:rsid w:val="00141CF9"/>
    <w:rsid w:val="00141E11"/>
    <w:rsid w:val="001427FC"/>
    <w:rsid w:val="00142AE3"/>
    <w:rsid w:val="00147FF1"/>
    <w:rsid w:val="00147FF3"/>
    <w:rsid w:val="00150743"/>
    <w:rsid w:val="001512C5"/>
    <w:rsid w:val="001524E3"/>
    <w:rsid w:val="0015304F"/>
    <w:rsid w:val="00153FB3"/>
    <w:rsid w:val="001543FB"/>
    <w:rsid w:val="001602B4"/>
    <w:rsid w:val="00160BC4"/>
    <w:rsid w:val="0016108C"/>
    <w:rsid w:val="00161C16"/>
    <w:rsid w:val="00162955"/>
    <w:rsid w:val="0016312B"/>
    <w:rsid w:val="001654B3"/>
    <w:rsid w:val="00165F01"/>
    <w:rsid w:val="0016657A"/>
    <w:rsid w:val="0016734E"/>
    <w:rsid w:val="00167F43"/>
    <w:rsid w:val="00170086"/>
    <w:rsid w:val="0017008E"/>
    <w:rsid w:val="001715A3"/>
    <w:rsid w:val="00172F51"/>
    <w:rsid w:val="00173D45"/>
    <w:rsid w:val="0017462E"/>
    <w:rsid w:val="001751F6"/>
    <w:rsid w:val="00177604"/>
    <w:rsid w:val="00177D3A"/>
    <w:rsid w:val="00180485"/>
    <w:rsid w:val="001809A8"/>
    <w:rsid w:val="001827A0"/>
    <w:rsid w:val="00184F33"/>
    <w:rsid w:val="001866AA"/>
    <w:rsid w:val="00187F3C"/>
    <w:rsid w:val="001917B5"/>
    <w:rsid w:val="00191D2B"/>
    <w:rsid w:val="001951C7"/>
    <w:rsid w:val="001A0D79"/>
    <w:rsid w:val="001A154E"/>
    <w:rsid w:val="001A2FF5"/>
    <w:rsid w:val="001A47BA"/>
    <w:rsid w:val="001A4CF7"/>
    <w:rsid w:val="001A5BA8"/>
    <w:rsid w:val="001A6964"/>
    <w:rsid w:val="001A7079"/>
    <w:rsid w:val="001A7A0D"/>
    <w:rsid w:val="001B0198"/>
    <w:rsid w:val="001B1170"/>
    <w:rsid w:val="001B1C93"/>
    <w:rsid w:val="001B4BC3"/>
    <w:rsid w:val="001B4E86"/>
    <w:rsid w:val="001C0617"/>
    <w:rsid w:val="001C2223"/>
    <w:rsid w:val="001C246A"/>
    <w:rsid w:val="001C3379"/>
    <w:rsid w:val="001C52D6"/>
    <w:rsid w:val="001C72E1"/>
    <w:rsid w:val="001C7915"/>
    <w:rsid w:val="001D092E"/>
    <w:rsid w:val="001D1319"/>
    <w:rsid w:val="001D18CD"/>
    <w:rsid w:val="001D4F00"/>
    <w:rsid w:val="001D5742"/>
    <w:rsid w:val="001D57FF"/>
    <w:rsid w:val="001D6703"/>
    <w:rsid w:val="001D68E0"/>
    <w:rsid w:val="001E0418"/>
    <w:rsid w:val="001E2ACC"/>
    <w:rsid w:val="001E2C29"/>
    <w:rsid w:val="001E404E"/>
    <w:rsid w:val="001E4911"/>
    <w:rsid w:val="001E4FE9"/>
    <w:rsid w:val="001E6B32"/>
    <w:rsid w:val="001F104B"/>
    <w:rsid w:val="001F11D8"/>
    <w:rsid w:val="001F23DC"/>
    <w:rsid w:val="001F3479"/>
    <w:rsid w:val="001F3DB9"/>
    <w:rsid w:val="001F3DE6"/>
    <w:rsid w:val="001F4CEC"/>
    <w:rsid w:val="001F4FC1"/>
    <w:rsid w:val="001F72C2"/>
    <w:rsid w:val="001F767D"/>
    <w:rsid w:val="00200CA0"/>
    <w:rsid w:val="00202355"/>
    <w:rsid w:val="00202924"/>
    <w:rsid w:val="0020350B"/>
    <w:rsid w:val="00203666"/>
    <w:rsid w:val="00203A06"/>
    <w:rsid w:val="00203F84"/>
    <w:rsid w:val="00204E08"/>
    <w:rsid w:val="00210C00"/>
    <w:rsid w:val="00213BF8"/>
    <w:rsid w:val="0021421C"/>
    <w:rsid w:val="00214A0B"/>
    <w:rsid w:val="00215B44"/>
    <w:rsid w:val="00222A51"/>
    <w:rsid w:val="00223657"/>
    <w:rsid w:val="0022467B"/>
    <w:rsid w:val="00225BC3"/>
    <w:rsid w:val="00225DE4"/>
    <w:rsid w:val="00226B16"/>
    <w:rsid w:val="00230338"/>
    <w:rsid w:val="0023741C"/>
    <w:rsid w:val="00237A83"/>
    <w:rsid w:val="00240491"/>
    <w:rsid w:val="00241A0A"/>
    <w:rsid w:val="00242581"/>
    <w:rsid w:val="002426D2"/>
    <w:rsid w:val="00242AD8"/>
    <w:rsid w:val="00243A30"/>
    <w:rsid w:val="00244ABF"/>
    <w:rsid w:val="00245BEF"/>
    <w:rsid w:val="002547C8"/>
    <w:rsid w:val="00254B6A"/>
    <w:rsid w:val="00254C40"/>
    <w:rsid w:val="002619E2"/>
    <w:rsid w:val="00261F91"/>
    <w:rsid w:val="0026245F"/>
    <w:rsid w:val="00262FFA"/>
    <w:rsid w:val="00265236"/>
    <w:rsid w:val="00265D3B"/>
    <w:rsid w:val="00271518"/>
    <w:rsid w:val="00272A10"/>
    <w:rsid w:val="00272E18"/>
    <w:rsid w:val="0027391E"/>
    <w:rsid w:val="00275446"/>
    <w:rsid w:val="00275A0B"/>
    <w:rsid w:val="0027620C"/>
    <w:rsid w:val="00276DB2"/>
    <w:rsid w:val="00280FF7"/>
    <w:rsid w:val="0028154F"/>
    <w:rsid w:val="00281F79"/>
    <w:rsid w:val="00283012"/>
    <w:rsid w:val="00283736"/>
    <w:rsid w:val="00283C6A"/>
    <w:rsid w:val="00284F51"/>
    <w:rsid w:val="00285229"/>
    <w:rsid w:val="00285B92"/>
    <w:rsid w:val="00285DE4"/>
    <w:rsid w:val="002868D7"/>
    <w:rsid w:val="002915A1"/>
    <w:rsid w:val="0029337E"/>
    <w:rsid w:val="00293CEA"/>
    <w:rsid w:val="002960F1"/>
    <w:rsid w:val="00296C95"/>
    <w:rsid w:val="00297103"/>
    <w:rsid w:val="002A0774"/>
    <w:rsid w:val="002A07E7"/>
    <w:rsid w:val="002A0DAF"/>
    <w:rsid w:val="002A1A20"/>
    <w:rsid w:val="002A21E1"/>
    <w:rsid w:val="002A41BE"/>
    <w:rsid w:val="002A4546"/>
    <w:rsid w:val="002A509E"/>
    <w:rsid w:val="002A543E"/>
    <w:rsid w:val="002A78D7"/>
    <w:rsid w:val="002B11A8"/>
    <w:rsid w:val="002B4D90"/>
    <w:rsid w:val="002B5DE6"/>
    <w:rsid w:val="002B67ED"/>
    <w:rsid w:val="002C1843"/>
    <w:rsid w:val="002C262A"/>
    <w:rsid w:val="002C37B6"/>
    <w:rsid w:val="002C466A"/>
    <w:rsid w:val="002D0700"/>
    <w:rsid w:val="002D14CE"/>
    <w:rsid w:val="002D207E"/>
    <w:rsid w:val="002D2B26"/>
    <w:rsid w:val="002D2F4A"/>
    <w:rsid w:val="002D43A8"/>
    <w:rsid w:val="002D53C7"/>
    <w:rsid w:val="002D5435"/>
    <w:rsid w:val="002D726D"/>
    <w:rsid w:val="002D75B1"/>
    <w:rsid w:val="002E03CB"/>
    <w:rsid w:val="002E0614"/>
    <w:rsid w:val="002E0FED"/>
    <w:rsid w:val="002E1AAD"/>
    <w:rsid w:val="002E21E8"/>
    <w:rsid w:val="002E3728"/>
    <w:rsid w:val="002E4DF8"/>
    <w:rsid w:val="002E4F95"/>
    <w:rsid w:val="002E566A"/>
    <w:rsid w:val="002E5DC1"/>
    <w:rsid w:val="002E7C03"/>
    <w:rsid w:val="002F1EE3"/>
    <w:rsid w:val="002F2191"/>
    <w:rsid w:val="002F2C2B"/>
    <w:rsid w:val="002F472E"/>
    <w:rsid w:val="002F6C83"/>
    <w:rsid w:val="002F7833"/>
    <w:rsid w:val="002F7C90"/>
    <w:rsid w:val="0030027C"/>
    <w:rsid w:val="00302D42"/>
    <w:rsid w:val="003037BF"/>
    <w:rsid w:val="00306696"/>
    <w:rsid w:val="00306A21"/>
    <w:rsid w:val="003110CD"/>
    <w:rsid w:val="003111E0"/>
    <w:rsid w:val="00311F8E"/>
    <w:rsid w:val="003133F7"/>
    <w:rsid w:val="00314284"/>
    <w:rsid w:val="0031447E"/>
    <w:rsid w:val="00314DE1"/>
    <w:rsid w:val="00315228"/>
    <w:rsid w:val="0031580E"/>
    <w:rsid w:val="0031645C"/>
    <w:rsid w:val="00317F0A"/>
    <w:rsid w:val="00320215"/>
    <w:rsid w:val="0032522F"/>
    <w:rsid w:val="0032555B"/>
    <w:rsid w:val="00330D9C"/>
    <w:rsid w:val="00332B25"/>
    <w:rsid w:val="0033416C"/>
    <w:rsid w:val="003362FB"/>
    <w:rsid w:val="003401B1"/>
    <w:rsid w:val="00340923"/>
    <w:rsid w:val="00340AD8"/>
    <w:rsid w:val="00341FE8"/>
    <w:rsid w:val="003444E8"/>
    <w:rsid w:val="0034554F"/>
    <w:rsid w:val="00346280"/>
    <w:rsid w:val="00346FD9"/>
    <w:rsid w:val="00350569"/>
    <w:rsid w:val="003525DA"/>
    <w:rsid w:val="003560B4"/>
    <w:rsid w:val="00362A42"/>
    <w:rsid w:val="00363E82"/>
    <w:rsid w:val="003641F8"/>
    <w:rsid w:val="00367A9C"/>
    <w:rsid w:val="0037135A"/>
    <w:rsid w:val="00374F87"/>
    <w:rsid w:val="00377B0D"/>
    <w:rsid w:val="00380764"/>
    <w:rsid w:val="00381C97"/>
    <w:rsid w:val="0038268D"/>
    <w:rsid w:val="00383869"/>
    <w:rsid w:val="00383CB2"/>
    <w:rsid w:val="00386228"/>
    <w:rsid w:val="00386CD8"/>
    <w:rsid w:val="003870DA"/>
    <w:rsid w:val="00387AD4"/>
    <w:rsid w:val="003906C5"/>
    <w:rsid w:val="00390E58"/>
    <w:rsid w:val="00394552"/>
    <w:rsid w:val="00394E52"/>
    <w:rsid w:val="003A2AFD"/>
    <w:rsid w:val="003A4FB9"/>
    <w:rsid w:val="003A5D87"/>
    <w:rsid w:val="003A6237"/>
    <w:rsid w:val="003A6506"/>
    <w:rsid w:val="003A7A0A"/>
    <w:rsid w:val="003A7B89"/>
    <w:rsid w:val="003B011E"/>
    <w:rsid w:val="003B0D88"/>
    <w:rsid w:val="003B2783"/>
    <w:rsid w:val="003B3160"/>
    <w:rsid w:val="003B3226"/>
    <w:rsid w:val="003B3A53"/>
    <w:rsid w:val="003B5156"/>
    <w:rsid w:val="003B54F6"/>
    <w:rsid w:val="003B6C3A"/>
    <w:rsid w:val="003B729F"/>
    <w:rsid w:val="003C0797"/>
    <w:rsid w:val="003C31B7"/>
    <w:rsid w:val="003C4C24"/>
    <w:rsid w:val="003C5FCF"/>
    <w:rsid w:val="003C647F"/>
    <w:rsid w:val="003C655B"/>
    <w:rsid w:val="003C7798"/>
    <w:rsid w:val="003C7A27"/>
    <w:rsid w:val="003C7B8A"/>
    <w:rsid w:val="003D07F7"/>
    <w:rsid w:val="003D16CD"/>
    <w:rsid w:val="003D1DE8"/>
    <w:rsid w:val="003D2F9E"/>
    <w:rsid w:val="003D34DE"/>
    <w:rsid w:val="003D3911"/>
    <w:rsid w:val="003D54C4"/>
    <w:rsid w:val="003D55E2"/>
    <w:rsid w:val="003D681C"/>
    <w:rsid w:val="003D7D8E"/>
    <w:rsid w:val="003E06EB"/>
    <w:rsid w:val="003E07CD"/>
    <w:rsid w:val="003E0BA2"/>
    <w:rsid w:val="003E1ECA"/>
    <w:rsid w:val="003E607C"/>
    <w:rsid w:val="003E7275"/>
    <w:rsid w:val="003F0504"/>
    <w:rsid w:val="003F17B0"/>
    <w:rsid w:val="003F2554"/>
    <w:rsid w:val="003F57F1"/>
    <w:rsid w:val="003F5F28"/>
    <w:rsid w:val="00401647"/>
    <w:rsid w:val="00401EAB"/>
    <w:rsid w:val="00404E2F"/>
    <w:rsid w:val="00406955"/>
    <w:rsid w:val="004075CC"/>
    <w:rsid w:val="0041061D"/>
    <w:rsid w:val="00410A9A"/>
    <w:rsid w:val="00412EBB"/>
    <w:rsid w:val="00415910"/>
    <w:rsid w:val="00415CED"/>
    <w:rsid w:val="00415DF0"/>
    <w:rsid w:val="00416D5D"/>
    <w:rsid w:val="00421520"/>
    <w:rsid w:val="00422008"/>
    <w:rsid w:val="00423AF4"/>
    <w:rsid w:val="00424474"/>
    <w:rsid w:val="00425473"/>
    <w:rsid w:val="004266F9"/>
    <w:rsid w:val="00426E83"/>
    <w:rsid w:val="004277BD"/>
    <w:rsid w:val="00430215"/>
    <w:rsid w:val="00431B5B"/>
    <w:rsid w:val="0043429F"/>
    <w:rsid w:val="004344E5"/>
    <w:rsid w:val="00435808"/>
    <w:rsid w:val="00437003"/>
    <w:rsid w:val="0044141C"/>
    <w:rsid w:val="00443AA2"/>
    <w:rsid w:val="0044434C"/>
    <w:rsid w:val="00444B77"/>
    <w:rsid w:val="0044555C"/>
    <w:rsid w:val="0044736C"/>
    <w:rsid w:val="0045013E"/>
    <w:rsid w:val="004511DE"/>
    <w:rsid w:val="00451D81"/>
    <w:rsid w:val="00453641"/>
    <w:rsid w:val="00453698"/>
    <w:rsid w:val="00455046"/>
    <w:rsid w:val="00457AE0"/>
    <w:rsid w:val="00457E3E"/>
    <w:rsid w:val="00461FFC"/>
    <w:rsid w:val="004622B7"/>
    <w:rsid w:val="004629FA"/>
    <w:rsid w:val="00462C44"/>
    <w:rsid w:val="0046349D"/>
    <w:rsid w:val="00463F8F"/>
    <w:rsid w:val="00464035"/>
    <w:rsid w:val="00467290"/>
    <w:rsid w:val="00467308"/>
    <w:rsid w:val="004678B5"/>
    <w:rsid w:val="00467E74"/>
    <w:rsid w:val="004709F1"/>
    <w:rsid w:val="004721FD"/>
    <w:rsid w:val="004729F5"/>
    <w:rsid w:val="00472E53"/>
    <w:rsid w:val="00473CEE"/>
    <w:rsid w:val="004756CE"/>
    <w:rsid w:val="00475748"/>
    <w:rsid w:val="004769F7"/>
    <w:rsid w:val="00480920"/>
    <w:rsid w:val="0048193F"/>
    <w:rsid w:val="00481D26"/>
    <w:rsid w:val="0048317D"/>
    <w:rsid w:val="004840CD"/>
    <w:rsid w:val="004844D2"/>
    <w:rsid w:val="00484518"/>
    <w:rsid w:val="00492179"/>
    <w:rsid w:val="00492C5E"/>
    <w:rsid w:val="004943C2"/>
    <w:rsid w:val="004949C1"/>
    <w:rsid w:val="00494ECB"/>
    <w:rsid w:val="004A188C"/>
    <w:rsid w:val="004A364C"/>
    <w:rsid w:val="004A3CFF"/>
    <w:rsid w:val="004A522F"/>
    <w:rsid w:val="004B0B87"/>
    <w:rsid w:val="004B2CBF"/>
    <w:rsid w:val="004B3081"/>
    <w:rsid w:val="004B45E1"/>
    <w:rsid w:val="004B4A4A"/>
    <w:rsid w:val="004B4F2A"/>
    <w:rsid w:val="004B5DFA"/>
    <w:rsid w:val="004B640D"/>
    <w:rsid w:val="004C0EAC"/>
    <w:rsid w:val="004C10D0"/>
    <w:rsid w:val="004C10E3"/>
    <w:rsid w:val="004C1A58"/>
    <w:rsid w:val="004C2FCE"/>
    <w:rsid w:val="004C3493"/>
    <w:rsid w:val="004C4005"/>
    <w:rsid w:val="004C4D94"/>
    <w:rsid w:val="004C5FEB"/>
    <w:rsid w:val="004C7093"/>
    <w:rsid w:val="004C75B1"/>
    <w:rsid w:val="004D7703"/>
    <w:rsid w:val="004D7A22"/>
    <w:rsid w:val="004D7F26"/>
    <w:rsid w:val="004E00DC"/>
    <w:rsid w:val="004E171C"/>
    <w:rsid w:val="004E3A1C"/>
    <w:rsid w:val="004E3B84"/>
    <w:rsid w:val="004E3DC0"/>
    <w:rsid w:val="004E4291"/>
    <w:rsid w:val="004E50F0"/>
    <w:rsid w:val="004E580F"/>
    <w:rsid w:val="004E697E"/>
    <w:rsid w:val="004F09D7"/>
    <w:rsid w:val="004F1B2F"/>
    <w:rsid w:val="004F1D59"/>
    <w:rsid w:val="004F205B"/>
    <w:rsid w:val="004F4955"/>
    <w:rsid w:val="005008B9"/>
    <w:rsid w:val="005011BE"/>
    <w:rsid w:val="0050177B"/>
    <w:rsid w:val="005027DC"/>
    <w:rsid w:val="005036AD"/>
    <w:rsid w:val="00504C52"/>
    <w:rsid w:val="005059EB"/>
    <w:rsid w:val="00505F6E"/>
    <w:rsid w:val="0051510F"/>
    <w:rsid w:val="0051530B"/>
    <w:rsid w:val="00517244"/>
    <w:rsid w:val="0052177F"/>
    <w:rsid w:val="00522DF6"/>
    <w:rsid w:val="00526744"/>
    <w:rsid w:val="005275D2"/>
    <w:rsid w:val="00527E00"/>
    <w:rsid w:val="005309D4"/>
    <w:rsid w:val="00531785"/>
    <w:rsid w:val="00532F09"/>
    <w:rsid w:val="0053310F"/>
    <w:rsid w:val="00534065"/>
    <w:rsid w:val="00534211"/>
    <w:rsid w:val="00536171"/>
    <w:rsid w:val="00537BF6"/>
    <w:rsid w:val="005401A4"/>
    <w:rsid w:val="00546293"/>
    <w:rsid w:val="00547246"/>
    <w:rsid w:val="00547D6E"/>
    <w:rsid w:val="005518D0"/>
    <w:rsid w:val="0055217E"/>
    <w:rsid w:val="00552359"/>
    <w:rsid w:val="00552685"/>
    <w:rsid w:val="005534AC"/>
    <w:rsid w:val="00554C8D"/>
    <w:rsid w:val="00556255"/>
    <w:rsid w:val="0055777B"/>
    <w:rsid w:val="005601DE"/>
    <w:rsid w:val="00562B46"/>
    <w:rsid w:val="00562ED1"/>
    <w:rsid w:val="00565D8C"/>
    <w:rsid w:val="00571F93"/>
    <w:rsid w:val="00572857"/>
    <w:rsid w:val="00573162"/>
    <w:rsid w:val="005742D3"/>
    <w:rsid w:val="005748C8"/>
    <w:rsid w:val="005748DB"/>
    <w:rsid w:val="0057516A"/>
    <w:rsid w:val="00576A81"/>
    <w:rsid w:val="0057730D"/>
    <w:rsid w:val="00582060"/>
    <w:rsid w:val="00582EF7"/>
    <w:rsid w:val="0058566C"/>
    <w:rsid w:val="005859F0"/>
    <w:rsid w:val="00586220"/>
    <w:rsid w:val="0058634D"/>
    <w:rsid w:val="00587EF3"/>
    <w:rsid w:val="00590423"/>
    <w:rsid w:val="00590B7D"/>
    <w:rsid w:val="00590EE9"/>
    <w:rsid w:val="00594293"/>
    <w:rsid w:val="00594925"/>
    <w:rsid w:val="005964D7"/>
    <w:rsid w:val="005973E5"/>
    <w:rsid w:val="005A0164"/>
    <w:rsid w:val="005A360F"/>
    <w:rsid w:val="005A4496"/>
    <w:rsid w:val="005A5543"/>
    <w:rsid w:val="005B0027"/>
    <w:rsid w:val="005B2642"/>
    <w:rsid w:val="005B2C7B"/>
    <w:rsid w:val="005B3E1B"/>
    <w:rsid w:val="005C314F"/>
    <w:rsid w:val="005C3681"/>
    <w:rsid w:val="005C63D6"/>
    <w:rsid w:val="005C773E"/>
    <w:rsid w:val="005D2252"/>
    <w:rsid w:val="005D2CE9"/>
    <w:rsid w:val="005D5356"/>
    <w:rsid w:val="005D6ACC"/>
    <w:rsid w:val="005E0259"/>
    <w:rsid w:val="005E1960"/>
    <w:rsid w:val="005E2D86"/>
    <w:rsid w:val="005E30C0"/>
    <w:rsid w:val="005E386D"/>
    <w:rsid w:val="005E5501"/>
    <w:rsid w:val="005E60C1"/>
    <w:rsid w:val="005E7D6C"/>
    <w:rsid w:val="005F383B"/>
    <w:rsid w:val="005F4241"/>
    <w:rsid w:val="005F6E21"/>
    <w:rsid w:val="00600718"/>
    <w:rsid w:val="0060153C"/>
    <w:rsid w:val="0060236A"/>
    <w:rsid w:val="00602986"/>
    <w:rsid w:val="00603233"/>
    <w:rsid w:val="006037A9"/>
    <w:rsid w:val="00603C60"/>
    <w:rsid w:val="006047BD"/>
    <w:rsid w:val="00605525"/>
    <w:rsid w:val="00605916"/>
    <w:rsid w:val="00606251"/>
    <w:rsid w:val="006063E5"/>
    <w:rsid w:val="00606C22"/>
    <w:rsid w:val="00606ECB"/>
    <w:rsid w:val="00607F57"/>
    <w:rsid w:val="00610516"/>
    <w:rsid w:val="00610C65"/>
    <w:rsid w:val="00610F33"/>
    <w:rsid w:val="00611C14"/>
    <w:rsid w:val="00613A7B"/>
    <w:rsid w:val="006145C4"/>
    <w:rsid w:val="006152D7"/>
    <w:rsid w:val="00615F36"/>
    <w:rsid w:val="00616E7C"/>
    <w:rsid w:val="0061746C"/>
    <w:rsid w:val="00617F10"/>
    <w:rsid w:val="006200C8"/>
    <w:rsid w:val="006209DD"/>
    <w:rsid w:val="006218AE"/>
    <w:rsid w:val="006232D9"/>
    <w:rsid w:val="006235FC"/>
    <w:rsid w:val="006248EC"/>
    <w:rsid w:val="00624EDC"/>
    <w:rsid w:val="006253B4"/>
    <w:rsid w:val="00625673"/>
    <w:rsid w:val="00626326"/>
    <w:rsid w:val="006273F0"/>
    <w:rsid w:val="00627941"/>
    <w:rsid w:val="00627B67"/>
    <w:rsid w:val="00627E99"/>
    <w:rsid w:val="00631F56"/>
    <w:rsid w:val="00632BA1"/>
    <w:rsid w:val="00632BF3"/>
    <w:rsid w:val="00632D35"/>
    <w:rsid w:val="0063365C"/>
    <w:rsid w:val="00633F04"/>
    <w:rsid w:val="00634348"/>
    <w:rsid w:val="00635361"/>
    <w:rsid w:val="006372B8"/>
    <w:rsid w:val="00640AA8"/>
    <w:rsid w:val="00641939"/>
    <w:rsid w:val="00642E9B"/>
    <w:rsid w:val="0064778B"/>
    <w:rsid w:val="006516B9"/>
    <w:rsid w:val="00651839"/>
    <w:rsid w:val="00653FC2"/>
    <w:rsid w:val="006548BD"/>
    <w:rsid w:val="00654D6E"/>
    <w:rsid w:val="0065500E"/>
    <w:rsid w:val="00657462"/>
    <w:rsid w:val="00660937"/>
    <w:rsid w:val="00662014"/>
    <w:rsid w:val="00662633"/>
    <w:rsid w:val="0066400A"/>
    <w:rsid w:val="006644A5"/>
    <w:rsid w:val="006646EC"/>
    <w:rsid w:val="006664FD"/>
    <w:rsid w:val="006675DB"/>
    <w:rsid w:val="0067082B"/>
    <w:rsid w:val="0067220B"/>
    <w:rsid w:val="006737C2"/>
    <w:rsid w:val="006743E5"/>
    <w:rsid w:val="0067546D"/>
    <w:rsid w:val="00675AF4"/>
    <w:rsid w:val="00675C45"/>
    <w:rsid w:val="006774AB"/>
    <w:rsid w:val="00682E45"/>
    <w:rsid w:val="006832DD"/>
    <w:rsid w:val="00684521"/>
    <w:rsid w:val="00684680"/>
    <w:rsid w:val="0068608B"/>
    <w:rsid w:val="0069104D"/>
    <w:rsid w:val="00692007"/>
    <w:rsid w:val="00692C70"/>
    <w:rsid w:val="00693099"/>
    <w:rsid w:val="006939EF"/>
    <w:rsid w:val="00693AD0"/>
    <w:rsid w:val="00693F2B"/>
    <w:rsid w:val="00694043"/>
    <w:rsid w:val="00694ED5"/>
    <w:rsid w:val="00695F02"/>
    <w:rsid w:val="0069675C"/>
    <w:rsid w:val="006973BF"/>
    <w:rsid w:val="006A0296"/>
    <w:rsid w:val="006A37C2"/>
    <w:rsid w:val="006A42F7"/>
    <w:rsid w:val="006A5EC6"/>
    <w:rsid w:val="006A6592"/>
    <w:rsid w:val="006B0E6A"/>
    <w:rsid w:val="006C14A6"/>
    <w:rsid w:val="006C21A7"/>
    <w:rsid w:val="006C2F13"/>
    <w:rsid w:val="006C48A6"/>
    <w:rsid w:val="006C6A8D"/>
    <w:rsid w:val="006D10C7"/>
    <w:rsid w:val="006D135F"/>
    <w:rsid w:val="006D596D"/>
    <w:rsid w:val="006D5A16"/>
    <w:rsid w:val="006D74EE"/>
    <w:rsid w:val="006E1324"/>
    <w:rsid w:val="006E25F2"/>
    <w:rsid w:val="006E6AC8"/>
    <w:rsid w:val="006E7C71"/>
    <w:rsid w:val="006F1857"/>
    <w:rsid w:val="006F1AFD"/>
    <w:rsid w:val="006F47AA"/>
    <w:rsid w:val="00700589"/>
    <w:rsid w:val="00702CE0"/>
    <w:rsid w:val="007032D9"/>
    <w:rsid w:val="007035F5"/>
    <w:rsid w:val="007036DF"/>
    <w:rsid w:val="00703ACB"/>
    <w:rsid w:val="007049C8"/>
    <w:rsid w:val="007072CC"/>
    <w:rsid w:val="007077C0"/>
    <w:rsid w:val="00710D94"/>
    <w:rsid w:val="00711037"/>
    <w:rsid w:val="007117B5"/>
    <w:rsid w:val="007118FD"/>
    <w:rsid w:val="007127D6"/>
    <w:rsid w:val="00715999"/>
    <w:rsid w:val="00716104"/>
    <w:rsid w:val="00717950"/>
    <w:rsid w:val="00720024"/>
    <w:rsid w:val="00720729"/>
    <w:rsid w:val="00721E76"/>
    <w:rsid w:val="00722B34"/>
    <w:rsid w:val="00724524"/>
    <w:rsid w:val="00726939"/>
    <w:rsid w:val="00726C77"/>
    <w:rsid w:val="007306A2"/>
    <w:rsid w:val="00730ED9"/>
    <w:rsid w:val="007310B8"/>
    <w:rsid w:val="0073184F"/>
    <w:rsid w:val="00732E85"/>
    <w:rsid w:val="00742917"/>
    <w:rsid w:val="00743D09"/>
    <w:rsid w:val="00744C49"/>
    <w:rsid w:val="00747FAE"/>
    <w:rsid w:val="0075074B"/>
    <w:rsid w:val="007511A9"/>
    <w:rsid w:val="00751790"/>
    <w:rsid w:val="00751CE1"/>
    <w:rsid w:val="00753128"/>
    <w:rsid w:val="0075371C"/>
    <w:rsid w:val="00753754"/>
    <w:rsid w:val="00753CCA"/>
    <w:rsid w:val="00756892"/>
    <w:rsid w:val="007601E4"/>
    <w:rsid w:val="007601E5"/>
    <w:rsid w:val="00760F25"/>
    <w:rsid w:val="00765685"/>
    <w:rsid w:val="0076660D"/>
    <w:rsid w:val="00766EBE"/>
    <w:rsid w:val="0077403D"/>
    <w:rsid w:val="007775D7"/>
    <w:rsid w:val="007775DE"/>
    <w:rsid w:val="00780608"/>
    <w:rsid w:val="00781097"/>
    <w:rsid w:val="00782FFC"/>
    <w:rsid w:val="00783786"/>
    <w:rsid w:val="007848E8"/>
    <w:rsid w:val="0079130E"/>
    <w:rsid w:val="00791ACD"/>
    <w:rsid w:val="00791BF2"/>
    <w:rsid w:val="00792E45"/>
    <w:rsid w:val="00793899"/>
    <w:rsid w:val="0079411A"/>
    <w:rsid w:val="007964E0"/>
    <w:rsid w:val="0079656C"/>
    <w:rsid w:val="00797C8A"/>
    <w:rsid w:val="007A3830"/>
    <w:rsid w:val="007A39F9"/>
    <w:rsid w:val="007A3EC2"/>
    <w:rsid w:val="007A51B4"/>
    <w:rsid w:val="007A591F"/>
    <w:rsid w:val="007A647F"/>
    <w:rsid w:val="007A6D63"/>
    <w:rsid w:val="007B0F59"/>
    <w:rsid w:val="007B1117"/>
    <w:rsid w:val="007B1BE5"/>
    <w:rsid w:val="007B2F52"/>
    <w:rsid w:val="007B3DE4"/>
    <w:rsid w:val="007B480E"/>
    <w:rsid w:val="007B51BB"/>
    <w:rsid w:val="007B5490"/>
    <w:rsid w:val="007B5805"/>
    <w:rsid w:val="007B5A1B"/>
    <w:rsid w:val="007B7220"/>
    <w:rsid w:val="007C25DE"/>
    <w:rsid w:val="007C470E"/>
    <w:rsid w:val="007C6F9A"/>
    <w:rsid w:val="007D375D"/>
    <w:rsid w:val="007D5BD2"/>
    <w:rsid w:val="007D6DBD"/>
    <w:rsid w:val="007D70E9"/>
    <w:rsid w:val="007E0FAD"/>
    <w:rsid w:val="007E2332"/>
    <w:rsid w:val="007E2FBC"/>
    <w:rsid w:val="007E351B"/>
    <w:rsid w:val="007E76AC"/>
    <w:rsid w:val="007F1262"/>
    <w:rsid w:val="007F1919"/>
    <w:rsid w:val="007F2DBB"/>
    <w:rsid w:val="007F56ED"/>
    <w:rsid w:val="007F57E6"/>
    <w:rsid w:val="007F7761"/>
    <w:rsid w:val="008005C2"/>
    <w:rsid w:val="008019CD"/>
    <w:rsid w:val="00802A5D"/>
    <w:rsid w:val="00803A3B"/>
    <w:rsid w:val="00803F12"/>
    <w:rsid w:val="008059B0"/>
    <w:rsid w:val="008074EC"/>
    <w:rsid w:val="00813F44"/>
    <w:rsid w:val="00814674"/>
    <w:rsid w:val="008146E5"/>
    <w:rsid w:val="00814C3A"/>
    <w:rsid w:val="00815A7A"/>
    <w:rsid w:val="008161F1"/>
    <w:rsid w:val="00817AD6"/>
    <w:rsid w:val="00817D4C"/>
    <w:rsid w:val="008202C0"/>
    <w:rsid w:val="008213BA"/>
    <w:rsid w:val="00821BF1"/>
    <w:rsid w:val="00822E27"/>
    <w:rsid w:val="00823395"/>
    <w:rsid w:val="008237BE"/>
    <w:rsid w:val="00826767"/>
    <w:rsid w:val="00826DCA"/>
    <w:rsid w:val="00827451"/>
    <w:rsid w:val="0083038B"/>
    <w:rsid w:val="008315AC"/>
    <w:rsid w:val="0083192A"/>
    <w:rsid w:val="0083305F"/>
    <w:rsid w:val="00833ED6"/>
    <w:rsid w:val="00834980"/>
    <w:rsid w:val="00835B5E"/>
    <w:rsid w:val="008361CA"/>
    <w:rsid w:val="00837838"/>
    <w:rsid w:val="00840880"/>
    <w:rsid w:val="00842A2D"/>
    <w:rsid w:val="00844F64"/>
    <w:rsid w:val="0084507B"/>
    <w:rsid w:val="00845902"/>
    <w:rsid w:val="00845980"/>
    <w:rsid w:val="00847155"/>
    <w:rsid w:val="008476E6"/>
    <w:rsid w:val="00847C5E"/>
    <w:rsid w:val="0085060E"/>
    <w:rsid w:val="008516BE"/>
    <w:rsid w:val="008547BE"/>
    <w:rsid w:val="00854A6E"/>
    <w:rsid w:val="008554C2"/>
    <w:rsid w:val="00855A69"/>
    <w:rsid w:val="008560BE"/>
    <w:rsid w:val="008565CC"/>
    <w:rsid w:val="00856924"/>
    <w:rsid w:val="00856C63"/>
    <w:rsid w:val="00857EF3"/>
    <w:rsid w:val="008602CC"/>
    <w:rsid w:val="00860933"/>
    <w:rsid w:val="00862906"/>
    <w:rsid w:val="008651FC"/>
    <w:rsid w:val="00865DBA"/>
    <w:rsid w:val="00866BEA"/>
    <w:rsid w:val="00866D85"/>
    <w:rsid w:val="0087092E"/>
    <w:rsid w:val="00871B4D"/>
    <w:rsid w:val="00872497"/>
    <w:rsid w:val="00874EEA"/>
    <w:rsid w:val="008760A8"/>
    <w:rsid w:val="00876C7A"/>
    <w:rsid w:val="00876D37"/>
    <w:rsid w:val="008857A5"/>
    <w:rsid w:val="008857C8"/>
    <w:rsid w:val="00885D94"/>
    <w:rsid w:val="008862B0"/>
    <w:rsid w:val="00886DAD"/>
    <w:rsid w:val="0089329F"/>
    <w:rsid w:val="008936F9"/>
    <w:rsid w:val="0089467B"/>
    <w:rsid w:val="008959ED"/>
    <w:rsid w:val="00896312"/>
    <w:rsid w:val="008A22BA"/>
    <w:rsid w:val="008A28CE"/>
    <w:rsid w:val="008A4D9B"/>
    <w:rsid w:val="008A544C"/>
    <w:rsid w:val="008A7405"/>
    <w:rsid w:val="008A7FB9"/>
    <w:rsid w:val="008B1015"/>
    <w:rsid w:val="008B1CDC"/>
    <w:rsid w:val="008B1E9B"/>
    <w:rsid w:val="008B281D"/>
    <w:rsid w:val="008B2E13"/>
    <w:rsid w:val="008B7205"/>
    <w:rsid w:val="008C0386"/>
    <w:rsid w:val="008C2A95"/>
    <w:rsid w:val="008C2C7B"/>
    <w:rsid w:val="008C2DAA"/>
    <w:rsid w:val="008C3E59"/>
    <w:rsid w:val="008C44C6"/>
    <w:rsid w:val="008C7470"/>
    <w:rsid w:val="008D2B7D"/>
    <w:rsid w:val="008D3B07"/>
    <w:rsid w:val="008D6627"/>
    <w:rsid w:val="008D7147"/>
    <w:rsid w:val="008E0296"/>
    <w:rsid w:val="008E09E4"/>
    <w:rsid w:val="008E1230"/>
    <w:rsid w:val="008E1B58"/>
    <w:rsid w:val="008E2154"/>
    <w:rsid w:val="008E2BEA"/>
    <w:rsid w:val="008E33DA"/>
    <w:rsid w:val="008E5A19"/>
    <w:rsid w:val="008E663A"/>
    <w:rsid w:val="008E72D9"/>
    <w:rsid w:val="008F0B69"/>
    <w:rsid w:val="008F120C"/>
    <w:rsid w:val="008F3519"/>
    <w:rsid w:val="008F393E"/>
    <w:rsid w:val="008F3E91"/>
    <w:rsid w:val="008F4321"/>
    <w:rsid w:val="008F65C7"/>
    <w:rsid w:val="008F6E0B"/>
    <w:rsid w:val="008F744B"/>
    <w:rsid w:val="009000E7"/>
    <w:rsid w:val="009006A6"/>
    <w:rsid w:val="00902586"/>
    <w:rsid w:val="0090287A"/>
    <w:rsid w:val="009036A9"/>
    <w:rsid w:val="0090460C"/>
    <w:rsid w:val="009046F7"/>
    <w:rsid w:val="00905416"/>
    <w:rsid w:val="00907035"/>
    <w:rsid w:val="00910396"/>
    <w:rsid w:val="009121A3"/>
    <w:rsid w:val="00913C91"/>
    <w:rsid w:val="00914BD1"/>
    <w:rsid w:val="0091731D"/>
    <w:rsid w:val="00920EE2"/>
    <w:rsid w:val="00921100"/>
    <w:rsid w:val="00922352"/>
    <w:rsid w:val="009278CC"/>
    <w:rsid w:val="00930813"/>
    <w:rsid w:val="00931606"/>
    <w:rsid w:val="00932D40"/>
    <w:rsid w:val="0093333F"/>
    <w:rsid w:val="009370A0"/>
    <w:rsid w:val="00941C74"/>
    <w:rsid w:val="00942934"/>
    <w:rsid w:val="00944E49"/>
    <w:rsid w:val="00945063"/>
    <w:rsid w:val="009473BF"/>
    <w:rsid w:val="00951DF2"/>
    <w:rsid w:val="0095215D"/>
    <w:rsid w:val="00954614"/>
    <w:rsid w:val="00954A51"/>
    <w:rsid w:val="009561BD"/>
    <w:rsid w:val="0096203E"/>
    <w:rsid w:val="00962450"/>
    <w:rsid w:val="00964F90"/>
    <w:rsid w:val="00965575"/>
    <w:rsid w:val="00965B7C"/>
    <w:rsid w:val="009716DF"/>
    <w:rsid w:val="00975427"/>
    <w:rsid w:val="00975526"/>
    <w:rsid w:val="00975C2A"/>
    <w:rsid w:val="00975E47"/>
    <w:rsid w:val="00977D0D"/>
    <w:rsid w:val="00981A76"/>
    <w:rsid w:val="00981FE5"/>
    <w:rsid w:val="009826D2"/>
    <w:rsid w:val="009832D1"/>
    <w:rsid w:val="00985351"/>
    <w:rsid w:val="0098541C"/>
    <w:rsid w:val="00987CC3"/>
    <w:rsid w:val="009906F9"/>
    <w:rsid w:val="0099191E"/>
    <w:rsid w:val="0099235F"/>
    <w:rsid w:val="0099245C"/>
    <w:rsid w:val="009929CE"/>
    <w:rsid w:val="00996990"/>
    <w:rsid w:val="0099796C"/>
    <w:rsid w:val="00997FFD"/>
    <w:rsid w:val="009A2428"/>
    <w:rsid w:val="009A3A15"/>
    <w:rsid w:val="009A4A55"/>
    <w:rsid w:val="009A4EB4"/>
    <w:rsid w:val="009A68E9"/>
    <w:rsid w:val="009A7F61"/>
    <w:rsid w:val="009B422D"/>
    <w:rsid w:val="009B59B2"/>
    <w:rsid w:val="009B5A8E"/>
    <w:rsid w:val="009C09F4"/>
    <w:rsid w:val="009C2724"/>
    <w:rsid w:val="009C2B40"/>
    <w:rsid w:val="009C381F"/>
    <w:rsid w:val="009D0116"/>
    <w:rsid w:val="009D02A2"/>
    <w:rsid w:val="009D236B"/>
    <w:rsid w:val="009D23CD"/>
    <w:rsid w:val="009D61E7"/>
    <w:rsid w:val="009D7763"/>
    <w:rsid w:val="009E2277"/>
    <w:rsid w:val="009E3FC4"/>
    <w:rsid w:val="009E46EF"/>
    <w:rsid w:val="009E4E95"/>
    <w:rsid w:val="009F1152"/>
    <w:rsid w:val="009F1CAC"/>
    <w:rsid w:val="009F2E1E"/>
    <w:rsid w:val="009F3E78"/>
    <w:rsid w:val="009F5C6F"/>
    <w:rsid w:val="009F7787"/>
    <w:rsid w:val="00A0167F"/>
    <w:rsid w:val="00A02297"/>
    <w:rsid w:val="00A02799"/>
    <w:rsid w:val="00A028D1"/>
    <w:rsid w:val="00A034CB"/>
    <w:rsid w:val="00A04CFE"/>
    <w:rsid w:val="00A070B7"/>
    <w:rsid w:val="00A070F2"/>
    <w:rsid w:val="00A07225"/>
    <w:rsid w:val="00A10A19"/>
    <w:rsid w:val="00A12795"/>
    <w:rsid w:val="00A1403E"/>
    <w:rsid w:val="00A14153"/>
    <w:rsid w:val="00A15611"/>
    <w:rsid w:val="00A1750F"/>
    <w:rsid w:val="00A178DA"/>
    <w:rsid w:val="00A17B48"/>
    <w:rsid w:val="00A20B61"/>
    <w:rsid w:val="00A2149D"/>
    <w:rsid w:val="00A2238D"/>
    <w:rsid w:val="00A229B9"/>
    <w:rsid w:val="00A230B7"/>
    <w:rsid w:val="00A244E0"/>
    <w:rsid w:val="00A25B7C"/>
    <w:rsid w:val="00A25CFD"/>
    <w:rsid w:val="00A2689D"/>
    <w:rsid w:val="00A26D42"/>
    <w:rsid w:val="00A30970"/>
    <w:rsid w:val="00A31AEE"/>
    <w:rsid w:val="00A31E00"/>
    <w:rsid w:val="00A34705"/>
    <w:rsid w:val="00A37E8B"/>
    <w:rsid w:val="00A40139"/>
    <w:rsid w:val="00A40743"/>
    <w:rsid w:val="00A408A0"/>
    <w:rsid w:val="00A40E0F"/>
    <w:rsid w:val="00A453ED"/>
    <w:rsid w:val="00A45439"/>
    <w:rsid w:val="00A45DF6"/>
    <w:rsid w:val="00A47156"/>
    <w:rsid w:val="00A471E8"/>
    <w:rsid w:val="00A5201C"/>
    <w:rsid w:val="00A52227"/>
    <w:rsid w:val="00A52EA4"/>
    <w:rsid w:val="00A53F48"/>
    <w:rsid w:val="00A53FD4"/>
    <w:rsid w:val="00A5610E"/>
    <w:rsid w:val="00A57887"/>
    <w:rsid w:val="00A578B9"/>
    <w:rsid w:val="00A57CE1"/>
    <w:rsid w:val="00A600C5"/>
    <w:rsid w:val="00A62E3D"/>
    <w:rsid w:val="00A63288"/>
    <w:rsid w:val="00A63ACE"/>
    <w:rsid w:val="00A63D8E"/>
    <w:rsid w:val="00A641A5"/>
    <w:rsid w:val="00A65962"/>
    <w:rsid w:val="00A70CC3"/>
    <w:rsid w:val="00A728BE"/>
    <w:rsid w:val="00A74268"/>
    <w:rsid w:val="00A749A0"/>
    <w:rsid w:val="00A759CD"/>
    <w:rsid w:val="00A779BD"/>
    <w:rsid w:val="00A80D8D"/>
    <w:rsid w:val="00A812A1"/>
    <w:rsid w:val="00A816E7"/>
    <w:rsid w:val="00A81C80"/>
    <w:rsid w:val="00A83FEC"/>
    <w:rsid w:val="00A86961"/>
    <w:rsid w:val="00A87974"/>
    <w:rsid w:val="00A9325C"/>
    <w:rsid w:val="00A94966"/>
    <w:rsid w:val="00A9553F"/>
    <w:rsid w:val="00A964F1"/>
    <w:rsid w:val="00AA0FE3"/>
    <w:rsid w:val="00AA13A5"/>
    <w:rsid w:val="00AA1FEA"/>
    <w:rsid w:val="00AA2162"/>
    <w:rsid w:val="00AA523D"/>
    <w:rsid w:val="00AA6DAC"/>
    <w:rsid w:val="00AA7ACD"/>
    <w:rsid w:val="00AB1170"/>
    <w:rsid w:val="00AB1495"/>
    <w:rsid w:val="00AB1D27"/>
    <w:rsid w:val="00AB7188"/>
    <w:rsid w:val="00AC0989"/>
    <w:rsid w:val="00AC149E"/>
    <w:rsid w:val="00AC1AEF"/>
    <w:rsid w:val="00AC36EF"/>
    <w:rsid w:val="00AC3F40"/>
    <w:rsid w:val="00AC51C2"/>
    <w:rsid w:val="00AC6958"/>
    <w:rsid w:val="00AC725B"/>
    <w:rsid w:val="00AC7276"/>
    <w:rsid w:val="00AD0E6A"/>
    <w:rsid w:val="00AD428E"/>
    <w:rsid w:val="00AD4863"/>
    <w:rsid w:val="00AD64C3"/>
    <w:rsid w:val="00AE051B"/>
    <w:rsid w:val="00AE15CC"/>
    <w:rsid w:val="00AE1745"/>
    <w:rsid w:val="00AE23B8"/>
    <w:rsid w:val="00AE2881"/>
    <w:rsid w:val="00AE379B"/>
    <w:rsid w:val="00AE5980"/>
    <w:rsid w:val="00AE6B0B"/>
    <w:rsid w:val="00AE6CC1"/>
    <w:rsid w:val="00AF03BE"/>
    <w:rsid w:val="00AF27F6"/>
    <w:rsid w:val="00AF3832"/>
    <w:rsid w:val="00AF43BF"/>
    <w:rsid w:val="00AF761D"/>
    <w:rsid w:val="00AF777B"/>
    <w:rsid w:val="00B00235"/>
    <w:rsid w:val="00B02A6B"/>
    <w:rsid w:val="00B0691D"/>
    <w:rsid w:val="00B10BC2"/>
    <w:rsid w:val="00B118A0"/>
    <w:rsid w:val="00B125C4"/>
    <w:rsid w:val="00B13C38"/>
    <w:rsid w:val="00B14162"/>
    <w:rsid w:val="00B14618"/>
    <w:rsid w:val="00B15D62"/>
    <w:rsid w:val="00B17017"/>
    <w:rsid w:val="00B2063C"/>
    <w:rsid w:val="00B20B55"/>
    <w:rsid w:val="00B20EE5"/>
    <w:rsid w:val="00B21B64"/>
    <w:rsid w:val="00B21F45"/>
    <w:rsid w:val="00B26664"/>
    <w:rsid w:val="00B26763"/>
    <w:rsid w:val="00B30073"/>
    <w:rsid w:val="00B32056"/>
    <w:rsid w:val="00B34F8C"/>
    <w:rsid w:val="00B369F1"/>
    <w:rsid w:val="00B36EBB"/>
    <w:rsid w:val="00B405B9"/>
    <w:rsid w:val="00B41835"/>
    <w:rsid w:val="00B43655"/>
    <w:rsid w:val="00B45620"/>
    <w:rsid w:val="00B4619F"/>
    <w:rsid w:val="00B47747"/>
    <w:rsid w:val="00B47859"/>
    <w:rsid w:val="00B521FB"/>
    <w:rsid w:val="00B55E08"/>
    <w:rsid w:val="00B57574"/>
    <w:rsid w:val="00B5762F"/>
    <w:rsid w:val="00B6190E"/>
    <w:rsid w:val="00B62777"/>
    <w:rsid w:val="00B64DB4"/>
    <w:rsid w:val="00B66A3D"/>
    <w:rsid w:val="00B6749B"/>
    <w:rsid w:val="00B677A3"/>
    <w:rsid w:val="00B6799D"/>
    <w:rsid w:val="00B71878"/>
    <w:rsid w:val="00B71F4B"/>
    <w:rsid w:val="00B73E6D"/>
    <w:rsid w:val="00B7735B"/>
    <w:rsid w:val="00B82051"/>
    <w:rsid w:val="00B83310"/>
    <w:rsid w:val="00B83FBD"/>
    <w:rsid w:val="00B84595"/>
    <w:rsid w:val="00B84EBC"/>
    <w:rsid w:val="00B84FBF"/>
    <w:rsid w:val="00B85068"/>
    <w:rsid w:val="00B8567A"/>
    <w:rsid w:val="00B86255"/>
    <w:rsid w:val="00B86626"/>
    <w:rsid w:val="00B87D79"/>
    <w:rsid w:val="00B910FE"/>
    <w:rsid w:val="00B93F37"/>
    <w:rsid w:val="00B941E0"/>
    <w:rsid w:val="00B95626"/>
    <w:rsid w:val="00B9703B"/>
    <w:rsid w:val="00B97170"/>
    <w:rsid w:val="00B97D7D"/>
    <w:rsid w:val="00BA1F38"/>
    <w:rsid w:val="00BA25BF"/>
    <w:rsid w:val="00BA7B33"/>
    <w:rsid w:val="00BA7BC8"/>
    <w:rsid w:val="00BB033D"/>
    <w:rsid w:val="00BB0AD8"/>
    <w:rsid w:val="00BB0CA4"/>
    <w:rsid w:val="00BB1258"/>
    <w:rsid w:val="00BB29BC"/>
    <w:rsid w:val="00BB3508"/>
    <w:rsid w:val="00BB35B7"/>
    <w:rsid w:val="00BB64C7"/>
    <w:rsid w:val="00BC28AE"/>
    <w:rsid w:val="00BC3D86"/>
    <w:rsid w:val="00BC42C0"/>
    <w:rsid w:val="00BC488D"/>
    <w:rsid w:val="00BC5830"/>
    <w:rsid w:val="00BC5B38"/>
    <w:rsid w:val="00BC768B"/>
    <w:rsid w:val="00BD17EE"/>
    <w:rsid w:val="00BD3DB6"/>
    <w:rsid w:val="00BE1052"/>
    <w:rsid w:val="00BE1CCB"/>
    <w:rsid w:val="00BE468B"/>
    <w:rsid w:val="00BE55FF"/>
    <w:rsid w:val="00BE6294"/>
    <w:rsid w:val="00BE6556"/>
    <w:rsid w:val="00BE7904"/>
    <w:rsid w:val="00BF04D0"/>
    <w:rsid w:val="00BF2C62"/>
    <w:rsid w:val="00BF35D0"/>
    <w:rsid w:val="00BF4341"/>
    <w:rsid w:val="00BF4472"/>
    <w:rsid w:val="00BF47A6"/>
    <w:rsid w:val="00BF74C8"/>
    <w:rsid w:val="00BF7952"/>
    <w:rsid w:val="00BF7E6D"/>
    <w:rsid w:val="00C03CDC"/>
    <w:rsid w:val="00C03F44"/>
    <w:rsid w:val="00C04486"/>
    <w:rsid w:val="00C05766"/>
    <w:rsid w:val="00C11398"/>
    <w:rsid w:val="00C14F67"/>
    <w:rsid w:val="00C158E8"/>
    <w:rsid w:val="00C15966"/>
    <w:rsid w:val="00C15F5E"/>
    <w:rsid w:val="00C1701F"/>
    <w:rsid w:val="00C17AF0"/>
    <w:rsid w:val="00C20CE7"/>
    <w:rsid w:val="00C2102C"/>
    <w:rsid w:val="00C2194A"/>
    <w:rsid w:val="00C223C8"/>
    <w:rsid w:val="00C231DB"/>
    <w:rsid w:val="00C2683B"/>
    <w:rsid w:val="00C304A2"/>
    <w:rsid w:val="00C31190"/>
    <w:rsid w:val="00C35712"/>
    <w:rsid w:val="00C35EFB"/>
    <w:rsid w:val="00C36712"/>
    <w:rsid w:val="00C36CF0"/>
    <w:rsid w:val="00C373C4"/>
    <w:rsid w:val="00C4038E"/>
    <w:rsid w:val="00C404BE"/>
    <w:rsid w:val="00C41534"/>
    <w:rsid w:val="00C41BC2"/>
    <w:rsid w:val="00C41FF7"/>
    <w:rsid w:val="00C42039"/>
    <w:rsid w:val="00C421B1"/>
    <w:rsid w:val="00C444F2"/>
    <w:rsid w:val="00C44ADD"/>
    <w:rsid w:val="00C45CD9"/>
    <w:rsid w:val="00C501C6"/>
    <w:rsid w:val="00C512A6"/>
    <w:rsid w:val="00C542C2"/>
    <w:rsid w:val="00C548A8"/>
    <w:rsid w:val="00C5505B"/>
    <w:rsid w:val="00C55EEE"/>
    <w:rsid w:val="00C6010C"/>
    <w:rsid w:val="00C60A89"/>
    <w:rsid w:val="00C627DE"/>
    <w:rsid w:val="00C63CA9"/>
    <w:rsid w:val="00C6619D"/>
    <w:rsid w:val="00C662B1"/>
    <w:rsid w:val="00C67194"/>
    <w:rsid w:val="00C70A03"/>
    <w:rsid w:val="00C754F8"/>
    <w:rsid w:val="00C768D1"/>
    <w:rsid w:val="00C77810"/>
    <w:rsid w:val="00C80716"/>
    <w:rsid w:val="00C81AC1"/>
    <w:rsid w:val="00C83954"/>
    <w:rsid w:val="00C8585D"/>
    <w:rsid w:val="00C86D09"/>
    <w:rsid w:val="00C87431"/>
    <w:rsid w:val="00C87908"/>
    <w:rsid w:val="00C909CC"/>
    <w:rsid w:val="00C91F8D"/>
    <w:rsid w:val="00C96FA3"/>
    <w:rsid w:val="00C977DC"/>
    <w:rsid w:val="00C97806"/>
    <w:rsid w:val="00C97CA7"/>
    <w:rsid w:val="00CA12E4"/>
    <w:rsid w:val="00CA2220"/>
    <w:rsid w:val="00CA26CC"/>
    <w:rsid w:val="00CA27B7"/>
    <w:rsid w:val="00CA456D"/>
    <w:rsid w:val="00CA585D"/>
    <w:rsid w:val="00CA58FF"/>
    <w:rsid w:val="00CA7E06"/>
    <w:rsid w:val="00CB04C8"/>
    <w:rsid w:val="00CB06AF"/>
    <w:rsid w:val="00CB3B30"/>
    <w:rsid w:val="00CB5347"/>
    <w:rsid w:val="00CC1D19"/>
    <w:rsid w:val="00CC3220"/>
    <w:rsid w:val="00CC41B6"/>
    <w:rsid w:val="00CC41E6"/>
    <w:rsid w:val="00CC43BB"/>
    <w:rsid w:val="00CC6973"/>
    <w:rsid w:val="00CC7A67"/>
    <w:rsid w:val="00CC7D4E"/>
    <w:rsid w:val="00CD0235"/>
    <w:rsid w:val="00CD0A06"/>
    <w:rsid w:val="00CD1415"/>
    <w:rsid w:val="00CD1539"/>
    <w:rsid w:val="00CD33B3"/>
    <w:rsid w:val="00CD5F55"/>
    <w:rsid w:val="00CE152B"/>
    <w:rsid w:val="00CE35B3"/>
    <w:rsid w:val="00CE428F"/>
    <w:rsid w:val="00CE5FAE"/>
    <w:rsid w:val="00CE6DB5"/>
    <w:rsid w:val="00CE747F"/>
    <w:rsid w:val="00CF04F0"/>
    <w:rsid w:val="00CF17D1"/>
    <w:rsid w:val="00CF3F0C"/>
    <w:rsid w:val="00CF4FC9"/>
    <w:rsid w:val="00CF52CF"/>
    <w:rsid w:val="00D0021F"/>
    <w:rsid w:val="00D0126F"/>
    <w:rsid w:val="00D02A61"/>
    <w:rsid w:val="00D034C8"/>
    <w:rsid w:val="00D049F0"/>
    <w:rsid w:val="00D05D4A"/>
    <w:rsid w:val="00D05D4C"/>
    <w:rsid w:val="00D060D3"/>
    <w:rsid w:val="00D07432"/>
    <w:rsid w:val="00D07D3C"/>
    <w:rsid w:val="00D11D00"/>
    <w:rsid w:val="00D13188"/>
    <w:rsid w:val="00D13852"/>
    <w:rsid w:val="00D13E5B"/>
    <w:rsid w:val="00D149F6"/>
    <w:rsid w:val="00D15393"/>
    <w:rsid w:val="00D170D7"/>
    <w:rsid w:val="00D1744B"/>
    <w:rsid w:val="00D2028F"/>
    <w:rsid w:val="00D21F38"/>
    <w:rsid w:val="00D254AC"/>
    <w:rsid w:val="00D26384"/>
    <w:rsid w:val="00D26C0D"/>
    <w:rsid w:val="00D3188E"/>
    <w:rsid w:val="00D32EBB"/>
    <w:rsid w:val="00D33457"/>
    <w:rsid w:val="00D34F08"/>
    <w:rsid w:val="00D351D5"/>
    <w:rsid w:val="00D352FE"/>
    <w:rsid w:val="00D35701"/>
    <w:rsid w:val="00D360A1"/>
    <w:rsid w:val="00D40903"/>
    <w:rsid w:val="00D42F5D"/>
    <w:rsid w:val="00D433A5"/>
    <w:rsid w:val="00D43F46"/>
    <w:rsid w:val="00D4630B"/>
    <w:rsid w:val="00D53192"/>
    <w:rsid w:val="00D548E9"/>
    <w:rsid w:val="00D55F79"/>
    <w:rsid w:val="00D5662D"/>
    <w:rsid w:val="00D57E2A"/>
    <w:rsid w:val="00D612D2"/>
    <w:rsid w:val="00D616B5"/>
    <w:rsid w:val="00D62EF9"/>
    <w:rsid w:val="00D640EF"/>
    <w:rsid w:val="00D64C98"/>
    <w:rsid w:val="00D64EC1"/>
    <w:rsid w:val="00D64F3C"/>
    <w:rsid w:val="00D65309"/>
    <w:rsid w:val="00D6592A"/>
    <w:rsid w:val="00D6723A"/>
    <w:rsid w:val="00D70115"/>
    <w:rsid w:val="00D716AB"/>
    <w:rsid w:val="00D745CE"/>
    <w:rsid w:val="00D74B3F"/>
    <w:rsid w:val="00D74D86"/>
    <w:rsid w:val="00D75AE7"/>
    <w:rsid w:val="00D767F9"/>
    <w:rsid w:val="00D7797C"/>
    <w:rsid w:val="00D816D9"/>
    <w:rsid w:val="00D822E1"/>
    <w:rsid w:val="00D8291C"/>
    <w:rsid w:val="00D82DC1"/>
    <w:rsid w:val="00D837D3"/>
    <w:rsid w:val="00D86A33"/>
    <w:rsid w:val="00D87459"/>
    <w:rsid w:val="00D87C3C"/>
    <w:rsid w:val="00D90416"/>
    <w:rsid w:val="00D92A3E"/>
    <w:rsid w:val="00D92C36"/>
    <w:rsid w:val="00D94101"/>
    <w:rsid w:val="00D94526"/>
    <w:rsid w:val="00D96C91"/>
    <w:rsid w:val="00D97173"/>
    <w:rsid w:val="00D9779F"/>
    <w:rsid w:val="00DA00E0"/>
    <w:rsid w:val="00DA13E5"/>
    <w:rsid w:val="00DA2B67"/>
    <w:rsid w:val="00DA4281"/>
    <w:rsid w:val="00DA5605"/>
    <w:rsid w:val="00DA659A"/>
    <w:rsid w:val="00DA6F7F"/>
    <w:rsid w:val="00DB3D10"/>
    <w:rsid w:val="00DB4142"/>
    <w:rsid w:val="00DB51DE"/>
    <w:rsid w:val="00DB62AD"/>
    <w:rsid w:val="00DB6AAB"/>
    <w:rsid w:val="00DB70CE"/>
    <w:rsid w:val="00DC125D"/>
    <w:rsid w:val="00DC487A"/>
    <w:rsid w:val="00DC4AC5"/>
    <w:rsid w:val="00DC4BAB"/>
    <w:rsid w:val="00DC4E05"/>
    <w:rsid w:val="00DC6503"/>
    <w:rsid w:val="00DC7B39"/>
    <w:rsid w:val="00DD034B"/>
    <w:rsid w:val="00DD07EB"/>
    <w:rsid w:val="00DD0829"/>
    <w:rsid w:val="00DD2D66"/>
    <w:rsid w:val="00DD403F"/>
    <w:rsid w:val="00DD5DE6"/>
    <w:rsid w:val="00DD7DDF"/>
    <w:rsid w:val="00DE1535"/>
    <w:rsid w:val="00DE1813"/>
    <w:rsid w:val="00DE205C"/>
    <w:rsid w:val="00DE2D5A"/>
    <w:rsid w:val="00DE548F"/>
    <w:rsid w:val="00DF016E"/>
    <w:rsid w:val="00DF0AD0"/>
    <w:rsid w:val="00DF1849"/>
    <w:rsid w:val="00DF1DE5"/>
    <w:rsid w:val="00DF2562"/>
    <w:rsid w:val="00DF28CD"/>
    <w:rsid w:val="00DF72C1"/>
    <w:rsid w:val="00E0054F"/>
    <w:rsid w:val="00E01517"/>
    <w:rsid w:val="00E020BA"/>
    <w:rsid w:val="00E0239E"/>
    <w:rsid w:val="00E03CC9"/>
    <w:rsid w:val="00E045A9"/>
    <w:rsid w:val="00E06D4C"/>
    <w:rsid w:val="00E06DC1"/>
    <w:rsid w:val="00E06F40"/>
    <w:rsid w:val="00E07A69"/>
    <w:rsid w:val="00E07C33"/>
    <w:rsid w:val="00E10829"/>
    <w:rsid w:val="00E12806"/>
    <w:rsid w:val="00E144FA"/>
    <w:rsid w:val="00E2007F"/>
    <w:rsid w:val="00E201D6"/>
    <w:rsid w:val="00E20943"/>
    <w:rsid w:val="00E21081"/>
    <w:rsid w:val="00E21B53"/>
    <w:rsid w:val="00E22B77"/>
    <w:rsid w:val="00E23C6E"/>
    <w:rsid w:val="00E25CB3"/>
    <w:rsid w:val="00E25FCD"/>
    <w:rsid w:val="00E26FC8"/>
    <w:rsid w:val="00E30C66"/>
    <w:rsid w:val="00E3107D"/>
    <w:rsid w:val="00E31608"/>
    <w:rsid w:val="00E31CE6"/>
    <w:rsid w:val="00E3721A"/>
    <w:rsid w:val="00E4004F"/>
    <w:rsid w:val="00E408FA"/>
    <w:rsid w:val="00E40BEB"/>
    <w:rsid w:val="00E45417"/>
    <w:rsid w:val="00E45AE7"/>
    <w:rsid w:val="00E45C08"/>
    <w:rsid w:val="00E46AAF"/>
    <w:rsid w:val="00E50B31"/>
    <w:rsid w:val="00E51703"/>
    <w:rsid w:val="00E5265A"/>
    <w:rsid w:val="00E54BE3"/>
    <w:rsid w:val="00E56BD2"/>
    <w:rsid w:val="00E56E31"/>
    <w:rsid w:val="00E60AB4"/>
    <w:rsid w:val="00E62398"/>
    <w:rsid w:val="00E62599"/>
    <w:rsid w:val="00E653C5"/>
    <w:rsid w:val="00E65487"/>
    <w:rsid w:val="00E656DA"/>
    <w:rsid w:val="00E66723"/>
    <w:rsid w:val="00E67095"/>
    <w:rsid w:val="00E72D8A"/>
    <w:rsid w:val="00E73AFC"/>
    <w:rsid w:val="00E764D6"/>
    <w:rsid w:val="00E77065"/>
    <w:rsid w:val="00E778F3"/>
    <w:rsid w:val="00E804F3"/>
    <w:rsid w:val="00E81A31"/>
    <w:rsid w:val="00E81C76"/>
    <w:rsid w:val="00E826A7"/>
    <w:rsid w:val="00E8275B"/>
    <w:rsid w:val="00E829D2"/>
    <w:rsid w:val="00E82A2A"/>
    <w:rsid w:val="00E82BF0"/>
    <w:rsid w:val="00E82C58"/>
    <w:rsid w:val="00E83F81"/>
    <w:rsid w:val="00E8599D"/>
    <w:rsid w:val="00E8612A"/>
    <w:rsid w:val="00E86760"/>
    <w:rsid w:val="00E86834"/>
    <w:rsid w:val="00E87DCA"/>
    <w:rsid w:val="00E9119C"/>
    <w:rsid w:val="00E91BA0"/>
    <w:rsid w:val="00E932B2"/>
    <w:rsid w:val="00E93784"/>
    <w:rsid w:val="00E9483F"/>
    <w:rsid w:val="00E94892"/>
    <w:rsid w:val="00E94D07"/>
    <w:rsid w:val="00E956CC"/>
    <w:rsid w:val="00E95D84"/>
    <w:rsid w:val="00E966EB"/>
    <w:rsid w:val="00EA0515"/>
    <w:rsid w:val="00EA08A3"/>
    <w:rsid w:val="00EA11E8"/>
    <w:rsid w:val="00EA3CA5"/>
    <w:rsid w:val="00EA51CE"/>
    <w:rsid w:val="00EA7C80"/>
    <w:rsid w:val="00EB1D69"/>
    <w:rsid w:val="00EB3BAB"/>
    <w:rsid w:val="00EB41CC"/>
    <w:rsid w:val="00EB4295"/>
    <w:rsid w:val="00EB48BC"/>
    <w:rsid w:val="00EB523B"/>
    <w:rsid w:val="00EB5D71"/>
    <w:rsid w:val="00EB5DAC"/>
    <w:rsid w:val="00EB6261"/>
    <w:rsid w:val="00EB735E"/>
    <w:rsid w:val="00EC085A"/>
    <w:rsid w:val="00EC1390"/>
    <w:rsid w:val="00EC772C"/>
    <w:rsid w:val="00ED1F70"/>
    <w:rsid w:val="00ED40AD"/>
    <w:rsid w:val="00ED4471"/>
    <w:rsid w:val="00ED475F"/>
    <w:rsid w:val="00ED5039"/>
    <w:rsid w:val="00ED7454"/>
    <w:rsid w:val="00EE02B5"/>
    <w:rsid w:val="00EE03B6"/>
    <w:rsid w:val="00EE0A93"/>
    <w:rsid w:val="00EE2124"/>
    <w:rsid w:val="00EE290E"/>
    <w:rsid w:val="00EE3411"/>
    <w:rsid w:val="00EE480A"/>
    <w:rsid w:val="00EE4A7B"/>
    <w:rsid w:val="00EE579F"/>
    <w:rsid w:val="00EE765B"/>
    <w:rsid w:val="00EF0B1C"/>
    <w:rsid w:val="00EF0E8B"/>
    <w:rsid w:val="00EF1A45"/>
    <w:rsid w:val="00EF3378"/>
    <w:rsid w:val="00EF3CB0"/>
    <w:rsid w:val="00EF4CFB"/>
    <w:rsid w:val="00EF6030"/>
    <w:rsid w:val="00EF6864"/>
    <w:rsid w:val="00EF7643"/>
    <w:rsid w:val="00F01EDD"/>
    <w:rsid w:val="00F028C1"/>
    <w:rsid w:val="00F02985"/>
    <w:rsid w:val="00F03266"/>
    <w:rsid w:val="00F041E8"/>
    <w:rsid w:val="00F04A53"/>
    <w:rsid w:val="00F05374"/>
    <w:rsid w:val="00F058E7"/>
    <w:rsid w:val="00F05CC2"/>
    <w:rsid w:val="00F069C5"/>
    <w:rsid w:val="00F06AD2"/>
    <w:rsid w:val="00F072CD"/>
    <w:rsid w:val="00F131D0"/>
    <w:rsid w:val="00F1401F"/>
    <w:rsid w:val="00F145D2"/>
    <w:rsid w:val="00F17A1D"/>
    <w:rsid w:val="00F2003D"/>
    <w:rsid w:val="00F21B27"/>
    <w:rsid w:val="00F22818"/>
    <w:rsid w:val="00F228F6"/>
    <w:rsid w:val="00F22C20"/>
    <w:rsid w:val="00F2321D"/>
    <w:rsid w:val="00F237A7"/>
    <w:rsid w:val="00F23E0B"/>
    <w:rsid w:val="00F25DD2"/>
    <w:rsid w:val="00F260C3"/>
    <w:rsid w:val="00F26B4B"/>
    <w:rsid w:val="00F32CC0"/>
    <w:rsid w:val="00F334E9"/>
    <w:rsid w:val="00F33D40"/>
    <w:rsid w:val="00F36B76"/>
    <w:rsid w:val="00F36CB4"/>
    <w:rsid w:val="00F402B2"/>
    <w:rsid w:val="00F406E7"/>
    <w:rsid w:val="00F4247E"/>
    <w:rsid w:val="00F42F3C"/>
    <w:rsid w:val="00F43AAD"/>
    <w:rsid w:val="00F43B59"/>
    <w:rsid w:val="00F44003"/>
    <w:rsid w:val="00F44684"/>
    <w:rsid w:val="00F44AFA"/>
    <w:rsid w:val="00F475B4"/>
    <w:rsid w:val="00F50E2B"/>
    <w:rsid w:val="00F51BA4"/>
    <w:rsid w:val="00F55E54"/>
    <w:rsid w:val="00F56BC1"/>
    <w:rsid w:val="00F575E6"/>
    <w:rsid w:val="00F60518"/>
    <w:rsid w:val="00F60549"/>
    <w:rsid w:val="00F62814"/>
    <w:rsid w:val="00F62AC1"/>
    <w:rsid w:val="00F63DB5"/>
    <w:rsid w:val="00F63EC3"/>
    <w:rsid w:val="00F6410A"/>
    <w:rsid w:val="00F65253"/>
    <w:rsid w:val="00F65F65"/>
    <w:rsid w:val="00F66670"/>
    <w:rsid w:val="00F66C4D"/>
    <w:rsid w:val="00F674E9"/>
    <w:rsid w:val="00F7063A"/>
    <w:rsid w:val="00F710B6"/>
    <w:rsid w:val="00F726AA"/>
    <w:rsid w:val="00F72DA4"/>
    <w:rsid w:val="00F73D7F"/>
    <w:rsid w:val="00F742CA"/>
    <w:rsid w:val="00F74471"/>
    <w:rsid w:val="00F750B4"/>
    <w:rsid w:val="00F769D4"/>
    <w:rsid w:val="00F805B2"/>
    <w:rsid w:val="00F81E03"/>
    <w:rsid w:val="00F83922"/>
    <w:rsid w:val="00F853F3"/>
    <w:rsid w:val="00F86C08"/>
    <w:rsid w:val="00F86D89"/>
    <w:rsid w:val="00F87789"/>
    <w:rsid w:val="00F92C64"/>
    <w:rsid w:val="00F93826"/>
    <w:rsid w:val="00F94177"/>
    <w:rsid w:val="00F94EC8"/>
    <w:rsid w:val="00F95CE0"/>
    <w:rsid w:val="00F96ED7"/>
    <w:rsid w:val="00F973BF"/>
    <w:rsid w:val="00FA042A"/>
    <w:rsid w:val="00FA1453"/>
    <w:rsid w:val="00FA42C1"/>
    <w:rsid w:val="00FB15C7"/>
    <w:rsid w:val="00FB18C6"/>
    <w:rsid w:val="00FB5EBA"/>
    <w:rsid w:val="00FB6560"/>
    <w:rsid w:val="00FB72A0"/>
    <w:rsid w:val="00FC0642"/>
    <w:rsid w:val="00FC10C0"/>
    <w:rsid w:val="00FC116D"/>
    <w:rsid w:val="00FC1D4A"/>
    <w:rsid w:val="00FC20CA"/>
    <w:rsid w:val="00FC29CF"/>
    <w:rsid w:val="00FC5F4D"/>
    <w:rsid w:val="00FC600D"/>
    <w:rsid w:val="00FC72E2"/>
    <w:rsid w:val="00FD0300"/>
    <w:rsid w:val="00FD14CB"/>
    <w:rsid w:val="00FD215A"/>
    <w:rsid w:val="00FD3937"/>
    <w:rsid w:val="00FD4353"/>
    <w:rsid w:val="00FD482D"/>
    <w:rsid w:val="00FD5DAC"/>
    <w:rsid w:val="00FD68F7"/>
    <w:rsid w:val="00FE189E"/>
    <w:rsid w:val="00FE2F48"/>
    <w:rsid w:val="00FE6995"/>
    <w:rsid w:val="00FF025B"/>
    <w:rsid w:val="00FF11C2"/>
    <w:rsid w:val="00FF141B"/>
    <w:rsid w:val="00FF5917"/>
    <w:rsid w:val="00FF6501"/>
    <w:rsid w:val="08C2FE8B"/>
    <w:rsid w:val="1A96B271"/>
    <w:rsid w:val="3785070D"/>
    <w:rsid w:val="3CCE22C5"/>
    <w:rsid w:val="550C67BA"/>
    <w:rsid w:val="5B90898A"/>
    <w:rsid w:val="5B9CBAF7"/>
    <w:rsid w:val="6A93A271"/>
    <w:rsid w:val="784B17A8"/>
    <w:rsid w:val="7851EEEC"/>
    <w:rsid w:val="7B0ED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71CFDD8"/>
  <w15:docId w15:val="{25AE0B30-B20C-4E25-A3F9-A04A2A40A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2CC6"/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D74D8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D74D86"/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96203E"/>
    <w:rPr>
      <w:rFonts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5340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6203E"/>
    <w:rPr>
      <w:rFonts w:cs="Times New Roman"/>
      <w:sz w:val="2"/>
    </w:rPr>
  </w:style>
  <w:style w:type="paragraph" w:styleId="Footer">
    <w:name w:val="footer"/>
    <w:basedOn w:val="Normal"/>
    <w:link w:val="FooterChar"/>
    <w:uiPriority w:val="99"/>
    <w:rsid w:val="0096245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96203E"/>
    <w:rPr>
      <w:rFonts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rsid w:val="00B7735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96203E"/>
    <w:rPr>
      <w:rFonts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265D3B"/>
    <w:pPr>
      <w:tabs>
        <w:tab w:val="right" w:pos="9072"/>
      </w:tabs>
      <w:ind w:left="708"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96203E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0D67B9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0D67B9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96203E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74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96203E"/>
    <w:rPr>
      <w:rFonts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5748DB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Bullet2">
    <w:name w:val="Bullet 2"/>
    <w:basedOn w:val="Normal"/>
    <w:uiPriority w:val="99"/>
    <w:rsid w:val="00571F93"/>
    <w:pPr>
      <w:spacing w:after="60"/>
    </w:pPr>
    <w:rPr>
      <w:rFonts w:ascii="Arial" w:hAnsi="Arial" w:cs="Arial"/>
    </w:rPr>
  </w:style>
  <w:style w:type="character" w:customStyle="1" w:styleId="A5">
    <w:name w:val="A5"/>
    <w:uiPriority w:val="99"/>
    <w:rsid w:val="00E82A2A"/>
    <w:rPr>
      <w:color w:val="000000"/>
    </w:rPr>
  </w:style>
  <w:style w:type="paragraph" w:styleId="Revision">
    <w:name w:val="Revision"/>
    <w:hidden/>
    <w:uiPriority w:val="99"/>
    <w:semiHidden/>
    <w:rsid w:val="008074EC"/>
    <w:rPr>
      <w:sz w:val="20"/>
      <w:szCs w:val="20"/>
    </w:rPr>
  </w:style>
  <w:style w:type="character" w:customStyle="1" w:styleId="A4">
    <w:name w:val="A4"/>
    <w:uiPriority w:val="99"/>
    <w:rsid w:val="004678B5"/>
    <w:rPr>
      <w:color w:val="000000"/>
    </w:rPr>
  </w:style>
  <w:style w:type="paragraph" w:styleId="ListParagraph">
    <w:name w:val="List Paragraph"/>
    <w:basedOn w:val="Normal"/>
    <w:uiPriority w:val="34"/>
    <w:qFormat/>
    <w:rsid w:val="006646EC"/>
    <w:pPr>
      <w:ind w:left="720"/>
      <w:contextualSpacing/>
    </w:pPr>
  </w:style>
  <w:style w:type="table" w:styleId="TableGrid">
    <w:name w:val="Table Grid"/>
    <w:basedOn w:val="TableNormal"/>
    <w:locked/>
    <w:rsid w:val="003111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64EC1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99245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9245C"/>
    <w:rPr>
      <w:sz w:val="20"/>
      <w:szCs w:val="20"/>
    </w:rPr>
  </w:style>
  <w:style w:type="character" w:customStyle="1" w:styleId="BodyTextChar1">
    <w:name w:val="Body Text Char1"/>
    <w:locked/>
    <w:rsid w:val="0099245C"/>
    <w:rPr>
      <w:rFonts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9042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90423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C48A6"/>
    <w:rPr>
      <w:color w:val="0000FF" w:themeColor="hyperlink"/>
      <w:u w:val="single"/>
    </w:rPr>
  </w:style>
  <w:style w:type="paragraph" w:styleId="Title">
    <w:name w:val="Title"/>
    <w:basedOn w:val="Header"/>
    <w:link w:val="TitleChar"/>
    <w:qFormat/>
    <w:locked/>
    <w:rsid w:val="009A2428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character" w:customStyle="1" w:styleId="TitleChar">
    <w:name w:val="Title Char"/>
    <w:basedOn w:val="DefaultParagraphFont"/>
    <w:link w:val="Title"/>
    <w:rsid w:val="009A2428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paragraph" w:customStyle="1" w:styleId="HelpText">
    <w:name w:val="Help Text"/>
    <w:basedOn w:val="Normal"/>
    <w:link w:val="HelpTextChar"/>
    <w:qFormat/>
    <w:rsid w:val="001E4FE9"/>
    <w:rPr>
      <w:rFonts w:ascii="Tahoma" w:hAnsi="Tahoma" w:cs="Tahoma"/>
      <w:color w:val="A6A6A6" w:themeColor="background1" w:themeShade="A6"/>
    </w:rPr>
  </w:style>
  <w:style w:type="character" w:customStyle="1" w:styleId="HelpTextChar">
    <w:name w:val="Help Text Char"/>
    <w:basedOn w:val="DefaultParagraphFont"/>
    <w:link w:val="HelpText"/>
    <w:rsid w:val="001E4FE9"/>
    <w:rPr>
      <w:rFonts w:ascii="Tahoma" w:hAnsi="Tahoma" w:cs="Tahoma"/>
      <w:color w:val="A6A6A6" w:themeColor="background1" w:themeShade="A6"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42547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2547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38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2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562346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0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8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60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5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d9853b6-8764-44e6-9878-5ebcfaae20bf">
      <UserInfo>
        <DisplayName>Baker, Abby</DisplayName>
        <AccountId>836</AccountId>
        <AccountType/>
      </UserInfo>
      <UserInfo>
        <DisplayName>Cheney, Ragan</DisplayName>
        <AccountId>1354</AccountId>
        <AccountType/>
      </UserInfo>
      <UserInfo>
        <DisplayName>Phillips, Jenny</DisplayName>
        <AccountId>1355</AccountId>
        <AccountType/>
      </UserInfo>
      <UserInfo>
        <DisplayName>Kent, Jada</DisplayName>
        <AccountId>972</AccountId>
        <AccountType/>
      </UserInfo>
      <UserInfo>
        <DisplayName>Almsted, Kenneth</DisplayName>
        <AccountId>980</AccountId>
        <AccountType/>
      </UserInfo>
      <UserInfo>
        <DisplayName>Melian, Yulia</DisplayName>
        <AccountId>705</AccountId>
        <AccountType/>
      </UserInfo>
      <UserInfo>
        <DisplayName>Tisdell, Joshua</DisplayName>
        <AccountId>928</AccountId>
        <AccountType/>
      </UserInfo>
      <UserInfo>
        <DisplayName>Blazer, Keelan</DisplayName>
        <AccountId>2415</AccountId>
        <AccountType/>
      </UserInfo>
      <UserInfo>
        <DisplayName>Connelly, John</DisplayName>
        <AccountId>1277</AccountId>
        <AccountType/>
      </UserInfo>
      <UserInfo>
        <DisplayName>Waris, Mohammed</DisplayName>
        <AccountId>2544</AccountId>
        <AccountType/>
      </UserInfo>
      <UserInfo>
        <DisplayName>Nead, Kyra</DisplayName>
        <AccountId>2530</AccountId>
        <AccountType/>
      </UserInfo>
      <UserInfo>
        <DisplayName>Desai, Jessica</DisplayName>
        <AccountId>2545</AccountId>
        <AccountType/>
      </UserInfo>
      <UserInfo>
        <DisplayName>Strong, Kim</DisplayName>
        <AccountId>2547</AccountId>
        <AccountType/>
      </UserInfo>
      <UserInfo>
        <DisplayName>Saffert, Adam</DisplayName>
        <AccountId>2548</AccountId>
        <AccountType/>
      </UserInfo>
      <UserInfo>
        <DisplayName>Bylander, Janine</DisplayName>
        <AccountId>55</AccountId>
        <AccountType/>
      </UserInfo>
      <UserInfo>
        <DisplayName>Altringer, Maggie</DisplayName>
        <AccountId>45</AccountId>
        <AccountType/>
      </UserInfo>
      <UserInfo>
        <DisplayName>Knoll, Jessica</DisplayName>
        <AccountId>54</AccountId>
        <AccountType/>
      </UserInfo>
      <UserInfo>
        <DisplayName>Spence, Emily</DisplayName>
        <AccountId>2546</AccountId>
        <AccountType/>
      </UserInfo>
      <UserInfo>
        <DisplayName>Horton, Mingjie</DisplayName>
        <AccountId>2466</AccountId>
        <AccountType/>
      </UserInfo>
      <UserInfo>
        <DisplayName>Clinton, Sarah</DisplayName>
        <AccountId>192</AccountId>
        <AccountType/>
      </UserInfo>
      <UserInfo>
        <DisplayName>Neret, Bernard</DisplayName>
        <AccountId>963</AccountId>
        <AccountType/>
      </UserInfo>
      <UserInfo>
        <DisplayName>Tsighis, Ted</DisplayName>
        <AccountId>1428</AccountId>
        <AccountType/>
      </UserInfo>
      <UserInfo>
        <DisplayName>McDowell, Marsha</DisplayName>
        <AccountId>2178</AccountId>
        <AccountType/>
      </UserInfo>
      <UserInfo>
        <DisplayName>Farkas, Nolan</DisplayName>
        <AccountId>124</AccountId>
        <AccountType/>
      </UserInfo>
      <UserInfo>
        <DisplayName>Bozzuto, Mike</DisplayName>
        <AccountId>266</AccountId>
        <AccountType/>
      </UserInfo>
      <UserInfo>
        <DisplayName>Umemoto, Daisuke [SD]</DisplayName>
        <AccountId>195</AccountId>
        <AccountType/>
      </UserInfo>
      <UserInfo>
        <DisplayName>Vydiam, Datta</DisplayName>
        <AccountId>2238</AccountId>
        <AccountType/>
      </UserInfo>
      <UserInfo>
        <DisplayName>Steinborn, Philip</DisplayName>
        <AccountId>827</AccountId>
        <AccountType/>
      </UserInfo>
      <UserInfo>
        <DisplayName>Forrest, Darren</DisplayName>
        <AccountId>365</AccountId>
        <AccountType/>
      </UserInfo>
      <UserInfo>
        <DisplayName>Desai, Nishith</DisplayName>
        <AccountId>826</AccountId>
        <AccountType/>
      </UserInfo>
      <UserInfo>
        <DisplayName>Hiraoka, Akira</DisplayName>
        <AccountId>367</AccountId>
        <AccountType/>
      </UserInfo>
      <UserInfo>
        <DisplayName>Shirato, Gaku</DisplayName>
        <AccountId>368</AccountId>
        <AccountType/>
      </UserInfo>
      <UserInfo>
        <DisplayName>Takeuchi, Mayumi [COV]</DisplayName>
        <AccountId>1131</AccountId>
        <AccountType/>
      </UserInfo>
      <UserInfo>
        <DisplayName>Masud, Umair</DisplayName>
        <AccountId>90</AccountId>
        <AccountType/>
      </UserInfo>
      <UserInfo>
        <DisplayName>Kipka, Jennifer</DisplayName>
        <AccountId>282</AccountId>
        <AccountType/>
      </UserInfo>
      <UserInfo>
        <DisplayName>Wei, Michelle</DisplayName>
        <AccountId>298</AccountId>
        <AccountType/>
      </UserInfo>
      <UserInfo>
        <DisplayName>Reyes, Rachel</DisplayName>
        <AccountId>38</AccountId>
        <AccountType/>
      </UserInfo>
      <UserInfo>
        <DisplayName>Takakura, Hironobu</DisplayName>
        <AccountId>563</AccountId>
        <AccountType/>
      </UserInfo>
      <UserInfo>
        <DisplayName>Ramakers, Frans</DisplayName>
        <AccountId>181</AccountId>
        <AccountType/>
      </UserInfo>
      <UserInfo>
        <DisplayName>Kumor, Michal</DisplayName>
        <AccountId>370</AccountId>
        <AccountType/>
      </UserInfo>
      <UserInfo>
        <DisplayName>Calderon, Viviana</DisplayName>
        <AccountId>221</AccountId>
        <AccountType/>
      </UserInfo>
      <UserInfo>
        <DisplayName>Hribar, Kathryn</DisplayName>
        <AccountId>16</AccountId>
        <AccountType/>
      </UserInfo>
      <UserInfo>
        <DisplayName>Oakland, Erin</DisplayName>
        <AccountId>2578</AccountId>
        <AccountType/>
      </UserInfo>
      <UserInfo>
        <DisplayName>Webber, Lori</DisplayName>
        <AccountId>969</AccountId>
        <AccountType/>
      </UserInfo>
      <UserInfo>
        <DisplayName>Diaz, Gilberto</DisplayName>
        <AccountId>374</AccountId>
        <AccountType/>
      </UserInfo>
      <UserInfo>
        <DisplayName>Moon, Kyoung-Wan</DisplayName>
        <AccountId>1558</AccountId>
        <AccountType/>
      </UserInfo>
      <UserInfo>
        <DisplayName>Yoshida, Satomi</DisplayName>
        <AccountId>823</AccountId>
        <AccountType/>
      </UserInfo>
      <UserInfo>
        <DisplayName>Iida, Eri</DisplayName>
        <AccountId>1547</AccountId>
        <AccountType/>
      </UserInfo>
      <UserInfo>
        <DisplayName>Mcshea-pankratz, Molly</DisplayName>
        <AccountId>680</AccountId>
        <AccountType/>
      </UserInfo>
      <UserInfo>
        <DisplayName>Washington, Brittany</DisplayName>
        <AccountId>41</AccountId>
        <AccountType/>
      </UserInfo>
      <UserInfo>
        <DisplayName>Gerges, Isabelle</DisplayName>
        <AccountId>1682</AccountId>
        <AccountType/>
      </UserInfo>
      <UserInfo>
        <DisplayName>Ganavazos, Peter</DisplayName>
        <AccountId>1683</AccountId>
        <AccountType/>
      </UserInfo>
      <UserInfo>
        <DisplayName>Guirados, Ericka</DisplayName>
        <AccountId>1118</AccountId>
        <AccountType/>
      </UserInfo>
      <UserInfo>
        <DisplayName>Valbuena, Natalia</DisplayName>
        <AccountId>1684</AccountId>
        <AccountType/>
      </UserInfo>
      <UserInfo>
        <DisplayName>Santos, Cesar</DisplayName>
        <AccountId>1685</AccountId>
        <AccountType/>
      </UserInfo>
      <UserInfo>
        <DisplayName>Joseph, Keerthana</DisplayName>
        <AccountId>142</AccountId>
        <AccountType/>
      </UserInfo>
      <UserInfo>
        <DisplayName>Zoltek, Zachary</DisplayName>
        <AccountId>219</AccountId>
        <AccountType/>
      </UserInfo>
      <UserInfo>
        <DisplayName>Gonzalez Basto, Andrea</DisplayName>
        <AccountId>312</AccountId>
        <AccountType/>
      </UserInfo>
      <UserInfo>
        <DisplayName>Barbosa, Fernanda</DisplayName>
        <AccountId>2236</AccountId>
        <AccountType/>
      </UserInfo>
      <UserInfo>
        <DisplayName>Gaitan Varela, Diego</DisplayName>
        <AccountId>838</AccountId>
        <AccountType/>
      </UserInfo>
      <UserInfo>
        <DisplayName>Moreno, Ana Maria</DisplayName>
        <AccountId>363</AccountId>
        <AccountType/>
      </UserInfo>
      <UserInfo>
        <DisplayName>Haque, Rahat</DisplayName>
        <AccountId>241</AccountId>
        <AccountType/>
      </UserInfo>
      <UserInfo>
        <DisplayName>Alvarez, Laura [COL03]</DisplayName>
        <AccountId>1574</AccountId>
        <AccountType/>
      </UserInfo>
      <UserInfo>
        <DisplayName>Concha, Mauricio</DisplayName>
        <AccountId>2237</AccountId>
        <AccountType/>
      </UserInfo>
      <UserInfo>
        <DisplayName>Bautista, Jessica</DisplayName>
        <AccountId>1641</AccountId>
        <AccountType/>
      </UserInfo>
      <UserInfo>
        <DisplayName>Wang, Jessie</DisplayName>
        <AccountId>167</AccountId>
        <AccountType/>
      </UserInfo>
      <UserInfo>
        <DisplayName>Chiang, Lesley</DisplayName>
        <AccountId>169</AccountId>
        <AccountType/>
      </UserInfo>
      <UserInfo>
        <DisplayName>Tsai, Linda</DisplayName>
        <AccountId>685</AccountId>
        <AccountType/>
      </UserInfo>
      <UserInfo>
        <DisplayName>Chen, Sophia</DisplayName>
        <AccountId>683</AccountId>
        <AccountType/>
      </UserInfo>
      <UserInfo>
        <DisplayName>Zhu, Kelly</DisplayName>
        <AccountId>375</AccountId>
        <AccountType/>
      </UserInfo>
      <UserInfo>
        <DisplayName>Huang, Sherry [TV01]</DisplayName>
        <AccountId>373</AccountId>
        <AccountType/>
      </UserInfo>
      <UserInfo>
        <DisplayName>Wang, Vincent [SH12]</DisplayName>
        <AccountId>369</AccountId>
        <AccountType/>
      </UserInfo>
      <UserInfo>
        <DisplayName>Wu, Ginger [SH12]</DisplayName>
        <AccountId>311</AccountId>
        <AccountType/>
      </UserInfo>
      <UserInfo>
        <DisplayName>Liu, Lionel</DisplayName>
        <AccountId>441</AccountId>
        <AccountType/>
      </UserInfo>
      <UserInfo>
        <DisplayName>Gu, Aaron</DisplayName>
        <AccountId>684</AccountId>
        <AccountType/>
      </UserInfo>
      <UserInfo>
        <DisplayName>Chan, Owen</DisplayName>
        <AccountId>1231</AccountId>
        <AccountType/>
      </UserInfo>
      <UserInfo>
        <DisplayName>Wang, Fred [SH12]</DisplayName>
        <AccountId>686</AccountId>
        <AccountType/>
      </UserInfo>
      <UserInfo>
        <DisplayName>Fayne, Brendan</DisplayName>
        <AccountId>273</AccountId>
        <AccountType/>
      </UserInfo>
      <UserInfo>
        <DisplayName>Mestrom, Pilar</DisplayName>
        <AccountId>160</AccountId>
        <AccountType/>
      </UserInfo>
      <UserInfo>
        <DisplayName>Meisen, Robin</DisplayName>
        <AccountId>387</AccountId>
        <AccountType/>
      </UserInfo>
      <UserInfo>
        <DisplayName>Vreuls, Dorien</DisplayName>
        <AccountId>144</AccountId>
        <AccountType/>
      </UserInfo>
      <UserInfo>
        <DisplayName>Kondo, Kyoko</DisplayName>
        <AccountId>733</AccountId>
        <AccountType/>
      </UserInfo>
      <UserInfo>
        <DisplayName>Datar, Mahesh</DisplayName>
        <AccountId>1534</AccountId>
        <AccountType/>
      </UserInfo>
      <UserInfo>
        <DisplayName>Chow, Alec</DisplayName>
        <AccountId>269</AccountId>
        <AccountType/>
      </UserInfo>
      <UserInfo>
        <DisplayName>Martini, Tuning</DisplayName>
        <AccountId>1536</AccountId>
        <AccountType/>
      </UserInfo>
      <UserInfo>
        <DisplayName>Sato, Rena</DisplayName>
        <AccountId>450</AccountId>
        <AccountType/>
      </UserInfo>
      <UserInfo>
        <DisplayName>Ikejiri, Satoru [SD]</DisplayName>
        <AccountId>1537</AccountId>
        <AccountType/>
      </UserInfo>
      <UserInfo>
        <DisplayName>Chang, My</DisplayName>
        <AccountId>1538</AccountId>
        <AccountType/>
      </UserInfo>
      <UserInfo>
        <DisplayName>Abe, Kenya</DisplayName>
        <AccountId>1539</AccountId>
        <AccountType/>
      </UserInfo>
      <UserInfo>
        <DisplayName>Kawai, Koichi [QA-CV]</DisplayName>
        <AccountId>693</AccountId>
        <AccountType/>
      </UserInfo>
      <UserInfo>
        <DisplayName>Patena, Regina</DisplayName>
        <AccountId>1540</AccountId>
        <AccountType/>
      </UserInfo>
      <UserInfo>
        <DisplayName>Iwai, Yukie</DisplayName>
        <AccountId>280</AccountId>
        <AccountType/>
      </UserInfo>
      <UserInfo>
        <DisplayName>Shinfuku, Koji</DisplayName>
        <AccountId>1541</AccountId>
        <AccountType/>
      </UserInfo>
      <UserInfo>
        <DisplayName>Tan, Chloe [COV]</DisplayName>
        <AccountId>1542</AccountId>
        <AccountType/>
      </UserInfo>
      <UserInfo>
        <DisplayName>Pratiwi, Septianingsih</DisplayName>
        <AccountId>186</AccountId>
        <AccountType/>
      </UserInfo>
      <UserInfo>
        <DisplayName>Araki, Hideo</DisplayName>
        <AccountId>265</AccountId>
        <AccountType/>
      </UserInfo>
      <UserInfo>
        <DisplayName>Hanzawa, Moeko</DisplayName>
        <AccountId>277</AccountId>
        <AccountType/>
      </UserInfo>
      <UserInfo>
        <DisplayName>Vats, Latika</DisplayName>
        <AccountId>1543</AccountId>
        <AccountType/>
      </UserInfo>
      <UserInfo>
        <DisplayName>Shida, Rie</DisplayName>
        <AccountId>451</AccountId>
        <AccountType/>
      </UserInfo>
      <UserInfo>
        <DisplayName>Imokawa, Yuki Oscar</DisplayName>
        <AccountId>1544</AccountId>
        <AccountType/>
      </UserInfo>
      <UserInfo>
        <DisplayName>Sawada, Hiromi</DisplayName>
        <AccountId>1130</AccountId>
        <AccountType/>
      </UserInfo>
      <UserInfo>
        <DisplayName>Alfonso, Cheryll</DisplayName>
        <AccountId>1545</AccountId>
        <AccountType/>
      </UserInfo>
      <UserInfo>
        <DisplayName>Kumar, Manish [IND19]</DisplayName>
        <AccountId>166</AccountId>
        <AccountType/>
      </UserInfo>
      <UserInfo>
        <DisplayName>Binaluyo, Marylyn</DisplayName>
        <AccountId>1546</AccountId>
        <AccountType/>
      </UserInfo>
      <UserInfo>
        <DisplayName>Shioda, Kiminori</DisplayName>
        <AccountId>302</AccountId>
        <AccountType/>
      </UserInfo>
      <UserInfo>
        <DisplayName>Nakaoka, Mari [QA-GVP]</DisplayName>
        <AccountId>1198</AccountId>
        <AccountType/>
      </UserInfo>
      <UserInfo>
        <DisplayName>Kido, Yasuyuki</DisplayName>
        <AccountId>384</AccountId>
        <AccountType/>
      </UserInfo>
      <UserInfo>
        <DisplayName>Serizawa, Mio [QA]</DisplayName>
        <AccountId>560</AccountId>
        <AccountType/>
      </UserInfo>
      <UserInfo>
        <DisplayName>Shimomugi, Miyuki</DisplayName>
        <AccountId>453</AccountId>
        <AccountType/>
      </UserInfo>
      <UserInfo>
        <DisplayName>Suwa, Kyoko</DisplayName>
        <AccountId>455</AccountId>
        <AccountType/>
      </UserInfo>
      <UserInfo>
        <DisplayName>Kang, Hanna</DisplayName>
        <AccountId>829</AccountId>
        <AccountType/>
      </UserInfo>
      <UserInfo>
        <DisplayName>Shirota, Hazuki</DisplayName>
        <AccountId>692</AccountId>
        <AccountType/>
      </UserInfo>
      <UserInfo>
        <DisplayName>Park, Junho</DisplayName>
        <AccountId>184</AccountId>
        <AccountType/>
      </UserInfo>
      <UserInfo>
        <DisplayName>Gul, Tasheena</DisplayName>
        <AccountId>276</AccountId>
        <AccountType/>
      </UserInfo>
      <UserInfo>
        <DisplayName>Ichikawa, Yuko [008]</DisplayName>
        <AccountId>929</AccountId>
        <AccountType/>
      </UserInfo>
      <UserInfo>
        <DisplayName>Yonekawa, Tamotsu</DisplayName>
        <AccountId>155</AccountId>
        <AccountType/>
      </UserInfo>
      <UserInfo>
        <DisplayName>Sugahara, Yoko</DisplayName>
        <AccountId>934</AccountId>
        <AccountType/>
      </UserInfo>
      <UserInfo>
        <DisplayName>Mun, Jahyun</DisplayName>
        <AccountId>183</AccountId>
        <AccountType/>
      </UserInfo>
      <UserInfo>
        <DisplayName>Aquino, Katrina Joyce</DisplayName>
        <AccountId>178</AccountId>
        <AccountType/>
      </UserInfo>
      <UserInfo>
        <DisplayName>Sabbarwal, Sumukhi</DisplayName>
        <AccountId>242</AccountId>
        <AccountType/>
      </UserInfo>
      <UserInfo>
        <DisplayName>Wu, Frederick</DisplayName>
        <AccountId>223</AccountId>
        <AccountType/>
      </UserInfo>
      <UserInfo>
        <DisplayName>Kim, Hye Min</DisplayName>
        <AccountId>687</AccountId>
        <AccountType/>
      </UserInfo>
      <UserInfo>
        <DisplayName>Lee, Ellie</DisplayName>
        <AccountId>688</AccountId>
        <AccountType/>
      </UserInfo>
      <UserInfo>
        <DisplayName>Byun, Ahjung</DisplayName>
        <AccountId>182</AccountId>
        <AccountType/>
      </UserInfo>
      <UserInfo>
        <DisplayName>Hong, Lewis</DisplayName>
        <AccountId>154</AccountId>
        <AccountType/>
      </UserInfo>
      <UserInfo>
        <DisplayName>Akashi, Yuichiro</DisplayName>
        <AccountId>415</AccountId>
        <AccountType/>
      </UserInfo>
      <UserInfo>
        <DisplayName>Hanajima, Risa</DisplayName>
        <AccountId>1549</AccountId>
        <AccountType/>
      </UserInfo>
      <UserInfo>
        <DisplayName>Shimada, Toshiyuki</DisplayName>
        <AccountId>452</AccountId>
        <AccountType/>
      </UserInfo>
      <UserInfo>
        <DisplayName>Yamashita, Toshiki</DisplayName>
        <AccountId>562</AccountId>
        <AccountType/>
      </UserInfo>
      <UserInfo>
        <DisplayName>Kaur, Harpreet [AUS01]</DisplayName>
        <AccountId>385</AccountId>
        <AccountType/>
      </UserInfo>
      <UserInfo>
        <DisplayName>Siddiqui, Sana</DisplayName>
        <AccountId>371</AccountId>
        <AccountType/>
      </UserInfo>
      <UserInfo>
        <DisplayName>Okoshi, Kaori</DisplayName>
        <AccountId>694</AccountId>
        <AccountType/>
      </UserInfo>
      <UserInfo>
        <DisplayName>Jo, Wonkyung</DisplayName>
        <AccountId>310</AccountId>
        <AccountType/>
      </UserInfo>
      <UserInfo>
        <DisplayName>Kanai, Riko</DisplayName>
        <AccountId>753</AccountId>
        <AccountType/>
      </UserInfo>
      <UserInfo>
        <DisplayName>Monika, Monika</DisplayName>
        <AccountId>1570</AccountId>
        <AccountType/>
      </UserInfo>
      <UserInfo>
        <DisplayName>Talosig, Melba</DisplayName>
        <AccountId>1492</AccountId>
        <AccountType/>
      </UserInfo>
      <UserInfo>
        <DisplayName>Sotoya, Nikki Jazz</DisplayName>
        <AccountId>1216</AccountId>
        <AccountType/>
      </UserInfo>
      <UserInfo>
        <DisplayName>Gonzales, Rachel andrea</DisplayName>
        <AccountId>1551</AccountId>
        <AccountType/>
      </UserInfo>
      <UserInfo>
        <DisplayName>Lim, Serene</DisplayName>
        <AccountId>243</AccountId>
        <AccountType/>
      </UserInfo>
      <UserInfo>
        <DisplayName>Dinh, Ha</DisplayName>
        <AccountId>1552</AccountId>
        <AccountType/>
      </UserInfo>
      <UserInfo>
        <DisplayName>Krittiyawong, Ranu</DisplayName>
        <AccountId>1525</AccountId>
        <AccountType/>
      </UserInfo>
      <UserInfo>
        <DisplayName>Putri, Ratih</DisplayName>
        <AccountId>893</AccountId>
        <AccountType/>
      </UserInfo>
      <UserInfo>
        <DisplayName>Tran, Tra</DisplayName>
        <AccountId>1553</AccountId>
        <AccountType/>
      </UserInfo>
      <UserInfo>
        <DisplayName>Sadsiwam, Kinusha</DisplayName>
        <AccountId>1554</AccountId>
        <AccountType/>
      </UserInfo>
      <UserInfo>
        <DisplayName>Ramos, Lovely</DisplayName>
        <AccountId>1555</AccountId>
        <AccountType/>
      </UserInfo>
      <UserInfo>
        <DisplayName>Lee, Gen Moo</DisplayName>
        <AccountId>689</AccountId>
        <AccountType/>
      </UserInfo>
      <UserInfo>
        <DisplayName>Park, MinYoung [parkm9]</DisplayName>
        <AccountId>690</AccountId>
        <AccountType/>
      </UserInfo>
      <UserInfo>
        <DisplayName>Kim, Junsu</DisplayName>
        <AccountId>1204</AccountId>
        <AccountType/>
      </UserInfo>
      <UserInfo>
        <DisplayName>Jang, Su Wan</DisplayName>
        <AccountId>1556</AccountId>
        <AccountType/>
      </UserInfo>
      <UserInfo>
        <DisplayName>Jung, Suhyun</DisplayName>
        <AccountId>1557</AccountId>
        <AccountType/>
      </UserInfo>
      <UserInfo>
        <DisplayName>Mo, Jieun</DisplayName>
        <AccountId>1559</AccountId>
        <AccountType/>
      </UserInfo>
      <UserInfo>
        <DisplayName>Kim, Sooyeon</DisplayName>
        <AccountId>1560</AccountId>
        <AccountType/>
      </UserInfo>
      <UserInfo>
        <DisplayName>Jin, Eunyeong</DisplayName>
        <AccountId>1561</AccountId>
        <AccountType/>
      </UserInfo>
      <UserInfo>
        <DisplayName>Nozue, Yasuhiko</DisplayName>
        <AccountId>1562</AccountId>
        <AccountType/>
      </UserInfo>
      <UserInfo>
        <DisplayName>Yamashita, Masafumi</DisplayName>
        <AccountId>1129</AccountId>
        <AccountType/>
      </UserInfo>
      <UserInfo>
        <DisplayName>Iverson, Dan</DisplayName>
        <AccountId>42</AccountId>
        <AccountType/>
      </UserInfo>
      <UserInfo>
        <DisplayName>Wu, Benny</DisplayName>
        <AccountId>91</AccountId>
        <AccountType/>
      </UserInfo>
      <UserInfo>
        <DisplayName>Alexander, Daniel [MN036]</DisplayName>
        <AccountId>88</AccountId>
        <AccountType/>
      </UserInfo>
      <UserInfo>
        <DisplayName>Biswas, Suparna</DisplayName>
        <AccountId>215</AccountId>
        <AccountType/>
      </UserInfo>
      <UserInfo>
        <DisplayName>Clay, Jane</DisplayName>
        <AccountId>769</AccountId>
        <AccountType/>
      </UserInfo>
      <UserInfo>
        <DisplayName>Melchior, David</DisplayName>
        <AccountId>1647</AccountId>
        <AccountType/>
      </UserInfo>
      <UserInfo>
        <DisplayName>Rizvi, Arsalan</DisplayName>
        <AccountId>476</AccountId>
        <AccountType/>
      </UserInfo>
      <UserInfo>
        <DisplayName>Allen, Carrie</DisplayName>
        <AccountId>253</AccountId>
        <AccountType/>
      </UserInfo>
      <UserInfo>
        <DisplayName>Pierce, Lori</DisplayName>
        <AccountId>472</AccountId>
        <AccountType/>
      </UserInfo>
      <UserInfo>
        <DisplayName>Marshman, Rhonda</DisplayName>
        <AccountId>470</AccountId>
        <AccountType/>
      </UserInfo>
      <UserInfo>
        <DisplayName>Macaulay, Andrew</DisplayName>
        <AccountId>471</AccountId>
        <AccountType/>
      </UserInfo>
      <UserInfo>
        <DisplayName>Vo, Bryant</DisplayName>
        <AccountId>330</AccountId>
        <AccountType/>
      </UserInfo>
      <UserInfo>
        <DisplayName>Kawashima, Yoshimi</DisplayName>
        <AccountId>252</AccountId>
        <AccountType/>
      </UserInfo>
      <UserInfo>
        <DisplayName>マイチーム（社員） Members</DisplayName>
        <AccountId>831</AccountId>
        <AccountType/>
      </UserInfo>
      <UserInfo>
        <DisplayName>Rennie, Andrew</DisplayName>
        <AccountId>795</AccountId>
        <AccountType/>
      </UserInfo>
    </SharedWithUsers>
    <lcf76f155ced4ddcb4097134ff3c332f xmlns="c645d910-66d3-4ceb-a88a-1e7ea300d1be">
      <Terms xmlns="http://schemas.microsoft.com/office/infopath/2007/PartnerControls"/>
    </lcf76f155ced4ddcb4097134ff3c332f>
    <TaxCatchAll xmlns="ed9853b6-8764-44e6-9878-5ebcfaae20bf" xsi:nil="true"/>
    <Atribu_x00ed_doa xmlns="c645d910-66d3-4ceb-a88a-1e7ea300d1be">
      <UserInfo>
        <DisplayName/>
        <AccountId xsi:nil="true"/>
        <AccountType/>
      </UserInfo>
    </Atribu_x00ed_doa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50FE25901A0C946AE37A63B5209A6F9" ma:contentTypeVersion="17" ma:contentTypeDescription="Crie um novo documento." ma:contentTypeScope="" ma:versionID="af4e7fff1be9f25da4949a5d915d5387">
  <xsd:schema xmlns:xsd="http://www.w3.org/2001/XMLSchema" xmlns:xs="http://www.w3.org/2001/XMLSchema" xmlns:p="http://schemas.microsoft.com/office/2006/metadata/properties" xmlns:ns2="c645d910-66d3-4ceb-a88a-1e7ea300d1be" xmlns:ns3="ed9853b6-8764-44e6-9878-5ebcfaae20bf" targetNamespace="http://schemas.microsoft.com/office/2006/metadata/properties" ma:root="true" ma:fieldsID="4fbd8210c25941ffb3c902004a83280d" ns2:_="" ns3:_="">
    <xsd:import namespace="c645d910-66d3-4ceb-a88a-1e7ea300d1be"/>
    <xsd:import namespace="ed9853b6-8764-44e6-9878-5ebcfaae20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SearchProperties" minOccurs="0"/>
                <xsd:element ref="ns2:Atribu_x00ed_doa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5d910-66d3-4ceb-a88a-1e7ea300d1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Marcações de imagem" ma:readOnly="false" ma:fieldId="{5cf76f15-5ced-4ddc-b409-7134ff3c332f}" ma:taxonomyMulti="true" ma:sspId="66cf037f-5c90-4cca-86a9-c389e6aaa2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Atribu_x00ed_doa" ma:index="22" nillable="true" ma:displayName="Atribuído a " ma:format="Dropdown" ma:list="UserInfo" ma:SharePointGroup="0" ma:internalName="Atribu_x00ed_do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853b6-8764-44e6-9878-5ebcfaae20b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b6699ef-6fe3-423c-9bbe-af3859437a7b}" ma:internalName="TaxCatchAll" ma:showField="CatchAllData" ma:web="ed9853b6-8764-44e6-9878-5ebcfaae20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1C0161-2B72-425E-87CD-20B8DE9F844D}">
  <ds:schemaRefs>
    <ds:schemaRef ds:uri="http://schemas.microsoft.com/office/2006/metadata/properties"/>
    <ds:schemaRef ds:uri="http://schemas.microsoft.com/office/infopath/2007/PartnerControls"/>
    <ds:schemaRef ds:uri="36dc5b7a-ec3f-4d52-a6a3-1dd478edb569"/>
    <ds:schemaRef ds:uri="7cf96c49-2d50-4484-8cb1-5afcfd0698ee"/>
  </ds:schemaRefs>
</ds:datastoreItem>
</file>

<file path=customXml/itemProps2.xml><?xml version="1.0" encoding="utf-8"?>
<ds:datastoreItem xmlns:ds="http://schemas.openxmlformats.org/officeDocument/2006/customXml" ds:itemID="{CC68D117-AC96-4E57-AAE9-95D3CA66A8FB}"/>
</file>

<file path=customXml/itemProps3.xml><?xml version="1.0" encoding="utf-8"?>
<ds:datastoreItem xmlns:ds="http://schemas.openxmlformats.org/officeDocument/2006/customXml" ds:itemID="{46264749-27DE-4D22-8C00-74DAA1E45D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FDE970-9D7D-4E4E-9125-B073CF932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8</Words>
  <Characters>2597</Characters>
  <Application>Microsoft Office Word</Application>
  <DocSecurity>0</DocSecurity>
  <Lines>21</Lines>
  <Paragraphs>5</Paragraphs>
  <ScaleCrop>false</ScaleCrop>
  <Company>Medtronic, Inc</Company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>Medtronic Controlled</cp:keywords>
  <cp:lastModifiedBy>Bautista, Jessica</cp:lastModifiedBy>
  <cp:revision>94</cp:revision>
  <cp:lastPrinted>2017-11-17T15:48:00Z</cp:lastPrinted>
  <dcterms:created xsi:type="dcterms:W3CDTF">2022-12-12T20:08:00Z</dcterms:created>
  <dcterms:modified xsi:type="dcterms:W3CDTF">2024-03-12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FE25901A0C946AE37A63B5209A6F9</vt:lpwstr>
  </property>
  <property fmtid="{D5CDD505-2E9C-101B-9397-08002B2CF9AE}" pid="3" name="TitusGUID">
    <vt:lpwstr>c2e538cc-ef4f-4d70-905d-2a9b6259fa32</vt:lpwstr>
  </property>
  <property fmtid="{D5CDD505-2E9C-101B-9397-08002B2CF9AE}" pid="4" name="Classification">
    <vt:lpwstr>MedtronicControlled</vt:lpwstr>
  </property>
  <property fmtid="{D5CDD505-2E9C-101B-9397-08002B2CF9AE}" pid="5" name="Order">
    <vt:r8>222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  <property fmtid="{D5CDD505-2E9C-101B-9397-08002B2CF9AE}" pid="13" name="GrammarlyDocumentId">
    <vt:lpwstr>4b1e8b6e30ab037de695c7197613da7761cbd7679f2e755438ae08624455d75b</vt:lpwstr>
  </property>
</Properties>
</file>